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D15970" w14:textId="77777777" w:rsidR="00501769" w:rsidRPr="00E31F98" w:rsidRDefault="00501769" w:rsidP="00501769">
      <w:pPr>
        <w:jc w:val="center"/>
        <w:rPr>
          <w:rFonts w:ascii="Palatino Linotype" w:hAnsi="Palatino Linotype" w:cs="Times New Roman"/>
          <w:b/>
          <w:sz w:val="40"/>
          <w:szCs w:val="16"/>
          <w:lang w:val="sq-AL"/>
        </w:rPr>
      </w:pPr>
      <w:bookmarkStart w:id="0" w:name="_Hlk86151491"/>
      <w:bookmarkStart w:id="1" w:name="_Hlk87475787"/>
      <w:bookmarkEnd w:id="0"/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Universiteti i Prishtinës “Hasan Prishtina”</w:t>
      </w:r>
    </w:p>
    <w:p w14:paraId="3D60E40C" w14:textId="77777777" w:rsidR="00501769" w:rsidRPr="00E31F98" w:rsidRDefault="00501769" w:rsidP="00501769">
      <w:pPr>
        <w:jc w:val="center"/>
        <w:rPr>
          <w:rFonts w:ascii="Palatino Linotype" w:hAnsi="Palatino Linotype" w:cs="Times New Roman"/>
          <w:b/>
          <w:sz w:val="36"/>
          <w:szCs w:val="36"/>
          <w:lang w:val="sq-AL"/>
        </w:rPr>
      </w:pPr>
      <w:r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Fakulteti Inxhinierisë Elektrike dhe </w:t>
      </w:r>
      <w:r>
        <w:rPr>
          <w:rFonts w:ascii="Palatino Linotype" w:hAnsi="Palatino Linotype" w:cs="Times New Roman"/>
          <w:b/>
          <w:sz w:val="36"/>
          <w:szCs w:val="36"/>
          <w:lang w:val="sq-AL"/>
        </w:rPr>
        <w:t>Kompjuterike</w:t>
      </w:r>
    </w:p>
    <w:p w14:paraId="49196957" w14:textId="77777777" w:rsidR="00501769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6EEB054C" w14:textId="77777777" w:rsidR="00501769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noProof/>
          <w:sz w:val="44"/>
        </w:rPr>
        <w:drawing>
          <wp:anchor distT="0" distB="0" distL="114300" distR="114300" simplePos="0" relativeHeight="251711488" behindDoc="0" locked="0" layoutInCell="1" allowOverlap="1" wp14:anchorId="2540AE10" wp14:editId="3D62707C">
            <wp:simplePos x="0" y="0"/>
            <wp:positionH relativeFrom="column">
              <wp:posOffset>2067219</wp:posOffset>
            </wp:positionH>
            <wp:positionV relativeFrom="paragraph">
              <wp:posOffset>7004</wp:posOffset>
            </wp:positionV>
            <wp:extent cx="1942909" cy="1752293"/>
            <wp:effectExtent l="0" t="0" r="0" b="635"/>
            <wp:wrapNone/>
            <wp:docPr id="4" name="Picture 4" descr="C:\Users\Daja Dan\Desktop\UP\Siguria_ne_Internet_BSc_FIEK_UP\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ja Dan\Desktop\UP\Siguria_ne_Internet_BSc_FIEK_UP\logosm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9" cy="175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371484" w14:textId="77777777" w:rsidR="00501769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611AF8F9" w14:textId="77777777" w:rsidR="00501769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62CE4D4F" w14:textId="77777777" w:rsidR="00501769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1F78BC46" w14:textId="77777777" w:rsidR="00501769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75DB8478" w14:textId="77777777" w:rsidR="00501769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0175F4E5" w14:textId="77777777" w:rsidR="00501769" w:rsidRPr="00E31F98" w:rsidRDefault="00501769" w:rsidP="00501769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>Dokumentim teknik i projektit</w:t>
      </w:r>
    </w:p>
    <w:p w14:paraId="3329D184" w14:textId="77777777" w:rsidR="00E6484E" w:rsidRPr="0071312F" w:rsidRDefault="00E6484E" w:rsidP="00DF3861">
      <w:pPr>
        <w:rPr>
          <w:rFonts w:ascii="Palatino Linotype" w:hAnsi="Palatino Linotype" w:cs="Times New Roman"/>
          <w:b/>
          <w:sz w:val="40"/>
          <w:lang w:val="sq-AL"/>
        </w:rPr>
      </w:pPr>
    </w:p>
    <w:p w14:paraId="0E7A3EDC" w14:textId="0A1F9E8D" w:rsidR="00805ABC" w:rsidRPr="0071312F" w:rsidRDefault="00805ABC" w:rsidP="00DF3861">
      <w:pPr>
        <w:spacing w:after="0" w:line="360" w:lineRule="auto"/>
        <w:jc w:val="both"/>
        <w:rPr>
          <w:rFonts w:ascii="Palatino Linotype" w:hAnsi="Palatino Linotype" w:cs="Times New Roman"/>
          <w:b/>
          <w:sz w:val="24"/>
          <w:szCs w:val="14"/>
          <w:lang w:val="sq-AL"/>
        </w:rPr>
      </w:pPr>
      <w:r w:rsidRPr="0071312F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Lënda: </w:t>
      </w:r>
      <w:r w:rsidR="004E4E72" w:rsidRPr="0071312F">
        <w:rPr>
          <w:rFonts w:ascii="Palatino Linotype" w:hAnsi="Palatino Linotype" w:cs="Times New Roman"/>
          <w:b/>
          <w:sz w:val="24"/>
          <w:szCs w:val="14"/>
          <w:lang w:val="sq-AL"/>
        </w:rPr>
        <w:t>Siguria në Internet</w:t>
      </w:r>
    </w:p>
    <w:p w14:paraId="02CA311A" w14:textId="6AFAD527" w:rsidR="00DF3861" w:rsidRPr="0071312F" w:rsidRDefault="00306725" w:rsidP="00DF3861">
      <w:pPr>
        <w:spacing w:after="0" w:line="360" w:lineRule="auto"/>
        <w:jc w:val="both"/>
        <w:rPr>
          <w:rFonts w:ascii="Palatino Linotype" w:hAnsi="Palatino Linotype" w:cs="Times New Roman"/>
          <w:b/>
          <w:szCs w:val="18"/>
          <w:lang w:val="sq-AL"/>
        </w:rPr>
      </w:pPr>
      <w:r w:rsidRPr="0071312F">
        <w:rPr>
          <w:rFonts w:ascii="Palatino Linotype" w:hAnsi="Palatino Linotype" w:cs="Times New Roman"/>
          <w:b/>
          <w:sz w:val="28"/>
          <w:szCs w:val="18"/>
          <w:lang w:val="sq-AL"/>
        </w:rPr>
        <w:t>Titulli</w:t>
      </w:r>
      <w:r w:rsidR="004E4E72" w:rsidRPr="0071312F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 </w:t>
      </w:r>
      <w:r w:rsidR="000C725D" w:rsidRPr="0071312F">
        <w:rPr>
          <w:rFonts w:ascii="Palatino Linotype" w:hAnsi="Palatino Linotype" w:cs="Times New Roman"/>
          <w:b/>
          <w:sz w:val="28"/>
          <w:szCs w:val="18"/>
          <w:lang w:val="sq-AL"/>
        </w:rPr>
        <w:t>i p</w:t>
      </w:r>
      <w:r w:rsidR="004E4E72" w:rsidRPr="0071312F">
        <w:rPr>
          <w:rFonts w:ascii="Palatino Linotype" w:hAnsi="Palatino Linotype" w:cs="Times New Roman"/>
          <w:b/>
          <w:sz w:val="28"/>
          <w:szCs w:val="18"/>
          <w:lang w:val="sq-AL"/>
        </w:rPr>
        <w:t>rojektit</w:t>
      </w:r>
      <w:r w:rsidR="00C9569A" w:rsidRPr="0071312F">
        <w:rPr>
          <w:rFonts w:ascii="Palatino Linotype" w:hAnsi="Palatino Linotype" w:cs="Times New Roman"/>
          <w:b/>
          <w:sz w:val="28"/>
          <w:szCs w:val="18"/>
          <w:lang w:val="sq-AL"/>
        </w:rPr>
        <w:t>: THC-Hydra</w:t>
      </w:r>
    </w:p>
    <w:p w14:paraId="6D0DFC66" w14:textId="0BA183E2" w:rsidR="00DF3861" w:rsidRDefault="00DF3861" w:rsidP="00501769">
      <w:pPr>
        <w:rPr>
          <w:rFonts w:ascii="Palatino Linotype" w:hAnsi="Palatino Linotype" w:cs="Times New Roman"/>
          <w:b/>
          <w:sz w:val="28"/>
          <w:lang w:val="sq-AL"/>
        </w:rPr>
      </w:pPr>
    </w:p>
    <w:p w14:paraId="4E4D267B" w14:textId="77777777" w:rsidR="00501769" w:rsidRPr="0071312F" w:rsidRDefault="00501769" w:rsidP="00501769">
      <w:pPr>
        <w:rPr>
          <w:rFonts w:ascii="Palatino Linotype" w:hAnsi="Palatino Linotype" w:cs="Times New Roman"/>
          <w:b/>
          <w:sz w:val="28"/>
          <w:lang w:val="sq-AL"/>
        </w:rPr>
      </w:pPr>
    </w:p>
    <w:p w14:paraId="19F5C7DF" w14:textId="77777777" w:rsidR="00DF3861" w:rsidRPr="0071312F" w:rsidRDefault="00DF3861" w:rsidP="00DC4F36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0501691E" w14:textId="42F57AD6" w:rsidR="00DF3861" w:rsidRPr="0071312F" w:rsidRDefault="00DF3861" w:rsidP="00DF3861">
      <w:pPr>
        <w:jc w:val="both"/>
        <w:rPr>
          <w:rFonts w:ascii="Palatino Linotype" w:hAnsi="Palatino Linotype" w:cs="Times New Roman"/>
          <w:b/>
          <w:szCs w:val="20"/>
          <w:lang w:val="sq-AL"/>
        </w:rPr>
      </w:pPr>
      <w:r w:rsidRPr="0071312F">
        <w:rPr>
          <w:rFonts w:ascii="Palatino Linotype" w:hAnsi="Palatino Linotype" w:cs="Times New Roman"/>
          <w:b/>
          <w:szCs w:val="20"/>
          <w:lang w:val="sq-AL"/>
        </w:rPr>
        <w:t>Emri profesorit/Asistentit</w:t>
      </w:r>
      <w:r w:rsidR="002E23CD" w:rsidRPr="0071312F">
        <w:rPr>
          <w:rFonts w:ascii="Palatino Linotype" w:hAnsi="Palatino Linotype" w:cs="Times New Roman"/>
          <w:b/>
          <w:szCs w:val="20"/>
          <w:lang w:val="sq-AL"/>
        </w:rPr>
        <w:tab/>
      </w:r>
      <w:r w:rsidR="002E23CD" w:rsidRPr="0071312F">
        <w:rPr>
          <w:rFonts w:ascii="Palatino Linotype" w:hAnsi="Palatino Linotype" w:cs="Times New Roman"/>
          <w:b/>
          <w:szCs w:val="20"/>
          <w:lang w:val="sq-AL"/>
        </w:rPr>
        <w:tab/>
      </w:r>
      <w:r w:rsidRPr="0071312F">
        <w:rPr>
          <w:rFonts w:ascii="Palatino Linotype" w:hAnsi="Palatino Linotype" w:cs="Times New Roman"/>
          <w:b/>
          <w:szCs w:val="20"/>
          <w:lang w:val="sq-AL"/>
        </w:rPr>
        <w:t>Emri</w:t>
      </w:r>
      <w:r w:rsidR="002E23CD" w:rsidRPr="0071312F">
        <w:rPr>
          <w:rFonts w:ascii="Palatino Linotype" w:hAnsi="Palatino Linotype" w:cs="Times New Roman"/>
          <w:b/>
          <w:szCs w:val="20"/>
          <w:lang w:val="sq-AL"/>
        </w:rPr>
        <w:t xml:space="preserve"> &amp; </w:t>
      </w:r>
      <w:r w:rsidR="007A564E" w:rsidRPr="0071312F">
        <w:rPr>
          <w:rFonts w:ascii="Palatino Linotype" w:hAnsi="Palatino Linotype" w:cs="Times New Roman"/>
          <w:b/>
          <w:szCs w:val="20"/>
          <w:lang w:val="sq-AL"/>
        </w:rPr>
        <w:t>mb</w:t>
      </w:r>
      <w:r w:rsidR="002E23CD" w:rsidRPr="0071312F">
        <w:rPr>
          <w:rFonts w:ascii="Palatino Linotype" w:hAnsi="Palatino Linotype" w:cs="Times New Roman"/>
          <w:b/>
          <w:szCs w:val="20"/>
          <w:lang w:val="sq-AL"/>
        </w:rPr>
        <w:t xml:space="preserve">iemri </w:t>
      </w:r>
      <w:r w:rsidR="005C2676" w:rsidRPr="0071312F">
        <w:rPr>
          <w:rFonts w:ascii="Palatino Linotype" w:hAnsi="Palatino Linotype" w:cs="Times New Roman"/>
          <w:b/>
          <w:szCs w:val="20"/>
          <w:lang w:val="sq-AL"/>
        </w:rPr>
        <w:t>studentëve</w:t>
      </w:r>
      <w:r w:rsidR="007A564E" w:rsidRPr="0071312F">
        <w:rPr>
          <w:rFonts w:ascii="Palatino Linotype" w:hAnsi="Palatino Linotype" w:cs="Times New Roman"/>
          <w:b/>
          <w:szCs w:val="20"/>
          <w:lang w:val="sq-AL"/>
        </w:rPr>
        <w:t xml:space="preserve"> </w:t>
      </w:r>
      <w:r w:rsidR="005C2676" w:rsidRPr="0071312F">
        <w:rPr>
          <w:rFonts w:ascii="Palatino Linotype" w:hAnsi="Palatino Linotype" w:cs="Times New Roman"/>
          <w:b/>
          <w:szCs w:val="20"/>
          <w:lang w:val="sq-AL"/>
        </w:rPr>
        <w:t>/</w:t>
      </w:r>
      <w:r w:rsidR="00BC0A82" w:rsidRPr="0071312F">
        <w:rPr>
          <w:rFonts w:ascii="Palatino Linotype" w:hAnsi="Palatino Linotype" w:cs="Times New Roman"/>
          <w:b/>
          <w:szCs w:val="20"/>
          <w:lang w:val="sq-AL"/>
        </w:rPr>
        <w:t xml:space="preserve"> email adresa</w:t>
      </w:r>
    </w:p>
    <w:bookmarkEnd w:id="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552"/>
        <w:gridCol w:w="3826"/>
      </w:tblGrid>
      <w:tr w:rsidR="005C2676" w:rsidRPr="0071312F" w14:paraId="466A94AE" w14:textId="48A3627A" w:rsidTr="005C2676">
        <w:tc>
          <w:tcPr>
            <w:tcW w:w="2972" w:type="dxa"/>
            <w:vMerge w:val="restart"/>
          </w:tcPr>
          <w:p w14:paraId="77B13AA6" w14:textId="77777777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  <w:p w14:paraId="607140D8" w14:textId="0395978F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Prof. Dr. Blerim </w:t>
            </w:r>
            <w:r w:rsidR="00785EF9"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REXHA</w:t>
            </w:r>
          </w:p>
          <w:p w14:paraId="323FA276" w14:textId="4FA5DF7C" w:rsidR="00785EF9" w:rsidRPr="0071312F" w:rsidRDefault="00785EF9" w:rsidP="00DF3861">
            <w:pPr>
              <w:jc w:val="both"/>
              <w:rPr>
                <w:rFonts w:ascii="Palatino Linotype" w:hAnsi="Palatino Linotype" w:cs="Times New Roman"/>
                <w:bCs/>
                <w:sz w:val="24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PhD.c Mërgim H. HOTI</w:t>
            </w:r>
          </w:p>
        </w:tc>
        <w:tc>
          <w:tcPr>
            <w:tcW w:w="2552" w:type="dxa"/>
          </w:tcPr>
          <w:p w14:paraId="4E484ACE" w14:textId="13049608" w:rsidR="005C2676" w:rsidRPr="0071312F" w:rsidRDefault="005C2676" w:rsidP="005C2676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1. </w:t>
            </w:r>
            <w:r w:rsidR="00C9569A"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Arlinda Kastrati</w:t>
            </w:r>
          </w:p>
        </w:tc>
        <w:tc>
          <w:tcPr>
            <w:tcW w:w="3826" w:type="dxa"/>
          </w:tcPr>
          <w:p w14:paraId="3F05CC0B" w14:textId="35A20DB5" w:rsidR="005C2676" w:rsidRPr="0071312F" w:rsidRDefault="00C9569A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arlinda.kastrati4@student.uni-pr.edu</w:t>
            </w:r>
            <w:r w:rsidR="005C2676"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</w:p>
        </w:tc>
      </w:tr>
      <w:tr w:rsidR="005C2676" w:rsidRPr="0071312F" w14:paraId="0FD758C3" w14:textId="5C71A726" w:rsidTr="005C2676">
        <w:tc>
          <w:tcPr>
            <w:tcW w:w="2972" w:type="dxa"/>
            <w:vMerge/>
          </w:tcPr>
          <w:p w14:paraId="01D6BADF" w14:textId="77777777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25CBA074" w14:textId="30302BC1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2.</w:t>
            </w:r>
            <w:r w:rsidR="00C9569A"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Alberiana Tofaj</w:t>
            </w:r>
          </w:p>
        </w:tc>
        <w:tc>
          <w:tcPr>
            <w:tcW w:w="3826" w:type="dxa"/>
          </w:tcPr>
          <w:p w14:paraId="0F263EE4" w14:textId="6D5887D8" w:rsidR="005C2676" w:rsidRPr="0071312F" w:rsidRDefault="00C9569A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alberiana.tofaj@student.uni-pr.edu</w:t>
            </w:r>
          </w:p>
        </w:tc>
      </w:tr>
      <w:tr w:rsidR="005C2676" w:rsidRPr="0071312F" w14:paraId="29BEA338" w14:textId="49475B63" w:rsidTr="005C2676">
        <w:tc>
          <w:tcPr>
            <w:tcW w:w="2972" w:type="dxa"/>
            <w:vMerge/>
          </w:tcPr>
          <w:p w14:paraId="5374FA6B" w14:textId="77777777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49B7C2F2" w14:textId="39818149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3.</w:t>
            </w:r>
            <w:r w:rsidR="00C9569A"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Elona Rashica</w:t>
            </w:r>
          </w:p>
        </w:tc>
        <w:tc>
          <w:tcPr>
            <w:tcW w:w="3826" w:type="dxa"/>
          </w:tcPr>
          <w:p w14:paraId="5189C566" w14:textId="4C961983" w:rsidR="005C2676" w:rsidRPr="0071312F" w:rsidRDefault="00C9569A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elona.rashica@student.uni-pr.edu</w:t>
            </w:r>
          </w:p>
        </w:tc>
      </w:tr>
      <w:tr w:rsidR="005C2676" w:rsidRPr="0071312F" w14:paraId="2623E965" w14:textId="2D66AB21" w:rsidTr="005C2676">
        <w:tc>
          <w:tcPr>
            <w:tcW w:w="2972" w:type="dxa"/>
            <w:vMerge/>
          </w:tcPr>
          <w:p w14:paraId="11886500" w14:textId="77777777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389779AE" w14:textId="6BAC7DAA" w:rsidR="005C2676" w:rsidRPr="0071312F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4.</w:t>
            </w:r>
            <w:r w:rsidR="0090311E"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Elsa Vitija</w:t>
            </w:r>
          </w:p>
        </w:tc>
        <w:tc>
          <w:tcPr>
            <w:tcW w:w="3826" w:type="dxa"/>
          </w:tcPr>
          <w:p w14:paraId="56BFD8FE" w14:textId="787A2879" w:rsidR="005C2676" w:rsidRPr="0071312F" w:rsidRDefault="0090311E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71312F">
              <w:rPr>
                <w:rFonts w:ascii="Palatino Linotype" w:hAnsi="Palatino Linotype" w:cs="Times New Roman"/>
                <w:bCs/>
                <w:szCs w:val="20"/>
                <w:lang w:val="sq-AL"/>
              </w:rPr>
              <w:t>elsa.vitija@student.uni-pr.edu</w:t>
            </w:r>
          </w:p>
        </w:tc>
      </w:tr>
    </w:tbl>
    <w:p w14:paraId="222A52BB" w14:textId="77777777" w:rsidR="00DF3861" w:rsidRPr="0071312F" w:rsidRDefault="00DF3861" w:rsidP="00DF3861">
      <w:pPr>
        <w:jc w:val="both"/>
        <w:rPr>
          <w:rFonts w:ascii="Palatino Linotype" w:hAnsi="Palatino Linotype" w:cs="Times New Roman"/>
          <w:b/>
          <w:sz w:val="24"/>
          <w:lang w:val="sq-AL"/>
        </w:rPr>
      </w:pPr>
    </w:p>
    <w:p w14:paraId="4CB49791" w14:textId="2D0A17E0" w:rsidR="00E31F98" w:rsidRPr="0071312F" w:rsidRDefault="004E4E72" w:rsidP="00DF3861">
      <w:pPr>
        <w:jc w:val="center"/>
        <w:rPr>
          <w:rFonts w:ascii="Palatino Linotype" w:hAnsi="Palatino Linotype" w:cs="Times New Roman"/>
          <w:szCs w:val="24"/>
          <w:lang w:val="sq-AL"/>
        </w:rPr>
      </w:pPr>
      <w:r w:rsidRPr="0071312F">
        <w:rPr>
          <w:rFonts w:ascii="Palatino Linotype" w:hAnsi="Palatino Linotype" w:cs="Times New Roman"/>
          <w:szCs w:val="24"/>
          <w:lang w:val="sq-AL"/>
        </w:rPr>
        <w:t>Prishtin</w:t>
      </w:r>
      <w:r w:rsidR="00E31F98" w:rsidRPr="0071312F">
        <w:rPr>
          <w:rFonts w:ascii="Palatino Linotype" w:hAnsi="Palatino Linotype" w:cs="Times New Roman"/>
          <w:szCs w:val="24"/>
          <w:lang w:val="sq-AL"/>
        </w:rPr>
        <w:t>ë</w:t>
      </w:r>
      <w:r w:rsidR="001F2283" w:rsidRPr="0071312F">
        <w:rPr>
          <w:rFonts w:ascii="Palatino Linotype" w:hAnsi="Palatino Linotype" w:cs="Times New Roman"/>
          <w:szCs w:val="24"/>
          <w:lang w:val="sq-AL"/>
        </w:rPr>
        <w:t>, 202</w:t>
      </w:r>
      <w:r w:rsidRPr="0071312F">
        <w:rPr>
          <w:rFonts w:ascii="Palatino Linotype" w:hAnsi="Palatino Linotype" w:cs="Times New Roman"/>
          <w:szCs w:val="24"/>
          <w:lang w:val="sq-AL"/>
        </w:rPr>
        <w:t>1</w:t>
      </w:r>
    </w:p>
    <w:p w14:paraId="634ADC50" w14:textId="77777777" w:rsidR="00E31F98" w:rsidRPr="0071312F" w:rsidRDefault="00E31F98">
      <w:pPr>
        <w:rPr>
          <w:rFonts w:ascii="Palatino Linotype" w:hAnsi="Palatino Linotype" w:cs="Times New Roman"/>
          <w:sz w:val="20"/>
          <w:lang w:val="sq-AL"/>
        </w:rPr>
      </w:pPr>
      <w:r w:rsidRPr="0071312F">
        <w:rPr>
          <w:rFonts w:ascii="Palatino Linotype" w:hAnsi="Palatino Linotype" w:cs="Times New Roman"/>
          <w:sz w:val="20"/>
          <w:lang w:val="sq-AL"/>
        </w:rPr>
        <w:br w:type="page"/>
      </w:r>
    </w:p>
    <w:p w14:paraId="5D84FA98" w14:textId="77777777" w:rsidR="00DF3861" w:rsidRPr="0071312F" w:rsidRDefault="00DF3861" w:rsidP="00DF3861">
      <w:pPr>
        <w:jc w:val="center"/>
        <w:rPr>
          <w:rFonts w:ascii="Palatino Linotype" w:hAnsi="Palatino Linotype" w:cs="Times New Roman"/>
          <w:sz w:val="20"/>
          <w:lang w:val="sq-AL"/>
        </w:rPr>
      </w:pPr>
    </w:p>
    <w:sdt>
      <w:sdtPr>
        <w:rPr>
          <w:rFonts w:ascii="Palatino Linotype" w:eastAsiaTheme="minorHAnsi" w:hAnsi="Palatino Linotype" w:cs="Times New Roman"/>
          <w:color w:val="auto"/>
          <w:sz w:val="22"/>
          <w:szCs w:val="22"/>
          <w:lang w:val="sq-AL"/>
        </w:rPr>
        <w:id w:val="-6966224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276207" w14:textId="297D6D86" w:rsidR="00590BCE" w:rsidRPr="00B25FF3" w:rsidRDefault="00E31F98">
          <w:pPr>
            <w:pStyle w:val="TOCHeading"/>
            <w:rPr>
              <w:rFonts w:ascii="Times New Roman" w:hAnsi="Times New Roman" w:cs="Times New Roman"/>
              <w:b/>
              <w:sz w:val="28"/>
              <w:szCs w:val="28"/>
              <w:lang w:val="sq-AL"/>
            </w:rPr>
          </w:pPr>
          <w:r w:rsidRPr="00B25FF3">
            <w:rPr>
              <w:rFonts w:ascii="Times New Roman" w:hAnsi="Times New Roman" w:cs="Times New Roman"/>
              <w:b/>
              <w:sz w:val="28"/>
              <w:szCs w:val="28"/>
              <w:lang w:val="sq-AL"/>
            </w:rPr>
            <w:t>Përmbajtja</w:t>
          </w:r>
        </w:p>
        <w:p w14:paraId="46888617" w14:textId="754208BB" w:rsidR="0088238A" w:rsidRDefault="0081343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71312F">
            <w:rPr>
              <w:rFonts w:ascii="Palatino Linotype" w:hAnsi="Palatino Linotype" w:cs="Times New Roman"/>
              <w:b/>
              <w:bCs/>
              <w:lang w:val="sq-AL"/>
            </w:rPr>
            <w:fldChar w:fldCharType="begin"/>
          </w:r>
          <w:r w:rsidRPr="0071312F">
            <w:rPr>
              <w:rFonts w:ascii="Palatino Linotype" w:hAnsi="Palatino Linotype" w:cs="Times New Roman"/>
              <w:b/>
              <w:bCs/>
              <w:lang w:val="sq-AL"/>
            </w:rPr>
            <w:instrText xml:space="preserve"> TOC \o "1-3" \h \z \u </w:instrText>
          </w:r>
          <w:r w:rsidRPr="0071312F">
            <w:rPr>
              <w:rFonts w:ascii="Palatino Linotype" w:hAnsi="Palatino Linotype" w:cs="Times New Roman"/>
              <w:b/>
              <w:bCs/>
              <w:lang w:val="sq-AL"/>
            </w:rPr>
            <w:fldChar w:fldCharType="separate"/>
          </w:r>
          <w:hyperlink w:anchor="_Toc87795770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Abstrakti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0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3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7E8CFCD0" w14:textId="654D03BF" w:rsidR="0088238A" w:rsidRDefault="00C647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71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Hyrje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1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4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01CBBD50" w14:textId="30D90898" w:rsidR="0088238A" w:rsidRDefault="00C6470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72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1.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Qëllimi i punimit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2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6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002A6262" w14:textId="3645AC73" w:rsidR="0088238A" w:rsidRDefault="00C6470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73" w:history="1">
            <w:r w:rsidR="0088238A" w:rsidRPr="00CE2DE4">
              <w:rPr>
                <w:rStyle w:val="Hyperlink"/>
                <w:rFonts w:ascii="Times New Roman" w:eastAsia="Times New Roman" w:hAnsi="Times New Roman" w:cs="Times New Roman"/>
                <w:b/>
                <w:noProof/>
                <w:lang w:val="sq-AL"/>
              </w:rPr>
              <w:t>1.1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eastAsia="Times New Roman" w:hAnsi="Times New Roman" w:cs="Times New Roman"/>
                <w:b/>
                <w:noProof/>
                <w:lang w:val="sq-AL"/>
              </w:rPr>
              <w:t>Avantazhet e THC Hydra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3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6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750D058B" w14:textId="411BB9F2" w:rsidR="0088238A" w:rsidRDefault="00C6470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74" w:history="1">
            <w:r w:rsidR="0088238A" w:rsidRPr="00CE2DE4">
              <w:rPr>
                <w:rStyle w:val="Hyperlink"/>
                <w:rFonts w:ascii="Times New Roman" w:eastAsia="Times New Roman" w:hAnsi="Times New Roman" w:cs="Times New Roman"/>
                <w:b/>
                <w:noProof/>
                <w:lang w:val="sq-AL"/>
              </w:rPr>
              <w:t>1.2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eastAsia="Times New Roman" w:hAnsi="Times New Roman" w:cs="Times New Roman"/>
                <w:b/>
                <w:noProof/>
                <w:lang w:val="sq-AL"/>
              </w:rPr>
              <w:t>Disavantazhet e THC Hydra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4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8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0F9AA253" w14:textId="4930E073" w:rsidR="0088238A" w:rsidRDefault="00C6470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75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2.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Pjesa kryesore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5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9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3A5204F9" w14:textId="38C4301C" w:rsidR="0088238A" w:rsidRDefault="00C647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76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2.1</w:t>
            </w:r>
            <w:r w:rsidR="0088238A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     </w:t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Instalimi i veglës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6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0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77958E7C" w14:textId="2304798D" w:rsidR="0088238A" w:rsidRDefault="00C6470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77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2.2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Modet e punës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7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1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3F881692" w14:textId="1A440107" w:rsidR="0088238A" w:rsidRDefault="00C6470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78" w:history="1"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>2.2.1</w:t>
            </w:r>
            <w:r w:rsidR="0088238A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 xml:space="preserve">      </w:t>
            </w:r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 xml:space="preserve">  Modi një emër i shfrytëzuesit dhe një fjalëkalim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8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1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62D6ABB0" w14:textId="15793FBD" w:rsidR="0088238A" w:rsidRDefault="00C64709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79" w:history="1"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>2.2.2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>Modi nje listë e emrave të shfrytëzuesve dhe një fjalëkalim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79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3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6085782B" w14:textId="005F17EC" w:rsidR="0088238A" w:rsidRDefault="00C64709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80" w:history="1"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>2.2.3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>Modi një emër i shfrytëzuesit dhe një listë e fjalëkalimeve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0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3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7B6005C6" w14:textId="18890250" w:rsidR="0088238A" w:rsidRDefault="00C64709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7795781" w:history="1"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>2.2.4</w:t>
            </w:r>
            <w:r w:rsidR="0088238A">
              <w:rPr>
                <w:rFonts w:eastAsiaTheme="minorEastAsia"/>
                <w:noProof/>
              </w:rPr>
              <w:tab/>
            </w:r>
            <w:r w:rsidR="0088238A" w:rsidRPr="00CE2DE4">
              <w:rPr>
                <w:rStyle w:val="Hyperlink"/>
                <w:rFonts w:ascii="Times New Roman" w:hAnsi="Times New Roman" w:cs="Times New Roman"/>
                <w:noProof/>
                <w:lang w:val="sq-AL"/>
              </w:rPr>
              <w:t>Modi një listë me emra të shfrytëzuesve dhe një listë me fjalëkalime të mundshme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1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4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2DCA7C4F" w14:textId="5D0C1D0B" w:rsidR="0088238A" w:rsidRDefault="00C647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82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3.</w:t>
            </w:r>
            <w:r w:rsidR="00824FC5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  </w:t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</w:t>
            </w:r>
            <w:r w:rsidR="00824FC5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</w:t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Shembuj konkret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2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6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4C0FB472" w14:textId="0B973723" w:rsidR="0088238A" w:rsidRDefault="00C647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83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3.1  </w:t>
            </w:r>
            <w:r w:rsidR="0088238A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   </w:t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Brute force mail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3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16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118A59C6" w14:textId="269363EC" w:rsidR="0088238A" w:rsidRDefault="00C647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84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3.2</w:t>
            </w:r>
            <w:r w:rsidR="0088238A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    </w:t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Brute Force ueb faqe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4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21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03A2CB0A" w14:textId="34A77921" w:rsidR="0088238A" w:rsidRDefault="00C647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85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3.3 </w:t>
            </w:r>
            <w:r w:rsidR="0088238A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   </w:t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Brute Force Metasploitable Server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5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22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1753E466" w14:textId="64550BCC" w:rsidR="0088238A" w:rsidRDefault="00C647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86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4. </w:t>
            </w:r>
            <w:r w:rsidR="00824FC5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 xml:space="preserve">    </w:t>
            </w:r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Konkluzione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6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25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086DE584" w14:textId="700066F2" w:rsidR="0088238A" w:rsidRDefault="00C647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795787" w:history="1">
            <w:r w:rsidR="0088238A" w:rsidRPr="00CE2DE4">
              <w:rPr>
                <w:rStyle w:val="Hyperlink"/>
                <w:rFonts w:ascii="Times New Roman" w:hAnsi="Times New Roman" w:cs="Times New Roman"/>
                <w:b/>
                <w:noProof/>
                <w:lang w:val="sq-AL"/>
              </w:rPr>
              <w:t>Referencat</w:t>
            </w:r>
            <w:r w:rsidR="0088238A">
              <w:rPr>
                <w:noProof/>
                <w:webHidden/>
              </w:rPr>
              <w:tab/>
            </w:r>
            <w:r w:rsidR="0088238A">
              <w:rPr>
                <w:noProof/>
                <w:webHidden/>
              </w:rPr>
              <w:fldChar w:fldCharType="begin"/>
            </w:r>
            <w:r w:rsidR="0088238A">
              <w:rPr>
                <w:noProof/>
                <w:webHidden/>
              </w:rPr>
              <w:instrText xml:space="preserve"> PAGEREF _Toc87795787 \h </w:instrText>
            </w:r>
            <w:r w:rsidR="0088238A">
              <w:rPr>
                <w:noProof/>
                <w:webHidden/>
              </w:rPr>
            </w:r>
            <w:r w:rsidR="0088238A">
              <w:rPr>
                <w:noProof/>
                <w:webHidden/>
              </w:rPr>
              <w:fldChar w:fldCharType="separate"/>
            </w:r>
            <w:r w:rsidR="003C3EC5">
              <w:rPr>
                <w:noProof/>
                <w:webHidden/>
              </w:rPr>
              <w:t>26</w:t>
            </w:r>
            <w:r w:rsidR="0088238A">
              <w:rPr>
                <w:noProof/>
                <w:webHidden/>
              </w:rPr>
              <w:fldChar w:fldCharType="end"/>
            </w:r>
          </w:hyperlink>
        </w:p>
        <w:p w14:paraId="4CE883E7" w14:textId="7B0A9EDD" w:rsidR="00590BCE" w:rsidRPr="0071312F" w:rsidRDefault="00813436">
          <w:pPr>
            <w:rPr>
              <w:rFonts w:ascii="Palatino Linotype" w:hAnsi="Palatino Linotype" w:cs="Times New Roman"/>
              <w:lang w:val="sq-AL"/>
            </w:rPr>
          </w:pPr>
          <w:r w:rsidRPr="0071312F">
            <w:rPr>
              <w:rFonts w:ascii="Palatino Linotype" w:hAnsi="Palatino Linotype" w:cs="Times New Roman"/>
              <w:b/>
              <w:bCs/>
              <w:lang w:val="sq-AL"/>
            </w:rPr>
            <w:fldChar w:fldCharType="end"/>
          </w:r>
        </w:p>
      </w:sdtContent>
    </w:sdt>
    <w:p w14:paraId="0F191B33" w14:textId="77777777" w:rsidR="00DF3861" w:rsidRPr="0071312F" w:rsidRDefault="00DF3861" w:rsidP="00DF3861">
      <w:pPr>
        <w:jc w:val="both"/>
        <w:rPr>
          <w:rFonts w:ascii="Palatino Linotype" w:hAnsi="Palatino Linotype" w:cs="Times New Roman"/>
          <w:sz w:val="24"/>
          <w:lang w:val="sq-AL"/>
        </w:rPr>
      </w:pPr>
    </w:p>
    <w:p w14:paraId="5F6E4B03" w14:textId="77777777" w:rsidR="00DF3861" w:rsidRPr="0071312F" w:rsidRDefault="00DF3861" w:rsidP="00DF3861">
      <w:pPr>
        <w:jc w:val="both"/>
        <w:rPr>
          <w:rFonts w:ascii="Palatino Linotype" w:hAnsi="Palatino Linotype" w:cs="Times New Roman"/>
          <w:sz w:val="24"/>
          <w:lang w:val="sq-AL"/>
        </w:rPr>
      </w:pPr>
    </w:p>
    <w:p w14:paraId="2540A2C9" w14:textId="67D08166" w:rsidR="007018F3" w:rsidRPr="00772159" w:rsidRDefault="007018F3">
      <w:pPr>
        <w:rPr>
          <w:rFonts w:ascii="Times New Roman" w:hAnsi="Times New Roman" w:cs="Times New Roman"/>
          <w:sz w:val="24"/>
          <w:szCs w:val="24"/>
          <w:lang w:val="sq-AL"/>
        </w:rPr>
      </w:pPr>
      <w:r w:rsidRPr="00772159">
        <w:rPr>
          <w:rFonts w:ascii="Times New Roman" w:hAnsi="Times New Roman" w:cs="Times New Roman"/>
          <w:sz w:val="24"/>
          <w:szCs w:val="24"/>
          <w:lang w:val="sq-AL"/>
        </w:rPr>
        <w:br w:type="page"/>
      </w:r>
    </w:p>
    <w:p w14:paraId="7783021F" w14:textId="769EE3E3" w:rsidR="00C72D8D" w:rsidRDefault="007018F3" w:rsidP="00BD56B2">
      <w:pPr>
        <w:pStyle w:val="Heading1"/>
        <w:rPr>
          <w:rFonts w:ascii="Times New Roman" w:hAnsi="Times New Roman" w:cs="Times New Roman"/>
          <w:b/>
          <w:sz w:val="28"/>
          <w:szCs w:val="28"/>
          <w:lang w:val="sq-AL"/>
        </w:rPr>
      </w:pPr>
      <w:bookmarkStart w:id="2" w:name="_Toc87795770"/>
      <w:r w:rsidRPr="00B25FF3">
        <w:rPr>
          <w:rFonts w:ascii="Times New Roman" w:hAnsi="Times New Roman" w:cs="Times New Roman"/>
          <w:b/>
          <w:sz w:val="28"/>
          <w:szCs w:val="28"/>
          <w:lang w:val="sq-AL"/>
        </w:rPr>
        <w:lastRenderedPageBreak/>
        <w:t>Abstrakti</w:t>
      </w:r>
      <w:bookmarkEnd w:id="2"/>
    </w:p>
    <w:p w14:paraId="4899602B" w14:textId="1BE24F92" w:rsidR="00BD56B2" w:rsidRDefault="00BD56B2" w:rsidP="00BD56B2">
      <w:pPr>
        <w:rPr>
          <w:lang w:val="sq-AL"/>
        </w:rPr>
      </w:pPr>
    </w:p>
    <w:p w14:paraId="54135959" w14:textId="0AD6BCEC" w:rsidR="00916939" w:rsidRPr="00916939" w:rsidRDefault="00916939" w:rsidP="00D72E1C">
      <w:pPr>
        <w:spacing w:line="240" w:lineRule="auto"/>
        <w:rPr>
          <w:sz w:val="24"/>
          <w:szCs w:val="24"/>
          <w:lang w:val="sq-AL"/>
        </w:rPr>
      </w:pP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y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rapor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araq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j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mbledhj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informata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lidhj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shkrim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instalim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ti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unksion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dorim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ekzekutim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glës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oftuerik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C Hydra (The Hacker’s Choice Hydra)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uadë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lëndës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iguri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ternet. THC Hydra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ësh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j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gël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cil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dor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estim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aplikacione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ueb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aqe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dryshm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lidhu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iguri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jalëkalime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doruesë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ënyr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q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eleminohe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obësi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yr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arandalohe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undësi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qasjes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g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sona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jer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aautorizuar.Vegël</w:t>
      </w:r>
      <w:proofErr w:type="spellEnd"/>
      <w:proofErr w:type="gram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jo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cil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ësh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johu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hpejtësi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efikasitet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leksibilitet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aj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jo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gël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hy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es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top 10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gla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dorur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etektimi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jalëkalime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Aftësi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q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jo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gël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bësht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hum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 50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rotokolle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krah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j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umë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adh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baza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ënav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j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isponueshmër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othuajs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gjith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istem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perativ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bën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q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jo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gël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e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j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opullarit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adh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dor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hum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g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eksper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tudiues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dryshëm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ng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ush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iguris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jalëkalimeve.Objektiva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ryesor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ëtij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raport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an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tudim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etajizuar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veglës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C Hydra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roces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instalimi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ënyra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od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und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dor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uk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ërfshir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edh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is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hembuj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konkr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i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C Hydra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mund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detektoj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fjalëkalimet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procese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shum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ë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thjeshta</w:t>
      </w:r>
      <w:proofErr w:type="spellEnd"/>
      <w:r w:rsidRPr="00916939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40642A88" w14:textId="260C7F4C" w:rsidR="00BD56B2" w:rsidRDefault="00BD56B2" w:rsidP="00BD56B2">
      <w:pPr>
        <w:pStyle w:val="NormalWeb"/>
        <w:spacing w:before="0" w:beforeAutospacing="0" w:after="160" w:afterAutospacing="0"/>
        <w:jc w:val="both"/>
        <w:rPr>
          <w:color w:val="000000"/>
        </w:rPr>
      </w:pPr>
    </w:p>
    <w:p w14:paraId="4698B359" w14:textId="22B959FF" w:rsidR="00BD56B2" w:rsidRPr="00772159" w:rsidRDefault="00BD56B2" w:rsidP="00BD56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5A541522" w14:textId="77C74903" w:rsidR="00BD56B2" w:rsidRPr="00772159" w:rsidRDefault="00BD56B2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3A109449" w14:textId="77777777" w:rsidR="00CE67DB" w:rsidRPr="00772159" w:rsidRDefault="00CE67DB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7443D730" w14:textId="77777777" w:rsidR="0090311E" w:rsidRPr="00772159" w:rsidRDefault="0090311E" w:rsidP="00F62C7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05B3B8AC" w14:textId="2AFCFA43" w:rsidR="0090311E" w:rsidRPr="00772159" w:rsidRDefault="00E31F98">
      <w:pPr>
        <w:rPr>
          <w:rFonts w:ascii="Times New Roman" w:hAnsi="Times New Roman" w:cs="Times New Roman"/>
          <w:sz w:val="24"/>
          <w:szCs w:val="24"/>
          <w:lang w:val="sq-AL"/>
        </w:rPr>
      </w:pPr>
      <w:r w:rsidRPr="00772159">
        <w:rPr>
          <w:rFonts w:ascii="Times New Roman" w:hAnsi="Times New Roman" w:cs="Times New Roman"/>
          <w:sz w:val="24"/>
          <w:szCs w:val="24"/>
          <w:lang w:val="sq-AL"/>
        </w:rPr>
        <w:br w:type="page"/>
      </w:r>
    </w:p>
    <w:p w14:paraId="2CB3E58C" w14:textId="55A4046A" w:rsidR="00DF3861" w:rsidRPr="00B25FF3" w:rsidRDefault="007C7DDB" w:rsidP="0027153D">
      <w:pPr>
        <w:pStyle w:val="Heading1"/>
        <w:rPr>
          <w:rFonts w:ascii="Times New Roman" w:hAnsi="Times New Roman" w:cs="Times New Roman"/>
          <w:b/>
          <w:sz w:val="28"/>
          <w:szCs w:val="28"/>
          <w:lang w:val="sq-AL"/>
        </w:rPr>
      </w:pPr>
      <w:r w:rsidRPr="00772159">
        <w:rPr>
          <w:rFonts w:ascii="Times New Roman" w:hAnsi="Times New Roman" w:cs="Times New Roman"/>
          <w:b/>
          <w:sz w:val="24"/>
          <w:szCs w:val="24"/>
          <w:lang w:val="sq-AL"/>
        </w:rPr>
        <w:lastRenderedPageBreak/>
        <w:t xml:space="preserve"> </w:t>
      </w:r>
      <w:bookmarkStart w:id="3" w:name="_Toc87795771"/>
      <w:r w:rsidR="00DF3861" w:rsidRPr="00B25FF3">
        <w:rPr>
          <w:rFonts w:ascii="Times New Roman" w:hAnsi="Times New Roman" w:cs="Times New Roman"/>
          <w:b/>
          <w:sz w:val="28"/>
          <w:szCs w:val="28"/>
          <w:lang w:val="sq-AL"/>
        </w:rPr>
        <w:t>Hyrje</w:t>
      </w:r>
      <w:bookmarkEnd w:id="3"/>
    </w:p>
    <w:p w14:paraId="104A4D33" w14:textId="77777777" w:rsidR="00DB639E" w:rsidRPr="00772159" w:rsidRDefault="00DB639E" w:rsidP="00DB639E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55AB2562" w14:textId="410076BB" w:rsidR="00CE67DB" w:rsidRPr="00772159" w:rsidRDefault="004D2AEF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>Studi</w:t>
      </w:r>
      <w:r w:rsidR="00CE67DB"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mi dhe përdorimi i veglës THC Hydra është shumë interesant, për arsye se na bën të kuptojmë që asgjë në rrjet nuk është e </w:t>
      </w:r>
      <w:r w:rsidR="00E96355" w:rsidRPr="00772159">
        <w:rPr>
          <w:rFonts w:ascii="Times New Roman" w:hAnsi="Times New Roman" w:cs="Times New Roman"/>
          <w:sz w:val="24"/>
          <w:szCs w:val="24"/>
          <w:lang w:val="sq-AL"/>
        </w:rPr>
        <w:t>sigurte</w:t>
      </w:r>
      <w:r w:rsidR="00CE67DB" w:rsidRPr="00772159">
        <w:rPr>
          <w:rFonts w:ascii="Times New Roman" w:hAnsi="Times New Roman" w:cs="Times New Roman"/>
          <w:sz w:val="24"/>
          <w:szCs w:val="24"/>
          <w:lang w:val="sq-AL"/>
        </w:rPr>
        <w:t>, çdo fjalëkalim i mundshëm mund të thyhet apo mund të gjendet nga vegla në fjalë. Fjalëkalimet janë po aq të rëndësishme sa mjetet e tjera që përdorim për të verifikuar identitetin tonë – si patentat e shoferit, kartat identifikuese apo kartat e sigurimeve shoqërore. Për të mos e lejuar qasjen e personave të paautorizuar në llogaritë tona personale duhet të studiohet edhe punohet vazhdimisht në këtë fushë për rritjen e sigurisë sepse fjalëkalimet ofrojnë linjën e parë të mbrojtjes kundër qasjes të paautoriz</w:t>
      </w:r>
      <w:bookmarkStart w:id="4" w:name="_GoBack"/>
      <w:bookmarkEnd w:id="4"/>
      <w:r w:rsidR="00CE67DB" w:rsidRPr="00772159">
        <w:rPr>
          <w:rFonts w:ascii="Times New Roman" w:hAnsi="Times New Roman" w:cs="Times New Roman"/>
          <w:sz w:val="24"/>
          <w:szCs w:val="24"/>
          <w:lang w:val="sq-AL"/>
        </w:rPr>
        <w:t>uar në pajisjen tonë dhe informacioneve personale. Sa më i fortë fjalëkalimi ynë, aq më i mbrojtur do të jetë pajisja jonë nga njerëzit e këqij dhe programet me qëllim të keq.</w:t>
      </w:r>
      <w:r w:rsidR="00E96355"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CE67DB"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Dhe në qoftë se ne nuk </w:t>
      </w:r>
      <w:r w:rsidR="00E96355" w:rsidRPr="00772159">
        <w:rPr>
          <w:rFonts w:ascii="Times New Roman" w:hAnsi="Times New Roman" w:cs="Times New Roman"/>
          <w:sz w:val="24"/>
          <w:szCs w:val="24"/>
          <w:lang w:val="sq-AL"/>
        </w:rPr>
        <w:t>tregojmë</w:t>
      </w:r>
      <w:r w:rsidR="00CE67DB"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 një kujdes të </w:t>
      </w:r>
      <w:r w:rsidR="00E96355" w:rsidRPr="00772159">
        <w:rPr>
          <w:rFonts w:ascii="Times New Roman" w:hAnsi="Times New Roman" w:cs="Times New Roman"/>
          <w:sz w:val="24"/>
          <w:szCs w:val="24"/>
          <w:lang w:val="sq-AL"/>
        </w:rPr>
        <w:t>veçantë</w:t>
      </w:r>
      <w:r w:rsidR="00CE67DB"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 për mbrojtjen e tyre, ato mund të keqpërdoren lehtë.</w:t>
      </w:r>
    </w:p>
    <w:p w14:paraId="4495822B" w14:textId="7F8339D4" w:rsidR="00CE67DB" w:rsidRDefault="00CE67DB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772159">
        <w:rPr>
          <w:rFonts w:ascii="Times New Roman" w:hAnsi="Times New Roman" w:cs="Times New Roman"/>
          <w:sz w:val="24"/>
          <w:szCs w:val="24"/>
          <w:lang w:val="sq-AL"/>
        </w:rPr>
        <w:t>Në Figuren 1 mund ta shohim numrin e sulmeve kibernetike brute force që ndodhin në botë brenda orës.</w:t>
      </w:r>
    </w:p>
    <w:p w14:paraId="684E7E69" w14:textId="77777777" w:rsidR="003C3EC5" w:rsidRPr="00772159" w:rsidRDefault="003C3EC5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36AF8E9A" w14:textId="26F7D42E" w:rsidR="00CE67DB" w:rsidRPr="00772159" w:rsidRDefault="00CE67DB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7721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32E6D7" wp14:editId="2ECE7277">
            <wp:extent cx="5943600" cy="416179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brute_force_spike-20170614-1024x71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4EB2F" w14:textId="7F43FAEC" w:rsidR="00CE67DB" w:rsidRPr="00AA4927" w:rsidRDefault="00CE67DB" w:rsidP="00AA4927">
      <w:pPr>
        <w:pStyle w:val="Caption"/>
        <w:ind w:left="720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Figura 1: Numri i sulmeve kibernetike Brute Force b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renda or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ve sipas HIVE SYSTEMS </w:t>
      </w:r>
    </w:p>
    <w:p w14:paraId="2D7FEEC3" w14:textId="77777777" w:rsidR="007B75D9" w:rsidRDefault="007B75D9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227F3FA5" w14:textId="0E960D11" w:rsidR="00CE67DB" w:rsidRPr="00772159" w:rsidRDefault="00CE67DB" w:rsidP="00CE67D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Nëse nuk dëshironi që të dhënat e juaja të keqpërdoren atëherë ekzistojnë edhe disa rregulla që duhet ndjekur në lidhje me mbrojtjen e një fjalëkalimi. Çelësi për të qëndruar të sigurtë nga sulmet e THC Hydra është të siguroheni që përdorni fjalëkalime me gjatësi të mjaftueshme. Ngase sa më </w:t>
      </w:r>
      <w:r w:rsidRPr="00772159">
        <w:rPr>
          <w:rFonts w:ascii="Times New Roman" w:hAnsi="Times New Roman" w:cs="Times New Roman"/>
          <w:sz w:val="24"/>
          <w:szCs w:val="24"/>
          <w:lang w:val="sq-AL"/>
        </w:rPr>
        <w:lastRenderedPageBreak/>
        <w:t>të gjata dhe komplekse të jenë fjalëkalimet,</w:t>
      </w:r>
      <w:r w:rsidR="00772159"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772159">
        <w:rPr>
          <w:rFonts w:ascii="Times New Roman" w:hAnsi="Times New Roman" w:cs="Times New Roman"/>
          <w:sz w:val="24"/>
          <w:szCs w:val="24"/>
          <w:lang w:val="sq-AL"/>
        </w:rPr>
        <w:t>atëherë edhe koha për thyerjen e tyre do të rritet.</w:t>
      </w:r>
      <w:r w:rsidR="00772159" w:rsidRPr="00772159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772159">
        <w:rPr>
          <w:rFonts w:ascii="Times New Roman" w:hAnsi="Times New Roman" w:cs="Times New Roman"/>
          <w:sz w:val="24"/>
          <w:szCs w:val="24"/>
          <w:lang w:val="sq-AL"/>
        </w:rPr>
        <w:t>Këtë mund ta shohim edhe në figurën e mëposhtme, Figura 2.</w:t>
      </w:r>
    </w:p>
    <w:p w14:paraId="06B9610E" w14:textId="77777777" w:rsidR="00CE67DB" w:rsidRDefault="00CE67DB" w:rsidP="00CE67DB">
      <w:pPr>
        <w:spacing w:after="0" w:line="360" w:lineRule="auto"/>
        <w:jc w:val="both"/>
        <w:rPr>
          <w:rFonts w:ascii="Palatino Linotype" w:hAnsi="Palatino Linotype" w:cs="Times New Roman"/>
          <w:noProof/>
          <w:color w:val="1F497D"/>
          <w:sz w:val="24"/>
          <w:szCs w:val="24"/>
        </w:rPr>
      </w:pPr>
    </w:p>
    <w:p w14:paraId="38A30061" w14:textId="77777777" w:rsidR="00CE67DB" w:rsidRDefault="00CE67DB" w:rsidP="00CE67DB">
      <w:pPr>
        <w:spacing w:after="0" w:line="360" w:lineRule="auto"/>
        <w:jc w:val="center"/>
        <w:rPr>
          <w:rFonts w:ascii="Palatino Linotype" w:hAnsi="Palatino Linotype" w:cs="Times New Roman"/>
          <w:color w:val="1F497D"/>
          <w:lang w:val="sq-AL"/>
        </w:rPr>
      </w:pPr>
      <w:r>
        <w:rPr>
          <w:rFonts w:ascii="Palatino Linotype" w:hAnsi="Palatino Linotype" w:cs="Times New Roman"/>
          <w:noProof/>
          <w:color w:val="1F497D"/>
          <w:sz w:val="24"/>
          <w:szCs w:val="24"/>
        </w:rPr>
        <w:drawing>
          <wp:inline distT="0" distB="0" distL="0" distR="0" wp14:anchorId="410A0716" wp14:editId="38BEB840">
            <wp:extent cx="5943600" cy="4305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sswordSecurity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2E47A" w14:textId="3B738C4F" w:rsidR="00CE67DB" w:rsidRPr="00AA4927" w:rsidRDefault="00CE67DB" w:rsidP="00CE67DB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: Koha për të cil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n mund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të thyhet një fjal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kalim</w:t>
      </w:r>
    </w:p>
    <w:p w14:paraId="5ADA9514" w14:textId="77777777" w:rsidR="007B75D9" w:rsidRPr="007B75D9" w:rsidRDefault="007B75D9" w:rsidP="000765A0">
      <w:pPr>
        <w:jc w:val="both"/>
        <w:rPr>
          <w:lang w:val="sq-AL"/>
        </w:rPr>
      </w:pPr>
    </w:p>
    <w:p w14:paraId="2598839D" w14:textId="77777777" w:rsidR="00CE67DB" w:rsidRPr="00772159" w:rsidRDefault="00CE67DB" w:rsidP="000765A0">
      <w:pPr>
        <w:spacing w:after="0" w:line="240" w:lineRule="auto"/>
        <w:jc w:val="both"/>
        <w:rPr>
          <w:rFonts w:ascii="Times New Roman" w:hAnsi="Times New Roman" w:cs="Times New Roman"/>
          <w:color w:val="1F497D"/>
          <w:sz w:val="24"/>
          <w:szCs w:val="24"/>
          <w:lang w:val="sq-AL"/>
        </w:rPr>
      </w:pPr>
      <w:r w:rsidRPr="00772159">
        <w:rPr>
          <w:rFonts w:ascii="Times New Roman" w:hAnsi="Times New Roman" w:cs="Times New Roman"/>
          <w:sz w:val="24"/>
          <w:szCs w:val="24"/>
          <w:lang w:val="sq-AL"/>
        </w:rPr>
        <w:t>Çdo gjë prej 16 karakteresh ose më shumë duhet të jetë e mjaftueshme duke pasur parasysh teknologjinë aktuale, por në mënyrë ideale do të jetë e sigurt për veten duke përdorur një frazë fjalëkalimi që është aq e gjatë sa maksimumi i lejuar nga shërbimi në të cilin po regjistroheni. Shmangien e  përdorimit të çdo shërbimi që nuk ju lejon të krijoni një fjalëkalim më të gjatë se 8 ose 10 karaktere rritë sigurinë tuaj të të dhënave.</w:t>
      </w:r>
    </w:p>
    <w:p w14:paraId="66FDF2B4" w14:textId="77777777" w:rsidR="00CE67DB" w:rsidRPr="00772159" w:rsidRDefault="00CE67DB" w:rsidP="000765A0">
      <w:pPr>
        <w:spacing w:after="0" w:line="360" w:lineRule="auto"/>
        <w:jc w:val="both"/>
        <w:rPr>
          <w:rFonts w:ascii="Times New Roman" w:hAnsi="Times New Roman" w:cs="Times New Roman"/>
          <w:color w:val="1F497D"/>
          <w:sz w:val="24"/>
          <w:szCs w:val="24"/>
          <w:lang w:val="sq-AL"/>
        </w:rPr>
      </w:pPr>
    </w:p>
    <w:p w14:paraId="3754C6F9" w14:textId="77777777" w:rsidR="00CE67DB" w:rsidRPr="00772159" w:rsidRDefault="00CE67DB" w:rsidP="00CE67DB">
      <w:pPr>
        <w:spacing w:after="0" w:line="360" w:lineRule="auto"/>
        <w:jc w:val="both"/>
        <w:rPr>
          <w:rFonts w:ascii="Times New Roman" w:hAnsi="Times New Roman" w:cs="Times New Roman"/>
          <w:color w:val="1F497D"/>
          <w:sz w:val="24"/>
          <w:szCs w:val="24"/>
          <w:lang w:val="sq-AL"/>
        </w:rPr>
      </w:pPr>
    </w:p>
    <w:p w14:paraId="4A62014B" w14:textId="77777777" w:rsidR="00CE67DB" w:rsidRPr="0071312F" w:rsidRDefault="00CE67DB" w:rsidP="00CE67DB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14:paraId="2CD874FC" w14:textId="77777777" w:rsidR="00CE67DB" w:rsidRDefault="00CE67DB" w:rsidP="00CE67DB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14:paraId="070CC01E" w14:textId="4E22B71C" w:rsidR="00CE67DB" w:rsidRDefault="00CE67DB" w:rsidP="00CE67DB"/>
    <w:p w14:paraId="2368C091" w14:textId="120C1127" w:rsidR="002C7A68" w:rsidRPr="00200FB8" w:rsidRDefault="002C7A68" w:rsidP="00721FB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3608E957" w14:textId="4BFFC6FA" w:rsidR="00DF3861" w:rsidRPr="00B25FF3" w:rsidRDefault="00DF3861" w:rsidP="0027153D">
      <w:pPr>
        <w:pStyle w:val="Heading1"/>
        <w:numPr>
          <w:ilvl w:val="0"/>
          <w:numId w:val="12"/>
        </w:numPr>
        <w:rPr>
          <w:rFonts w:ascii="Times New Roman" w:hAnsi="Times New Roman" w:cs="Times New Roman"/>
          <w:b/>
          <w:sz w:val="28"/>
          <w:szCs w:val="28"/>
          <w:lang w:val="sq-AL"/>
        </w:rPr>
      </w:pPr>
      <w:bookmarkStart w:id="5" w:name="_Toc87795772"/>
      <w:r w:rsidRPr="00B25FF3">
        <w:rPr>
          <w:rFonts w:ascii="Times New Roman" w:hAnsi="Times New Roman" w:cs="Times New Roman"/>
          <w:b/>
          <w:sz w:val="28"/>
          <w:szCs w:val="28"/>
          <w:lang w:val="sq-AL"/>
        </w:rPr>
        <w:lastRenderedPageBreak/>
        <w:t>Qëllimi i punimit</w:t>
      </w:r>
      <w:bookmarkEnd w:id="5"/>
    </w:p>
    <w:p w14:paraId="2ACE7357" w14:textId="77777777" w:rsidR="00CE2D95" w:rsidRPr="00200FB8" w:rsidRDefault="00CE2D95" w:rsidP="00DD1E98">
      <w:pPr>
        <w:spacing w:after="0" w:line="240" w:lineRule="auto"/>
        <w:jc w:val="both"/>
        <w:rPr>
          <w:rFonts w:ascii="Times New Roman" w:hAnsi="Times New Roman" w:cs="Times New Roman"/>
          <w:color w:val="1F497D"/>
          <w:sz w:val="24"/>
          <w:szCs w:val="24"/>
          <w:lang w:val="sq-AL"/>
        </w:rPr>
      </w:pPr>
    </w:p>
    <w:p w14:paraId="2021E85B" w14:textId="38005264" w:rsidR="00FE6087" w:rsidRPr="00200FB8" w:rsidRDefault="00E05086" w:rsidP="006C7800">
      <w:pPr>
        <w:pStyle w:val="NormalWeb"/>
        <w:shd w:val="clear" w:color="auto" w:fill="FFFFFF"/>
        <w:spacing w:before="0" w:beforeAutospacing="0" w:after="300" w:afterAutospacing="0"/>
        <w:jc w:val="both"/>
        <w:rPr>
          <w:color w:val="363940"/>
          <w:lang w:val="sq-AL"/>
        </w:rPr>
      </w:pPr>
      <w:r>
        <w:rPr>
          <w:lang w:val="sq-AL"/>
        </w:rPr>
        <w:t>N</w:t>
      </w:r>
      <w:r w:rsidR="00CE2D95" w:rsidRPr="00200FB8">
        <w:rPr>
          <w:lang w:val="sq-AL"/>
        </w:rPr>
        <w:t>jë</w:t>
      </w:r>
      <w:r w:rsidR="002A7192" w:rsidRPr="00200FB8">
        <w:rPr>
          <w:lang w:val="sq-AL"/>
        </w:rPr>
        <w:t>ra</w:t>
      </w:r>
      <w:r w:rsidR="00CE2D95" w:rsidRPr="00200FB8">
        <w:rPr>
          <w:lang w:val="sq-AL"/>
        </w:rPr>
        <w:t xml:space="preserve"> nga </w:t>
      </w:r>
      <w:r w:rsidR="006C7800">
        <w:rPr>
          <w:lang w:val="sq-AL"/>
        </w:rPr>
        <w:t>pikat kryesore</w:t>
      </w:r>
      <w:r w:rsidR="00CE2D95" w:rsidRPr="00200FB8">
        <w:rPr>
          <w:lang w:val="sq-AL"/>
        </w:rPr>
        <w:t xml:space="preserve"> të</w:t>
      </w:r>
      <w:r w:rsidR="002A7192" w:rsidRPr="00200FB8">
        <w:rPr>
          <w:lang w:val="sq-AL"/>
        </w:rPr>
        <w:t xml:space="preserve"> sigurisë është fjalëkalimi</w:t>
      </w:r>
      <w:r>
        <w:rPr>
          <w:lang w:val="sq-AL"/>
        </w:rPr>
        <w:t>, k</w:t>
      </w:r>
      <w:r w:rsidRPr="00200FB8">
        <w:rPr>
          <w:lang w:val="sq-AL"/>
        </w:rPr>
        <w:t>ë</w:t>
      </w:r>
      <w:r>
        <w:rPr>
          <w:lang w:val="sq-AL"/>
        </w:rPr>
        <w:t>t</w:t>
      </w:r>
      <w:r w:rsidRPr="00200FB8">
        <w:rPr>
          <w:lang w:val="sq-AL"/>
        </w:rPr>
        <w:t>ë</w:t>
      </w:r>
      <w:r>
        <w:rPr>
          <w:lang w:val="sq-AL"/>
        </w:rPr>
        <w:t xml:space="preserve"> e</w:t>
      </w:r>
      <w:r w:rsidR="00CE2D95" w:rsidRPr="00200FB8">
        <w:rPr>
          <w:lang w:val="sq-AL"/>
        </w:rPr>
        <w:t xml:space="preserve"> tregon çdo stud</w:t>
      </w:r>
      <w:r>
        <w:rPr>
          <w:lang w:val="sq-AL"/>
        </w:rPr>
        <w:t>im i b</w:t>
      </w:r>
      <w:r w:rsidRPr="00200FB8">
        <w:rPr>
          <w:lang w:val="sq-AL"/>
        </w:rPr>
        <w:t>ë</w:t>
      </w:r>
      <w:r>
        <w:rPr>
          <w:lang w:val="sq-AL"/>
        </w:rPr>
        <w:t>r</w:t>
      </w:r>
      <w:r w:rsidRPr="00200FB8">
        <w:rPr>
          <w:lang w:val="sq-AL"/>
        </w:rPr>
        <w:t>ë</w:t>
      </w:r>
      <w:r>
        <w:rPr>
          <w:lang w:val="sq-AL"/>
        </w:rPr>
        <w:t xml:space="preserve"> n</w:t>
      </w:r>
      <w:r w:rsidRPr="00200FB8">
        <w:rPr>
          <w:lang w:val="sq-AL"/>
        </w:rPr>
        <w:t>ë</w:t>
      </w:r>
      <w:r>
        <w:rPr>
          <w:lang w:val="sq-AL"/>
        </w:rPr>
        <w:t xml:space="preserve"> lidhje me sigurin</w:t>
      </w:r>
      <w:r w:rsidRPr="00200FB8">
        <w:rPr>
          <w:lang w:val="sq-AL"/>
        </w:rPr>
        <w:t>ë</w:t>
      </w:r>
      <w:r>
        <w:rPr>
          <w:lang w:val="sq-AL"/>
        </w:rPr>
        <w:t xml:space="preserve"> dhe mbrojten e informatave personale. T</w:t>
      </w:r>
      <w:r w:rsidR="00FE6087" w:rsidRPr="00200FB8">
        <w:rPr>
          <w:lang w:val="sq-AL"/>
        </w:rPr>
        <w:t>hyerja e</w:t>
      </w:r>
      <w:r w:rsidR="00914A4D" w:rsidRPr="00200FB8">
        <w:rPr>
          <w:lang w:val="sq-AL"/>
        </w:rPr>
        <w:t xml:space="preserve"> fjalëkalimit është metodologji</w:t>
      </w:r>
      <w:r w:rsidR="00FE6087" w:rsidRPr="00200FB8">
        <w:rPr>
          <w:lang w:val="sq-AL"/>
        </w:rPr>
        <w:t xml:space="preserve"> e gjetjes së fjalëka</w:t>
      </w:r>
      <w:r w:rsidR="00914A4D" w:rsidRPr="00200FB8">
        <w:rPr>
          <w:lang w:val="sq-AL"/>
        </w:rPr>
        <w:t>limeve nga bazat e të dhënave në të cilën</w:t>
      </w:r>
      <w:r w:rsidR="00FE6087" w:rsidRPr="00200FB8">
        <w:rPr>
          <w:lang w:val="sq-AL"/>
        </w:rPr>
        <w:t xml:space="preserve"> janë ruajtur. </w:t>
      </w:r>
      <w:r w:rsidR="00C14990" w:rsidRPr="00200FB8">
        <w:rPr>
          <w:lang w:val="sq-AL"/>
        </w:rPr>
        <w:t xml:space="preserve">Shumica e njerëzve </w:t>
      </w:r>
      <w:r w:rsidR="00FE6087" w:rsidRPr="00200FB8">
        <w:rPr>
          <w:lang w:val="sq-AL"/>
        </w:rPr>
        <w:t xml:space="preserve">veçanërisht ata që </w:t>
      </w:r>
      <w:r w:rsidR="00B41F35" w:rsidRPr="00200FB8">
        <w:rPr>
          <w:lang w:val="sq-AL"/>
        </w:rPr>
        <w:t xml:space="preserve">nuk kanë njohuri në IT </w:t>
      </w:r>
      <w:r w:rsidR="005B5BF5" w:rsidRPr="00200FB8">
        <w:rPr>
          <w:lang w:val="sq-AL"/>
        </w:rPr>
        <w:t>do t</w:t>
      </w:r>
      <w:r w:rsidR="00FE6087" w:rsidRPr="00200FB8">
        <w:rPr>
          <w:lang w:val="sq-AL"/>
        </w:rPr>
        <w:t>i bazojnë fjalëkalimet e tyre 'sekret' në fjalë dhe emra që nuk do t'i harrojnë lehtë</w:t>
      </w:r>
      <w:r w:rsidR="00C14990" w:rsidRPr="00200FB8">
        <w:rPr>
          <w:lang w:val="sq-AL"/>
        </w:rPr>
        <w:t xml:space="preserve"> si: emrat e të dashurve</w:t>
      </w:r>
      <w:r w:rsidR="00FE6087" w:rsidRPr="00200FB8">
        <w:rPr>
          <w:lang w:val="sq-AL"/>
        </w:rPr>
        <w:t>, emrat e fëmijëve, adresat e rrugëve, ekipi i preferu</w:t>
      </w:r>
      <w:r w:rsidR="00B41F35" w:rsidRPr="00200FB8">
        <w:rPr>
          <w:lang w:val="sq-AL"/>
        </w:rPr>
        <w:t>ar i futbollit, vendi i lindjes</w:t>
      </w:r>
      <w:r w:rsidR="00FE6087" w:rsidRPr="00200FB8">
        <w:rPr>
          <w:lang w:val="sq-AL"/>
        </w:rPr>
        <w:t xml:space="preserve"> etj.</w:t>
      </w:r>
      <w:r w:rsidR="00C14990" w:rsidRPr="00200FB8">
        <w:rPr>
          <w:lang w:val="sq-AL"/>
        </w:rPr>
        <w:t xml:space="preserve"> Këto fjalë janë të zakonshme dhe konsiderohen si fjalëkalime shumë të dobëta ngase shume shpesh ato mund të hamendësohen lehtë dhe të </w:t>
      </w:r>
      <w:r w:rsidR="006D757F" w:rsidRPr="00200FB8">
        <w:rPr>
          <w:lang w:val="sq-AL"/>
        </w:rPr>
        <w:t>lejojnë</w:t>
      </w:r>
      <w:r w:rsidR="00C14990" w:rsidRPr="00200FB8">
        <w:rPr>
          <w:lang w:val="sq-AL"/>
        </w:rPr>
        <w:t xml:space="preserve"> persona</w:t>
      </w:r>
      <w:r w:rsidR="005B5BF5" w:rsidRPr="00200FB8">
        <w:rPr>
          <w:lang w:val="sq-AL"/>
        </w:rPr>
        <w:t xml:space="preserve"> të</w:t>
      </w:r>
      <w:r w:rsidR="00C14990" w:rsidRPr="00200FB8">
        <w:rPr>
          <w:lang w:val="sq-AL"/>
        </w:rPr>
        <w:t xml:space="preserve"> paautorizuar qasje.</w:t>
      </w:r>
    </w:p>
    <w:p w14:paraId="146C9B0F" w14:textId="62CB6CE7" w:rsidR="00E32B38" w:rsidRPr="00200FB8" w:rsidRDefault="002A7192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THC Hydra</w:t>
      </w:r>
      <w:r w:rsidR="00CE2D95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është një dëshmi, për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t'u dhënë studiuesve,</w:t>
      </w:r>
      <w:r w:rsidR="0052563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kspertëve t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si</w:t>
      </w:r>
      <w:r w:rsidR="0052563E" w:rsidRPr="00200FB8">
        <w:rPr>
          <w:rFonts w:ascii="Times New Roman" w:hAnsi="Times New Roman" w:cs="Times New Roman"/>
          <w:sz w:val="24"/>
          <w:szCs w:val="24"/>
          <w:lang w:val="sq-AL"/>
        </w:rPr>
        <w:t>guris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dhe </w:t>
      </w:r>
      <w:r w:rsidR="00CE2D95" w:rsidRPr="00200FB8">
        <w:rPr>
          <w:rFonts w:ascii="Times New Roman" w:hAnsi="Times New Roman" w:cs="Times New Roman"/>
          <w:sz w:val="24"/>
          <w:szCs w:val="24"/>
          <w:lang w:val="sq-AL"/>
        </w:rPr>
        <w:t>konsulentëve mundësinë për të treguar se sa e lehtë</w:t>
      </w:r>
      <w:r w:rsidR="00C14990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do të ishte për të fituar qasje</w:t>
      </w:r>
      <w:r w:rsidR="00CE2D95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ë paautorizuar nga distanca në një sistem</w:t>
      </w:r>
      <w:r w:rsidR="00C14990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ompjuterik</w:t>
      </w:r>
      <w:r w:rsidR="00CE2D95"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311DD5B3" w14:textId="77777777" w:rsidR="00C14990" w:rsidRPr="00200FB8" w:rsidRDefault="00C14990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603F285B" w14:textId="71FC1A06" w:rsidR="003575CE" w:rsidRPr="00200FB8" w:rsidRDefault="0052563E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THC </w:t>
      </w:r>
      <w:r w:rsidR="002A7192" w:rsidRPr="00200FB8">
        <w:rPr>
          <w:rFonts w:ascii="Times New Roman" w:hAnsi="Times New Roman" w:cs="Times New Roman"/>
          <w:sz w:val="24"/>
          <w:szCs w:val="24"/>
          <w:lang w:val="sq-AL"/>
        </w:rPr>
        <w:t>Hydra për</w:t>
      </w:r>
      <w:r w:rsidR="00B41F35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doret zakonisht nga testuesit </w:t>
      </w:r>
      <w:r w:rsidR="002A7192" w:rsidRPr="00200FB8">
        <w:rPr>
          <w:rFonts w:ascii="Times New Roman" w:hAnsi="Times New Roman" w:cs="Times New Roman"/>
          <w:sz w:val="24"/>
          <w:szCs w:val="24"/>
          <w:lang w:val="sq-AL"/>
        </w:rPr>
        <w:t>së ba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>shku me një sërë programesh si Crunch, C</w:t>
      </w:r>
      <w:r w:rsidR="002A7192" w:rsidRPr="00200FB8">
        <w:rPr>
          <w:rFonts w:ascii="Times New Roman" w:hAnsi="Times New Roman" w:cs="Times New Roman"/>
          <w:sz w:val="24"/>
          <w:szCs w:val="24"/>
          <w:lang w:val="sq-AL"/>
        </w:rPr>
        <w:t>upp etj, të cilat përdoren për të gjeneruar lista fjalësh.</w:t>
      </w:r>
      <w:r w:rsidR="0071312F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914A4D" w:rsidRPr="00200FB8">
        <w:rPr>
          <w:rFonts w:ascii="Times New Roman" w:hAnsi="Times New Roman" w:cs="Times New Roman"/>
          <w:sz w:val="24"/>
          <w:szCs w:val="24"/>
          <w:lang w:val="sq-AL"/>
        </w:rPr>
        <w:t>Pastaj,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914A4D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sulmojnë programet e krijuara </w:t>
      </w:r>
      <w:r w:rsidR="00B41F35" w:rsidRPr="00200FB8">
        <w:rPr>
          <w:rFonts w:ascii="Times New Roman" w:hAnsi="Times New Roman" w:cs="Times New Roman"/>
          <w:sz w:val="24"/>
          <w:szCs w:val="24"/>
          <w:lang w:val="sq-AL"/>
        </w:rPr>
        <w:t>duke përdorur listat e fjalëve</w:t>
      </w:r>
      <w:r w:rsidR="00914A4D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ë gjeneruara</w:t>
      </w:r>
      <w:r w:rsidR="00B41F35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914A4D" w:rsidRPr="00200FB8">
        <w:rPr>
          <w:rFonts w:ascii="Times New Roman" w:hAnsi="Times New Roman" w:cs="Times New Roman"/>
          <w:sz w:val="24"/>
          <w:szCs w:val="24"/>
          <w:lang w:val="sq-AL"/>
        </w:rPr>
        <w:t>për të testuar sigurinë e tyre</w:t>
      </w:r>
      <w:r w:rsidR="00C14990"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  <w:r w:rsidR="0028553A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</w:p>
    <w:p w14:paraId="4B0FA08D" w14:textId="7D79F7B4" w:rsidR="008C22CF" w:rsidRDefault="005B5BF5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Me kalimin e kohës THC Hydra përditësohet dhe numri i shërbimeve që mbështet ajo rritet.</w:t>
      </w:r>
      <w:r w:rsidR="002C7A6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rijuesi i THC Hydra publikon punën dhe përditësimin e veglës në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llogarinë</w:t>
      </w:r>
      <w:r w:rsidR="002C7A6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 tij në GitHub.</w:t>
      </w:r>
    </w:p>
    <w:p w14:paraId="4B20B4E4" w14:textId="77777777" w:rsidR="00772159" w:rsidRPr="00200FB8" w:rsidRDefault="00772159" w:rsidP="00AC53D7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5FB7E66E" w14:textId="5671EC61" w:rsidR="0071615C" w:rsidRDefault="00AC53D7" w:rsidP="0088238A">
      <w:pPr>
        <w:pStyle w:val="Heading2"/>
        <w:numPr>
          <w:ilvl w:val="1"/>
          <w:numId w:val="13"/>
        </w:numPr>
        <w:rPr>
          <w:rFonts w:ascii="Times New Roman" w:eastAsia="Times New Roman" w:hAnsi="Times New Roman" w:cs="Times New Roman"/>
          <w:b/>
          <w:lang w:val="sq-AL"/>
        </w:rPr>
      </w:pPr>
      <w:bookmarkStart w:id="6" w:name="_Toc87795773"/>
      <w:r w:rsidRPr="00B25FF3">
        <w:rPr>
          <w:rFonts w:ascii="Times New Roman" w:eastAsia="Times New Roman" w:hAnsi="Times New Roman" w:cs="Times New Roman"/>
          <w:b/>
          <w:lang w:val="sq-AL"/>
        </w:rPr>
        <w:t>Avantazhet e THC Hydra</w:t>
      </w:r>
      <w:bookmarkEnd w:id="6"/>
    </w:p>
    <w:p w14:paraId="6B862645" w14:textId="77777777" w:rsidR="0088238A" w:rsidRPr="0088238A" w:rsidRDefault="0088238A" w:rsidP="0088238A">
      <w:pPr>
        <w:rPr>
          <w:lang w:val="sq-AL"/>
        </w:rPr>
      </w:pPr>
    </w:p>
    <w:p w14:paraId="791AE323" w14:textId="77777777" w:rsidR="00914A4D" w:rsidRPr="00200FB8" w:rsidRDefault="00914A4D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Ekzistojnë tashmë disa vegla të disponueshme për hakerat e hyrjes, megjithatë, asnjë nuk mbështet më shumë se një protokoll për të sulmuar ose mbështetur lidhjet paralele.</w:t>
      </w:r>
    </w:p>
    <w:p w14:paraId="3B43C00B" w14:textId="724D9E1D" w:rsidR="00914A4D" w:rsidRPr="00200FB8" w:rsidRDefault="00914A4D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THC Hydra është projektuar me versione të linjës së komandës dhe linjës grafike.</w:t>
      </w:r>
      <w:r w:rsidR="0052563E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 </w:t>
      </w:r>
      <w:r w:rsidR="00FE6087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Gjithashtu, është e </w:t>
      </w:r>
      <w:r w:rsidR="0052563E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paralelizuar, </w:t>
      </w:r>
      <w:r w:rsidR="00FE6087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vegël shumë e </w:t>
      </w:r>
      <w:r w:rsidR="008C22CF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>shpejtë, fleksibile,</w:t>
      </w:r>
      <w:r w:rsidR="003575CE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 </w:t>
      </w:r>
      <w:r w:rsidR="008C22CF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>mund t</w:t>
      </w:r>
      <w:r w:rsidR="008C22CF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C22CF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 p</w:t>
      </w:r>
      <w:r w:rsidR="008C22CF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28553A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rdoret </w:t>
      </w:r>
      <w:r w:rsidR="009E5300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>o</w:t>
      </w:r>
      <w:r w:rsidR="005B5BF5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>n</w:t>
      </w:r>
      <w:r w:rsidR="0028553A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line dhe </w:t>
      </w:r>
      <w:r w:rsidR="009E5300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>o</w:t>
      </w:r>
      <w:r w:rsidR="005B5BF5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>ffline</w:t>
      </w:r>
      <w:r w:rsidR="008C22CF" w:rsidRPr="00200FB8">
        <w:rPr>
          <w:rStyle w:val="jlqj4b"/>
          <w:rFonts w:ascii="Times New Roman" w:hAnsi="Times New Roman" w:cs="Times New Roman"/>
          <w:color w:val="000000"/>
          <w:sz w:val="24"/>
          <w:szCs w:val="24"/>
          <w:lang w:val="sq-AL"/>
        </w:rPr>
        <w:t>.</w:t>
      </w:r>
    </w:p>
    <w:p w14:paraId="70222BD0" w14:textId="77777777" w:rsidR="008C22CF" w:rsidRPr="00200FB8" w:rsidRDefault="008C22CF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357E6F54" w14:textId="5D90BA27" w:rsidR="00E80BC6" w:rsidRPr="00200FB8" w:rsidRDefault="00E80BC6" w:rsidP="006C78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b/>
          <w:sz w:val="24"/>
          <w:szCs w:val="24"/>
          <w:lang w:val="sq-AL"/>
        </w:rPr>
        <w:t>Platformat e mbështetura nga THC Hydra:</w:t>
      </w:r>
    </w:p>
    <w:p w14:paraId="14424A4E" w14:textId="77777777" w:rsidR="00E80BC6" w:rsidRPr="00200FB8" w:rsidRDefault="00E80BC6" w:rsidP="006C78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6CC46BE7" w14:textId="77777777" w:rsidR="00DF3E9B" w:rsidRDefault="00E80BC6" w:rsidP="006C7800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hAnsi="Times New Roman" w:cs="Times New Roman"/>
          <w:sz w:val="24"/>
          <w:szCs w:val="24"/>
          <w:lang w:val="sq-AL"/>
        </w:rPr>
        <w:t>Windows/ Cygwin</w:t>
      </w:r>
    </w:p>
    <w:p w14:paraId="30215354" w14:textId="77777777" w:rsidR="00DF3E9B" w:rsidRDefault="00E80BC6" w:rsidP="006C7800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hAnsi="Times New Roman" w:cs="Times New Roman"/>
          <w:sz w:val="24"/>
          <w:szCs w:val="24"/>
          <w:lang w:val="sq-AL"/>
        </w:rPr>
        <w:t>Linux</w:t>
      </w:r>
    </w:p>
    <w:p w14:paraId="14A91D04" w14:textId="77777777" w:rsidR="00DF3E9B" w:rsidRDefault="00E80BC6" w:rsidP="006C7800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hAnsi="Times New Roman" w:cs="Times New Roman"/>
          <w:sz w:val="24"/>
          <w:szCs w:val="24"/>
          <w:lang w:val="sq-AL"/>
        </w:rPr>
        <w:t>MacOS</w:t>
      </w:r>
    </w:p>
    <w:p w14:paraId="65EC2079" w14:textId="77777777" w:rsidR="00DF3E9B" w:rsidRDefault="00E80BC6" w:rsidP="006C7800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hAnsi="Times New Roman" w:cs="Times New Roman"/>
          <w:sz w:val="24"/>
          <w:szCs w:val="24"/>
          <w:lang w:val="sq-AL"/>
        </w:rPr>
        <w:t>Solaris</w:t>
      </w:r>
    </w:p>
    <w:p w14:paraId="4DBB9306" w14:textId="77777777" w:rsidR="00DF3E9B" w:rsidRDefault="00E80BC6" w:rsidP="006C7800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hAnsi="Times New Roman" w:cs="Times New Roman"/>
          <w:sz w:val="24"/>
          <w:szCs w:val="24"/>
          <w:lang w:val="sq-AL"/>
        </w:rPr>
        <w:t>FreeBSD</w:t>
      </w:r>
      <w:r w:rsidR="008C22CF" w:rsidRPr="00DF3E9B">
        <w:rPr>
          <w:rFonts w:ascii="Times New Roman" w:hAnsi="Times New Roman" w:cs="Times New Roman"/>
          <w:sz w:val="24"/>
          <w:szCs w:val="24"/>
          <w:lang w:val="sq-AL"/>
        </w:rPr>
        <w:t xml:space="preserve">/OpenBSB </w:t>
      </w:r>
    </w:p>
    <w:p w14:paraId="6EF04EA9" w14:textId="4AB99CA7" w:rsidR="00CE2D95" w:rsidRPr="00DF3E9B" w:rsidRDefault="00E80BC6" w:rsidP="006C7800">
      <w:pPr>
        <w:pStyle w:val="ListParagraph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hAnsi="Times New Roman" w:cs="Times New Roman"/>
          <w:sz w:val="24"/>
          <w:szCs w:val="24"/>
          <w:lang w:val="sq-AL"/>
        </w:rPr>
        <w:t>QNX(Blackberry 10)</w:t>
      </w:r>
    </w:p>
    <w:p w14:paraId="163E2DCF" w14:textId="77777777" w:rsidR="008C22CF" w:rsidRPr="00200FB8" w:rsidRDefault="008C22CF" w:rsidP="006C78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560851DB" w14:textId="33778C68" w:rsidR="002A7192" w:rsidRPr="00200FB8" w:rsidRDefault="002A7192" w:rsidP="006C78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b/>
          <w:sz w:val="24"/>
          <w:szCs w:val="24"/>
          <w:lang w:val="sq-AL"/>
        </w:rPr>
        <w:t>Protokollet/shërbimet e mbështetura nga THC Hydra:</w:t>
      </w:r>
    </w:p>
    <w:p w14:paraId="0C5250A5" w14:textId="77777777" w:rsidR="002A7192" w:rsidRPr="00200FB8" w:rsidRDefault="002A7192" w:rsidP="006C78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17AB5DC8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Asterisk</w:t>
      </w:r>
      <w:r w:rsidR="00AB0FEB"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</w:p>
    <w:p w14:paraId="5C6981B9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AFP</w:t>
      </w:r>
      <w:r w:rsidR="00AB0FEB"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</w:p>
    <w:p w14:paraId="281A4E23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Cisco AAA</w:t>
      </w:r>
    </w:p>
    <w:p w14:paraId="2666078E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lastRenderedPageBreak/>
        <w:t>Cisco auth</w:t>
      </w:r>
      <w:r w:rsidR="00AB0FEB"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</w:p>
    <w:p w14:paraId="28F9D03E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Cisco enable</w:t>
      </w:r>
      <w:r w:rsidR="00AB0FEB"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</w:p>
    <w:p w14:paraId="48CEDEB9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CVS</w:t>
      </w:r>
      <w:r w:rsidR="00AB0FEB"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</w:p>
    <w:p w14:paraId="30A1E532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Firebird</w:t>
      </w:r>
    </w:p>
    <w:p w14:paraId="41186842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FTP</w:t>
      </w:r>
      <w:r w:rsidR="007A2191"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</w:t>
      </w:r>
    </w:p>
    <w:p w14:paraId="36E8E31A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-FORM-GET</w:t>
      </w:r>
    </w:p>
    <w:p w14:paraId="68BB819E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-FORM-POST</w:t>
      </w:r>
    </w:p>
    <w:p w14:paraId="62460D52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-GET</w:t>
      </w:r>
    </w:p>
    <w:p w14:paraId="0D974093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-HEAD</w:t>
      </w:r>
    </w:p>
    <w:p w14:paraId="42FB11D5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-POST</w:t>
      </w:r>
    </w:p>
    <w:p w14:paraId="4D5FD96B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-PROXY</w:t>
      </w:r>
    </w:p>
    <w:p w14:paraId="620A9302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S-FORM-GET</w:t>
      </w:r>
    </w:p>
    <w:p w14:paraId="12C14463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S-FORM-POST</w:t>
      </w:r>
    </w:p>
    <w:p w14:paraId="3A47BDCF" w14:textId="77777777" w:rsidR="00DF3E9B" w:rsidRDefault="00CE2D95" w:rsidP="006C7800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S-GET</w:t>
      </w:r>
    </w:p>
    <w:p w14:paraId="3A564611" w14:textId="77777777" w:rsidR="00DF3E9B" w:rsidRDefault="00CE2D95" w:rsidP="002A7192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S-HEAD</w:t>
      </w:r>
    </w:p>
    <w:p w14:paraId="545999AF" w14:textId="77777777" w:rsidR="00DF3E9B" w:rsidRDefault="00CE2D95" w:rsidP="002A7192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S-POST</w:t>
      </w:r>
    </w:p>
    <w:p w14:paraId="7A717BAD" w14:textId="77777777" w:rsidR="00DF3E9B" w:rsidRDefault="00CE2D95" w:rsidP="002A7192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HTTP-Proxy</w:t>
      </w:r>
    </w:p>
    <w:p w14:paraId="654E39E5" w14:textId="77777777" w:rsidR="00DF3E9B" w:rsidRDefault="00CE2D95" w:rsidP="002A7192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ICQ</w:t>
      </w:r>
    </w:p>
    <w:p w14:paraId="4C4ED1A3" w14:textId="77777777" w:rsidR="00DF3E9B" w:rsidRDefault="00CE2D95" w:rsidP="002A7192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IMAP</w:t>
      </w:r>
    </w:p>
    <w:p w14:paraId="6B620512" w14:textId="77777777" w:rsidR="00DF3E9B" w:rsidRDefault="00CE2D95" w:rsidP="002A7192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IRC</w:t>
      </w:r>
    </w:p>
    <w:p w14:paraId="11787155" w14:textId="77777777" w:rsidR="00DF3E9B" w:rsidRDefault="00CE2D95" w:rsidP="002A7192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LDAP</w:t>
      </w:r>
    </w:p>
    <w:p w14:paraId="2778B110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MEMCACHED</w:t>
      </w:r>
    </w:p>
    <w:p w14:paraId="10F21B2F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MONGODB</w:t>
      </w:r>
    </w:p>
    <w:p w14:paraId="7AADCA95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MS-SQL</w:t>
      </w:r>
    </w:p>
    <w:p w14:paraId="02B2A5D3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MYSQL</w:t>
      </w:r>
    </w:p>
    <w:p w14:paraId="15D89CDB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NCP</w:t>
      </w:r>
    </w:p>
    <w:p w14:paraId="58B40EBB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NNTP</w:t>
      </w:r>
    </w:p>
    <w:p w14:paraId="620CF944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Oracle Listener</w:t>
      </w:r>
    </w:p>
    <w:p w14:paraId="381758DD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Oracle SID</w:t>
      </w:r>
    </w:p>
    <w:p w14:paraId="5B38A20E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Oracle</w:t>
      </w:r>
    </w:p>
    <w:p w14:paraId="16B1B3BC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PC-Anywhere</w:t>
      </w:r>
    </w:p>
    <w:p w14:paraId="09C4D8BD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PCNFS</w:t>
      </w:r>
    </w:p>
    <w:p w14:paraId="6B683D9B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POP3</w:t>
      </w:r>
    </w:p>
    <w:p w14:paraId="2B8F9B8E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POSTGRES</w:t>
      </w:r>
    </w:p>
    <w:p w14:paraId="27B59D0A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Radmin</w:t>
      </w:r>
    </w:p>
    <w:p w14:paraId="00F8B584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RDP</w:t>
      </w:r>
    </w:p>
    <w:p w14:paraId="315437CC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Rexec</w:t>
      </w:r>
    </w:p>
    <w:p w14:paraId="6B40962E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Rlogin</w:t>
      </w:r>
    </w:p>
    <w:p w14:paraId="61B22BD3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Rsh</w:t>
      </w:r>
    </w:p>
    <w:p w14:paraId="6245ED8A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RTSP</w:t>
      </w:r>
    </w:p>
    <w:p w14:paraId="00D005EC" w14:textId="77777777" w:rsidR="00DF3E9B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SAP/R3</w:t>
      </w:r>
    </w:p>
    <w:p w14:paraId="0E6B2085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DF3E9B">
        <w:rPr>
          <w:rFonts w:ascii="Times New Roman" w:eastAsia="Times New Roman" w:hAnsi="Times New Roman" w:cs="Times New Roman"/>
          <w:sz w:val="24"/>
          <w:szCs w:val="24"/>
          <w:lang w:val="sq-AL"/>
        </w:rPr>
        <w:t>SIP</w:t>
      </w:r>
    </w:p>
    <w:p w14:paraId="111B8BC0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SMB</w:t>
      </w:r>
    </w:p>
    <w:p w14:paraId="1B942650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SMTP</w:t>
      </w:r>
    </w:p>
    <w:p w14:paraId="53648321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lastRenderedPageBreak/>
        <w:t>SMTP Enum</w:t>
      </w:r>
    </w:p>
    <w:p w14:paraId="6C7B37D6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SNMP v1+v2+v3</w:t>
      </w:r>
    </w:p>
    <w:p w14:paraId="7C77B4AA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SOCKS5</w:t>
      </w:r>
    </w:p>
    <w:p w14:paraId="0D023CBD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SSH (v1 and v2)</w:t>
      </w:r>
    </w:p>
    <w:p w14:paraId="510E6084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SSHKEY</w:t>
      </w:r>
    </w:p>
    <w:p w14:paraId="265943C0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Subversion</w:t>
      </w:r>
    </w:p>
    <w:p w14:paraId="73F1AB73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Teamspeak (TS2)</w:t>
      </w:r>
    </w:p>
    <w:p w14:paraId="31519E0B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Telnet</w:t>
      </w:r>
    </w:p>
    <w:p w14:paraId="3A9C230C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VMware-Auth</w:t>
      </w:r>
    </w:p>
    <w:p w14:paraId="1FCF464F" w14:textId="77777777" w:rsid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VNC</w:t>
      </w:r>
    </w:p>
    <w:p w14:paraId="52E23981" w14:textId="232D66D9" w:rsidR="00CE2D95" w:rsidRPr="000765A0" w:rsidRDefault="00CE2D95" w:rsidP="00CE2D95">
      <w:pPr>
        <w:pStyle w:val="ListParagraph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eastAsia="Times New Roman" w:hAnsi="Times New Roman" w:cs="Times New Roman"/>
          <w:sz w:val="24"/>
          <w:szCs w:val="24"/>
          <w:lang w:val="sq-AL"/>
        </w:rPr>
        <w:t>XMPP</w:t>
      </w:r>
    </w:p>
    <w:p w14:paraId="407598BF" w14:textId="77777777" w:rsidR="00112E57" w:rsidRPr="00200FB8" w:rsidRDefault="00112E57" w:rsidP="00CE2D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sq-AL"/>
        </w:rPr>
      </w:pPr>
    </w:p>
    <w:p w14:paraId="00C1D7FB" w14:textId="2F437F14" w:rsidR="00CE2D95" w:rsidRPr="00200FB8" w:rsidRDefault="00112E57" w:rsidP="00AC53D7">
      <w:pPr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b/>
          <w:sz w:val="24"/>
          <w:szCs w:val="24"/>
          <w:lang w:val="sq-AL"/>
        </w:rPr>
        <w:t>Llojet e sulmeve që mund të trajto</w:t>
      </w:r>
      <w:r w:rsidR="00914A4D" w:rsidRPr="00200FB8">
        <w:rPr>
          <w:rFonts w:ascii="Times New Roman" w:hAnsi="Times New Roman" w:cs="Times New Roman"/>
          <w:b/>
          <w:sz w:val="24"/>
          <w:szCs w:val="24"/>
          <w:lang w:val="sq-AL"/>
        </w:rPr>
        <w:t>hen nga THC Hydra</w:t>
      </w:r>
      <w:r w:rsidRPr="00200FB8">
        <w:rPr>
          <w:rFonts w:ascii="Times New Roman" w:hAnsi="Times New Roman" w:cs="Times New Roman"/>
          <w:b/>
          <w:sz w:val="24"/>
          <w:szCs w:val="24"/>
          <w:lang w:val="sq-AL"/>
        </w:rPr>
        <w:t>:</w:t>
      </w:r>
    </w:p>
    <w:p w14:paraId="150885BF" w14:textId="1D755AA9" w:rsidR="00112E57" w:rsidRPr="000765A0" w:rsidRDefault="00AC53D7" w:rsidP="000765A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hAnsi="Times New Roman" w:cs="Times New Roman"/>
          <w:sz w:val="24"/>
          <w:szCs w:val="24"/>
          <w:lang w:val="sq-AL"/>
        </w:rPr>
        <w:t xml:space="preserve">Brute force </w:t>
      </w:r>
    </w:p>
    <w:p w14:paraId="2AE1BF90" w14:textId="46DFD5DC" w:rsidR="00112E57" w:rsidRPr="000765A0" w:rsidRDefault="00112E57" w:rsidP="000765A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hAnsi="Times New Roman" w:cs="Times New Roman"/>
          <w:sz w:val="24"/>
          <w:szCs w:val="24"/>
          <w:lang w:val="sq-AL"/>
        </w:rPr>
        <w:t xml:space="preserve">Dictionary </w:t>
      </w:r>
    </w:p>
    <w:p w14:paraId="38C04335" w14:textId="52DD742C" w:rsidR="00112E57" w:rsidRPr="000765A0" w:rsidRDefault="00112E57" w:rsidP="000765A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hAnsi="Times New Roman" w:cs="Times New Roman"/>
          <w:sz w:val="24"/>
          <w:szCs w:val="24"/>
          <w:lang w:val="sq-AL"/>
        </w:rPr>
        <w:t>Paralel Dic</w:t>
      </w:r>
      <w:r w:rsidR="0052563E" w:rsidRPr="000765A0">
        <w:rPr>
          <w:rFonts w:ascii="Times New Roman" w:hAnsi="Times New Roman" w:cs="Times New Roman"/>
          <w:sz w:val="24"/>
          <w:szCs w:val="24"/>
          <w:lang w:val="sq-AL"/>
        </w:rPr>
        <w:t>tionary (16 threads by default</w:t>
      </w:r>
      <w:r w:rsidR="00AC53D7" w:rsidRPr="000765A0">
        <w:rPr>
          <w:rFonts w:ascii="Times New Roman" w:hAnsi="Times New Roman" w:cs="Times New Roman"/>
          <w:sz w:val="24"/>
          <w:szCs w:val="24"/>
          <w:lang w:val="sq-AL"/>
        </w:rPr>
        <w:t xml:space="preserve">) </w:t>
      </w:r>
    </w:p>
    <w:p w14:paraId="57B4EF75" w14:textId="50C0507C" w:rsidR="00AC53D7" w:rsidRPr="000765A0" w:rsidRDefault="00112E57" w:rsidP="000765A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hAnsi="Times New Roman" w:cs="Times New Roman"/>
          <w:sz w:val="24"/>
          <w:szCs w:val="24"/>
          <w:lang w:val="sq-AL"/>
        </w:rPr>
        <w:t xml:space="preserve">Kontroll për null, të kundërt </w:t>
      </w:r>
    </w:p>
    <w:p w14:paraId="3C5CC564" w14:textId="1437396A" w:rsidR="008C22CF" w:rsidRPr="000765A0" w:rsidRDefault="00112E57" w:rsidP="000765A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  <w:lang w:val="sq-AL"/>
        </w:rPr>
      </w:pPr>
      <w:r w:rsidRPr="000765A0">
        <w:rPr>
          <w:rFonts w:ascii="Times New Roman" w:hAnsi="Times New Roman" w:cs="Times New Roman"/>
          <w:sz w:val="24"/>
          <w:szCs w:val="24"/>
          <w:lang w:val="sq-AL"/>
        </w:rPr>
        <w:t>P</w:t>
      </w:r>
      <w:r w:rsidR="0052563E" w:rsidRPr="000765A0">
        <w:rPr>
          <w:rFonts w:ascii="Times New Roman" w:hAnsi="Times New Roman" w:cs="Times New Roman"/>
          <w:sz w:val="24"/>
          <w:szCs w:val="24"/>
          <w:lang w:val="sq-AL"/>
        </w:rPr>
        <w:t>aralel</w:t>
      </w:r>
      <w:r w:rsidRPr="000765A0">
        <w:rPr>
          <w:rFonts w:ascii="Times New Roman" w:hAnsi="Times New Roman" w:cs="Times New Roman"/>
          <w:sz w:val="24"/>
          <w:szCs w:val="24"/>
          <w:lang w:val="sq-AL"/>
        </w:rPr>
        <w:t xml:space="preserve"> në disa server të ndrysh</w:t>
      </w:r>
      <w:r w:rsidR="00914A4D" w:rsidRPr="000765A0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C22CF" w:rsidRPr="000765A0">
        <w:rPr>
          <w:rFonts w:ascii="Times New Roman" w:hAnsi="Times New Roman" w:cs="Times New Roman"/>
          <w:sz w:val="24"/>
          <w:szCs w:val="24"/>
          <w:lang w:val="sq-AL"/>
        </w:rPr>
        <w:t>m</w:t>
      </w:r>
    </w:p>
    <w:p w14:paraId="0B8F19D2" w14:textId="77777777" w:rsidR="008C22CF" w:rsidRPr="00200FB8" w:rsidRDefault="008C22CF" w:rsidP="00AC53D7">
      <w:pPr>
        <w:rPr>
          <w:rFonts w:ascii="Times New Roman" w:hAnsi="Times New Roman" w:cs="Times New Roman"/>
          <w:b/>
          <w:sz w:val="24"/>
          <w:szCs w:val="24"/>
          <w:lang w:val="sq-AL"/>
        </w:rPr>
      </w:pPr>
    </w:p>
    <w:p w14:paraId="743F3CF3" w14:textId="1C5727B1" w:rsidR="0088238A" w:rsidRPr="0088238A" w:rsidRDefault="005D2648" w:rsidP="0088238A">
      <w:pPr>
        <w:pStyle w:val="Heading2"/>
        <w:numPr>
          <w:ilvl w:val="1"/>
          <w:numId w:val="13"/>
        </w:numPr>
        <w:rPr>
          <w:rFonts w:ascii="Times New Roman" w:eastAsia="Times New Roman" w:hAnsi="Times New Roman" w:cs="Times New Roman"/>
          <w:b/>
          <w:lang w:val="sq-AL"/>
        </w:rPr>
      </w:pPr>
      <w:bookmarkStart w:id="7" w:name="_Toc87795774"/>
      <w:r w:rsidRPr="00B25FF3">
        <w:rPr>
          <w:rFonts w:ascii="Times New Roman" w:eastAsia="Times New Roman" w:hAnsi="Times New Roman" w:cs="Times New Roman"/>
          <w:b/>
          <w:lang w:val="sq-AL"/>
        </w:rPr>
        <w:t>Disavantazhet e THC Hydra</w:t>
      </w:r>
      <w:bookmarkEnd w:id="7"/>
    </w:p>
    <w:p w14:paraId="5B426D55" w14:textId="77777777" w:rsidR="0071615C" w:rsidRPr="0071615C" w:rsidRDefault="0071615C" w:rsidP="0071615C">
      <w:pPr>
        <w:rPr>
          <w:lang w:val="sq-AL"/>
        </w:rPr>
      </w:pPr>
    </w:p>
    <w:p w14:paraId="33A8CDCD" w14:textId="1E283455" w:rsidR="00AC53D7" w:rsidRPr="006964C1" w:rsidRDefault="001422FB" w:rsidP="006C7800">
      <w:pPr>
        <w:jc w:val="both"/>
        <w:rPr>
          <w:rFonts w:ascii="Times New Roman" w:eastAsia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Krahas </w:t>
      </w:r>
      <w:r w:rsidR="007952C8"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p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ërdorimit për qëllime ligjore dhe 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testi</w:t>
      </w:r>
      <w:r w:rsidR="007952C8"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me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programeve 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r 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rritur siguri</w:t>
      </w:r>
      <w:r w:rsidR="003575CE"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, kjo veg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l mund edhe 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keq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CE67DB">
        <w:rPr>
          <w:rFonts w:ascii="Times New Roman" w:eastAsia="Times New Roman" w:hAnsi="Times New Roman" w:cs="Times New Roman"/>
          <w:sz w:val="24"/>
          <w:szCs w:val="24"/>
          <w:lang w:val="sq-AL"/>
        </w:rPr>
        <w:t>rdoret nga haker</w:t>
      </w:r>
      <w:r w:rsidR="00CE67DB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28553A"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t 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r q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>llime 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eastAsia="Times New Roman" w:hAnsi="Times New Roman" w:cs="Times New Roman"/>
          <w:sz w:val="24"/>
          <w:szCs w:val="24"/>
          <w:lang w:val="sq-AL"/>
        </w:rPr>
        <w:t xml:space="preserve"> ndryshme ngase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shtë e qasshme në të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jitha 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l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>atformat dhe konfigurimi i saj është i leht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jet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r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disavantazh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onsiderohet edhe 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>koha e nevojshme për të provuar kombinimet e emrave të përdoruesit dhe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fjalëkalimeve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>,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akti që këto lloj sulmesh janë jashtëzakonisht të zhurmshme. Zhurma, në këtë rast, 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>n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nkupton 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se sulmet me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brute force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jenerojnë shumë trafik, dhe potencialisht mjaft prova të sulmit. Është madje e mundur të kryhet një sulm i mohimit të shërbimit duke përdorur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veglat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ë cilat përkrahin brute force në këtë rast THC Hydra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>. D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>he d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uke tentuar vërtetimin në mënyrë të përsëritur gjatë periudhave kohore, mund të jetë e mundur të lidhen burimet e sistemit në një masë të tillë që përdoruesit legjitimë të mos mund të 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>kenë qasje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n</w:t>
      </w:r>
      <w:r w:rsidR="006964C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5D264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burim.</w:t>
      </w:r>
    </w:p>
    <w:p w14:paraId="19C6F3E3" w14:textId="60B607D5" w:rsidR="0052563E" w:rsidRPr="00200FB8" w:rsidRDefault="0052563E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Ekzistojnë tashmë disa vegla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ë disponueshme për qasje të paautorizuar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, megjithatë, asnjë nuk mbështet më shumë se një protokoll për të sulmuar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dhe përkrah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lidhjet paralele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përveçse</w:t>
      </w:r>
      <w:r w:rsidR="007952C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HC Hydra.</w:t>
      </w:r>
    </w:p>
    <w:p w14:paraId="0C011DFA" w14:textId="4288503A" w:rsidR="00AC53D7" w:rsidRPr="00200FB8" w:rsidRDefault="00AC53D7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027AA7E0" w14:textId="518AADF6" w:rsidR="00AC53D7" w:rsidRPr="00200FB8" w:rsidRDefault="00AC53D7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3111EFFA" w14:textId="33E80AEA" w:rsidR="008C22CF" w:rsidRDefault="008C22CF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5EE82C28" w14:textId="7674F896" w:rsidR="00DB639E" w:rsidRPr="00200FB8" w:rsidRDefault="00DB639E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32AF8631" w14:textId="601C333D" w:rsidR="004A2DE5" w:rsidRPr="0088238A" w:rsidRDefault="00DD1E98" w:rsidP="0088238A">
      <w:pPr>
        <w:pStyle w:val="Heading1"/>
        <w:numPr>
          <w:ilvl w:val="0"/>
          <w:numId w:val="12"/>
        </w:numPr>
        <w:rPr>
          <w:rFonts w:ascii="Times New Roman" w:hAnsi="Times New Roman" w:cs="Times New Roman"/>
          <w:b/>
          <w:sz w:val="28"/>
          <w:szCs w:val="28"/>
          <w:lang w:val="sq-AL"/>
        </w:rPr>
      </w:pPr>
      <w:bookmarkStart w:id="8" w:name="_Toc87795775"/>
      <w:r w:rsidRPr="00B25FF3">
        <w:rPr>
          <w:rFonts w:ascii="Times New Roman" w:hAnsi="Times New Roman" w:cs="Times New Roman"/>
          <w:b/>
          <w:sz w:val="28"/>
          <w:szCs w:val="28"/>
          <w:lang w:val="sq-AL"/>
        </w:rPr>
        <w:lastRenderedPageBreak/>
        <w:t>Pjesa kryesore</w:t>
      </w:r>
      <w:bookmarkEnd w:id="8"/>
      <w:r w:rsidRPr="0088238A">
        <w:rPr>
          <w:rFonts w:ascii="Times New Roman" w:hAnsi="Times New Roman" w:cs="Times New Roman"/>
          <w:b/>
          <w:sz w:val="28"/>
          <w:szCs w:val="28"/>
          <w:lang w:val="sq-AL"/>
        </w:rPr>
        <w:t xml:space="preserve"> </w:t>
      </w:r>
    </w:p>
    <w:p w14:paraId="6C256397" w14:textId="77777777" w:rsidR="00965E5E" w:rsidRPr="00200FB8" w:rsidRDefault="00965E5E" w:rsidP="00965E5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7D6B111A" w14:textId="6E812996" w:rsidR="00965E5E" w:rsidRPr="00200FB8" w:rsidRDefault="00965E5E" w:rsidP="00965E5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THC Hydra është vegël e thjeshtë për tu instaluar dhe njëkohësisht e lehtë edhe për tu  përdorur.</w:t>
      </w:r>
    </w:p>
    <w:p w14:paraId="0F7C12BA" w14:textId="4D9BCB34" w:rsidR="00965E5E" w:rsidRPr="00200FB8" w:rsidRDefault="00965E5E" w:rsidP="00965E5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Vegla THC </w:t>
      </w:r>
      <w:r w:rsidR="00CE67DB">
        <w:rPr>
          <w:rFonts w:ascii="Times New Roman" w:hAnsi="Times New Roman" w:cs="Times New Roman"/>
          <w:sz w:val="24"/>
          <w:szCs w:val="24"/>
          <w:lang w:val="sq-AL"/>
        </w:rPr>
        <w:t xml:space="preserve">Hydra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mbështetet vetëm në sistemet Linux andaj gjendet edhe e instaluar në versionet Kali Linux dhe Parrot. Në sistemet tjera mund t</w:t>
      </w:r>
      <w:r w:rsidR="00CE67DB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CE67DB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instalohet me ndihmën e emulatorëve të Linux.</w:t>
      </w:r>
    </w:p>
    <w:p w14:paraId="25E71BD9" w14:textId="77777777" w:rsidR="00965E5E" w:rsidRPr="00200FB8" w:rsidRDefault="00965E5E" w:rsidP="00965E5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Për më tepër, ekzistojnë dy versione të THC Hydra: versioni </w:t>
      </w:r>
      <w:r w:rsidRPr="00200FB8">
        <w:rPr>
          <w:rFonts w:ascii="Times New Roman" w:hAnsi="Times New Roman" w:cs="Times New Roman"/>
          <w:b/>
          <w:sz w:val="24"/>
          <w:szCs w:val="24"/>
          <w:lang w:val="sq-AL"/>
        </w:rPr>
        <w:t xml:space="preserve">CLI-hydra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(Command Line Interface) dhe versioni </w:t>
      </w:r>
      <w:r w:rsidRPr="00200FB8">
        <w:rPr>
          <w:rFonts w:ascii="Times New Roman" w:hAnsi="Times New Roman" w:cs="Times New Roman"/>
          <w:b/>
          <w:sz w:val="24"/>
          <w:szCs w:val="24"/>
          <w:lang w:val="sq-AL"/>
        </w:rPr>
        <w:t>GUI–xhydra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(Graphical User Interface).</w:t>
      </w:r>
    </w:p>
    <w:p w14:paraId="34AA1EC4" w14:textId="77777777" w:rsidR="00965E5E" w:rsidRPr="00200FB8" w:rsidRDefault="00965E5E" w:rsidP="00723C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1BBF3AC8" w14:textId="463B3419" w:rsidR="00723C41" w:rsidRPr="00200FB8" w:rsidRDefault="00723C41" w:rsidP="00723C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Për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ar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jitha komandat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cilat mund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ë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përdoren n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1615C">
        <w:rPr>
          <w:rFonts w:ascii="Times New Roman" w:hAnsi="Times New Roman" w:cs="Times New Roman"/>
          <w:sz w:val="24"/>
          <w:szCs w:val="24"/>
          <w:lang w:val="sq-AL"/>
        </w:rPr>
        <w:t xml:space="preserve"> THC Hydra shkruajm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omandën </w:t>
      </w:r>
      <w:r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 xml:space="preserve">hydra -h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si n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igurën e mëposhtme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46AFBF7C" w14:textId="77777777" w:rsidR="00A65A5D" w:rsidRPr="00200FB8" w:rsidRDefault="00723C41" w:rsidP="00A65A5D">
      <w:pPr>
        <w:keepNext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0B5A5A" wp14:editId="6A5B74A9">
            <wp:extent cx="4057649" cy="14097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2657" cy="141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73A6" w14:textId="2C6D457F" w:rsidR="00723C41" w:rsidRPr="00AA4927" w:rsidRDefault="00A65A5D" w:rsidP="00A65A5D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CE67D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 Komanda p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lang w:val="sq-AL"/>
        </w:rPr>
        <w:t>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r shfaqjen e informatave rreth tool-sit Hydra</w:t>
      </w:r>
    </w:p>
    <w:p w14:paraId="71215AA1" w14:textId="77777777" w:rsidR="00723C41" w:rsidRPr="00200FB8" w:rsidRDefault="00723C41" w:rsidP="00723C41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0FB5A821" w14:textId="741042A3" w:rsidR="00723C41" w:rsidRDefault="0071615C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>Komandat e Thc H</w:t>
      </w:r>
      <w:r w:rsidR="00723C41" w:rsidRPr="00200FB8">
        <w:rPr>
          <w:rFonts w:ascii="Times New Roman" w:hAnsi="Times New Roman" w:cs="Times New Roman"/>
          <w:sz w:val="24"/>
          <w:szCs w:val="24"/>
          <w:lang w:val="sq-AL"/>
        </w:rPr>
        <w:t>ydra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23C41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araqitura n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23C41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erminal pas ekzekutimin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komandës s</w:t>
      </w:r>
      <w:r w:rsidRPr="0071312F">
        <w:rPr>
          <w:rFonts w:ascii="Palatino Linotype" w:hAnsi="Palatino Linotype" w:cs="Times New Roman"/>
          <w:sz w:val="24"/>
          <w:lang w:val="sq-AL"/>
        </w:rPr>
        <w:t>ë</w:t>
      </w:r>
      <w:r w:rsidR="00723C41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shkruar janë paraqitur n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23C41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igur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23C41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: </w:t>
      </w:r>
    </w:p>
    <w:p w14:paraId="2ED95D27" w14:textId="77777777" w:rsidR="003C3EC5" w:rsidRPr="00200FB8" w:rsidRDefault="003C3EC5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24CC7D40" w14:textId="77777777" w:rsidR="00A65A5D" w:rsidRPr="00B40C5B" w:rsidRDefault="00723C41" w:rsidP="005243D1">
      <w:pPr>
        <w:keepNext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 w:rsidRPr="00B40C5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290FDF8" wp14:editId="4B177935">
            <wp:extent cx="5410200" cy="262880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7930" cy="263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FA11A" w14:textId="7793270E" w:rsidR="00723C41" w:rsidRPr="00AA4927" w:rsidRDefault="00A65A5D" w:rsidP="005243D1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CE67D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4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 Opsionet e komandave q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lang w:val="sq-AL"/>
        </w:rPr>
        <w:t>ë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mund t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lang w:val="sq-AL"/>
        </w:rPr>
        <w:t>ë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p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lang w:val="sq-AL"/>
        </w:rPr>
        <w:t>ë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rdoren n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lang w:val="sq-AL"/>
        </w:rPr>
        <w:t>ë THC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Hydra</w:t>
      </w:r>
    </w:p>
    <w:p w14:paraId="266BF784" w14:textId="57D4353D" w:rsidR="008B781E" w:rsidRPr="00200FB8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6965F3F9" w14:textId="7C5904FC" w:rsidR="008B781E" w:rsidRPr="00200FB8" w:rsidRDefault="00451794" w:rsidP="008B78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 </w:t>
      </w:r>
    </w:p>
    <w:p w14:paraId="7E2121F1" w14:textId="076C7254" w:rsidR="00AD7818" w:rsidRDefault="00AD7818" w:rsidP="008B78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666AC500" w14:textId="29146B97" w:rsidR="006964C1" w:rsidRDefault="006964C1" w:rsidP="008B781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04775621" w14:textId="1D9C724A" w:rsidR="0088238A" w:rsidRPr="0088238A" w:rsidRDefault="0088238A" w:rsidP="0088238A">
      <w:pPr>
        <w:pStyle w:val="Heading2"/>
        <w:rPr>
          <w:rFonts w:ascii="Times New Roman" w:hAnsi="Times New Roman" w:cs="Times New Roman"/>
          <w:b/>
          <w:sz w:val="24"/>
          <w:szCs w:val="24"/>
          <w:lang w:val="sq-AL"/>
        </w:rPr>
      </w:pPr>
      <w:bookmarkStart w:id="9" w:name="_Toc87795776"/>
      <w:r>
        <w:rPr>
          <w:rFonts w:ascii="Times New Roman" w:hAnsi="Times New Roman" w:cs="Times New Roman"/>
          <w:b/>
          <w:sz w:val="24"/>
          <w:szCs w:val="24"/>
          <w:lang w:val="sq-AL"/>
        </w:rPr>
        <w:lastRenderedPageBreak/>
        <w:t xml:space="preserve">2.1 </w:t>
      </w:r>
      <w:r w:rsidR="00AD7818" w:rsidRPr="00B25FF3">
        <w:rPr>
          <w:rFonts w:ascii="Times New Roman" w:hAnsi="Times New Roman" w:cs="Times New Roman"/>
          <w:b/>
          <w:sz w:val="24"/>
          <w:szCs w:val="24"/>
          <w:lang w:val="sq-AL"/>
        </w:rPr>
        <w:t>Instalimi i veglë</w:t>
      </w:r>
      <w:r>
        <w:rPr>
          <w:rFonts w:ascii="Times New Roman" w:hAnsi="Times New Roman" w:cs="Times New Roman"/>
          <w:b/>
          <w:sz w:val="24"/>
          <w:szCs w:val="24"/>
          <w:lang w:val="sq-AL"/>
        </w:rPr>
        <w:t>s</w:t>
      </w:r>
      <w:bookmarkEnd w:id="9"/>
    </w:p>
    <w:p w14:paraId="32DB406F" w14:textId="77777777" w:rsidR="0027153D" w:rsidRPr="0027153D" w:rsidRDefault="0027153D" w:rsidP="0027153D">
      <w:pPr>
        <w:rPr>
          <w:lang w:val="sq-AL"/>
        </w:rPr>
      </w:pPr>
    </w:p>
    <w:p w14:paraId="249CF336" w14:textId="2B306B12" w:rsidR="00363D84" w:rsidRPr="00363D84" w:rsidRDefault="00363D84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>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sz w:val="24"/>
          <w:szCs w:val="24"/>
          <w:lang w:val="sq-AL"/>
        </w:rPr>
        <w:t>se 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sz w:val="24"/>
          <w:szCs w:val="24"/>
          <w:lang w:val="sq-AL"/>
        </w:rPr>
        <w:t>rdorim sisteme tjera operative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atëhere duhet ta instalojmë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THC Hydra. Hapat e instalimi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q-AL"/>
        </w:rPr>
        <w:t>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THC H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ydra i kemi paraqitur me poshtë.</w:t>
      </w:r>
    </w:p>
    <w:p w14:paraId="1AF6BBA9" w14:textId="77777777" w:rsidR="00A65A5D" w:rsidRPr="00B40C5B" w:rsidRDefault="000D493B" w:rsidP="005243D1">
      <w:pPr>
        <w:keepNext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 w:rsidRPr="00B40C5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058EA24" wp14:editId="445741A6">
            <wp:extent cx="4851400" cy="495506"/>
            <wp:effectExtent l="0" t="0" r="635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0403" cy="49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DEA8F" w14:textId="41162C2A" w:rsidR="000D493B" w:rsidRPr="00AA4927" w:rsidRDefault="00A65A5D" w:rsidP="005243D1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CE67D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5</w:t>
      </w:r>
      <w:r w:rsidR="00363D84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</w:t>
      </w:r>
      <w:r w:rsidR="00B40C5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instalimin e Hydra</w:t>
      </w:r>
    </w:p>
    <w:p w14:paraId="2E9ABF0F" w14:textId="77777777" w:rsidR="00292B4D" w:rsidRPr="00292B4D" w:rsidRDefault="00292B4D" w:rsidP="00292B4D">
      <w:pPr>
        <w:rPr>
          <w:lang w:val="sq-AL"/>
        </w:rPr>
      </w:pPr>
    </w:p>
    <w:p w14:paraId="61547207" w14:textId="0F053685" w:rsidR="000D493B" w:rsidRPr="00200FB8" w:rsidRDefault="004C2069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Filloni duke përdorur git për të klonuar </w:t>
      </w:r>
      <w:r w:rsidR="00DB639E">
        <w:rPr>
          <w:rFonts w:ascii="Times New Roman" w:hAnsi="Times New Roman" w:cs="Times New Roman"/>
          <w:sz w:val="24"/>
          <w:szCs w:val="24"/>
          <w:lang w:val="sq-AL"/>
        </w:rPr>
        <w:t>nga folderi p</w:t>
      </w:r>
      <w:r w:rsidR="00DB639E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B639E">
        <w:rPr>
          <w:rFonts w:ascii="Times New Roman" w:hAnsi="Times New Roman" w:cs="Times New Roman"/>
          <w:sz w:val="24"/>
          <w:szCs w:val="24"/>
          <w:lang w:val="sq-AL"/>
        </w:rPr>
        <w:t>rkat</w:t>
      </w:r>
      <w:r w:rsidR="00DB639E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B639E">
        <w:rPr>
          <w:rFonts w:ascii="Times New Roman" w:hAnsi="Times New Roman" w:cs="Times New Roman"/>
          <w:sz w:val="24"/>
          <w:szCs w:val="24"/>
          <w:lang w:val="sq-AL"/>
        </w:rPr>
        <w:t>s n</w:t>
      </w:r>
      <w:r w:rsidR="00DB639E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B639E">
        <w:rPr>
          <w:rFonts w:ascii="Times New Roman" w:hAnsi="Times New Roman" w:cs="Times New Roman"/>
          <w:sz w:val="24"/>
          <w:szCs w:val="24"/>
          <w:lang w:val="sq-AL"/>
        </w:rPr>
        <w:t xml:space="preserve"> GitHub,</w:t>
      </w:r>
    </w:p>
    <w:p w14:paraId="52FA3555" w14:textId="77777777" w:rsidR="00A65A5D" w:rsidRPr="00200FB8" w:rsidRDefault="004C2069" w:rsidP="005243D1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6C31E1" wp14:editId="339E6A55">
            <wp:extent cx="4902200" cy="500695"/>
            <wp:effectExtent l="0" t="0" r="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 22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7202" cy="50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F17" w14:textId="190960DC" w:rsidR="004C2069" w:rsidRPr="00AA4927" w:rsidRDefault="00363D84" w:rsidP="00363D84">
      <w:pPr>
        <w:pStyle w:val="Caption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                                         </w:t>
      </w:r>
      <w:r w:rsidR="00A65A5D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6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="00A65A5D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</w:t>
      </w:r>
      <w:r w:rsidR="00DB639E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për klonim nga G</w:t>
      </w:r>
      <w:r w:rsidR="00A65A5D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it</w:t>
      </w:r>
      <w:r w:rsidR="00DB639E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hub</w:t>
      </w:r>
    </w:p>
    <w:p w14:paraId="023AB22D" w14:textId="77777777" w:rsidR="00292B4D" w:rsidRDefault="00292B4D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2048E9D5" w14:textId="01A06B22" w:rsidR="004C2069" w:rsidRPr="00200FB8" w:rsidRDefault="004C2069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ndryshimi </w:t>
      </w:r>
      <w:r w:rsidR="00DB639E">
        <w:rPr>
          <w:rFonts w:ascii="Times New Roman" w:hAnsi="Times New Roman" w:cs="Times New Roman"/>
          <w:sz w:val="24"/>
          <w:szCs w:val="24"/>
          <w:lang w:val="sq-AL"/>
        </w:rPr>
        <w:t>i direktoriumit t</w:t>
      </w:r>
      <w:r w:rsidR="00DB639E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B639E">
        <w:rPr>
          <w:rFonts w:ascii="Times New Roman" w:hAnsi="Times New Roman" w:cs="Times New Roman"/>
          <w:sz w:val="24"/>
          <w:szCs w:val="24"/>
          <w:lang w:val="sq-AL"/>
        </w:rPr>
        <w:t xml:space="preserve"> THC-Hydra,</w:t>
      </w:r>
    </w:p>
    <w:p w14:paraId="0ED29825" w14:textId="77777777" w:rsidR="00A65A5D" w:rsidRPr="00200FB8" w:rsidRDefault="004C2069" w:rsidP="005243D1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3AC64C" wp14:editId="194BF349">
            <wp:extent cx="4933950" cy="479690"/>
            <wp:effectExtent l="0" t="0" r="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6665" cy="48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A1B59" w14:textId="3058B1FB" w:rsidR="004C2069" w:rsidRPr="00AA4927" w:rsidRDefault="00363D84" w:rsidP="00363D84">
      <w:pPr>
        <w:pStyle w:val="Caption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                                         </w:t>
      </w:r>
      <w:r w:rsidR="00A65A5D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7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="00A65A5D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Ndryshim i direktoriumit</w:t>
      </w:r>
    </w:p>
    <w:p w14:paraId="3523C61D" w14:textId="77777777" w:rsidR="00292B4D" w:rsidRDefault="00292B4D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5B9C78B3" w14:textId="20D20C04" w:rsidR="004C2069" w:rsidRPr="00200FB8" w:rsidRDefault="004C2069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tani thjesht </w:t>
      </w:r>
      <w:r w:rsidR="00DB639E">
        <w:rPr>
          <w:rFonts w:ascii="Times New Roman" w:hAnsi="Times New Roman" w:cs="Times New Roman"/>
          <w:sz w:val="24"/>
          <w:szCs w:val="24"/>
          <w:lang w:val="sq-AL"/>
        </w:rPr>
        <w:t>konfigurimi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55117EE9" w14:textId="77777777" w:rsidR="00A65A5D" w:rsidRPr="00200FB8" w:rsidRDefault="00012E56" w:rsidP="005243D1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98C1EF" wp14:editId="4D697C63">
            <wp:extent cx="4933950" cy="494976"/>
            <wp:effectExtent l="0" t="0" r="0" b="635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8283" cy="49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7D4C7" w14:textId="51BA940B" w:rsidR="004C2069" w:rsidRPr="00AA4927" w:rsidRDefault="00363D84" w:rsidP="00363D84">
      <w:pPr>
        <w:pStyle w:val="Caption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                                          </w:t>
      </w:r>
      <w:r w:rsidR="00A65A5D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8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="00A65A5D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nfigurimi</w:t>
      </w:r>
    </w:p>
    <w:p w14:paraId="56CD89DB" w14:textId="77777777" w:rsidR="00292B4D" w:rsidRDefault="00292B4D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45C9F42B" w14:textId="38740AC2" w:rsidR="00012E56" w:rsidRPr="00200FB8" w:rsidRDefault="00DB639E" w:rsidP="006C7800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 xml:space="preserve"> P</w:t>
      </w:r>
      <w:r w:rsidR="00012E56" w:rsidRPr="00200FB8">
        <w:rPr>
          <w:rFonts w:ascii="Times New Roman" w:hAnsi="Times New Roman" w:cs="Times New Roman"/>
          <w:sz w:val="24"/>
          <w:szCs w:val="24"/>
          <w:lang w:val="sq-AL"/>
        </w:rPr>
        <w:t>astaj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instalimi</w:t>
      </w:r>
      <w:r w:rsidR="00012E56" w:rsidRPr="00200FB8">
        <w:rPr>
          <w:rFonts w:ascii="Times New Roman" w:hAnsi="Times New Roman" w:cs="Times New Roman"/>
          <w:sz w:val="24"/>
          <w:szCs w:val="24"/>
          <w:lang w:val="sq-AL"/>
        </w:rPr>
        <w:t>…</w:t>
      </w:r>
    </w:p>
    <w:p w14:paraId="69B922A0" w14:textId="77777777" w:rsidR="001A3F40" w:rsidRPr="00200FB8" w:rsidRDefault="00012E56" w:rsidP="005243D1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26C6FC" wp14:editId="21136B97">
            <wp:extent cx="4864100" cy="471340"/>
            <wp:effectExtent l="0" t="0" r="0" b="508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1781" cy="47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AA4F8" w14:textId="76863F11" w:rsidR="00012E56" w:rsidRPr="00AA4927" w:rsidRDefault="001A3F40" w:rsidP="005243D1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9</w:t>
      </w:r>
      <w:r w:rsidR="00363D84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="00114D52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për instalim të mëtutjeshëm t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Hydra</w:t>
      </w:r>
    </w:p>
    <w:p w14:paraId="546AB7E1" w14:textId="77777777" w:rsidR="004C2069" w:rsidRPr="00200FB8" w:rsidRDefault="004C2069" w:rsidP="005243D1">
      <w:pPr>
        <w:jc w:val="center"/>
        <w:rPr>
          <w:rFonts w:ascii="Times New Roman" w:hAnsi="Times New Roman" w:cs="Times New Roman"/>
          <w:sz w:val="24"/>
          <w:szCs w:val="24"/>
          <w:lang w:val="sq-AL"/>
        </w:rPr>
      </w:pPr>
    </w:p>
    <w:p w14:paraId="0FFEF773" w14:textId="77777777" w:rsidR="001A3F40" w:rsidRPr="00200FB8" w:rsidRDefault="00012E56" w:rsidP="005243D1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C6CFE8" wp14:editId="00B33B57">
            <wp:extent cx="4857750" cy="497712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643" cy="50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DE6CB" w14:textId="5BF5C9B3" w:rsidR="006615E4" w:rsidRPr="00AA4927" w:rsidRDefault="00363D84" w:rsidP="00363D84">
      <w:pPr>
        <w:pStyle w:val="Caption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                              </w:t>
      </w:r>
      <w:r w:rsidR="001A3F40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0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="00114D52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e fundit për instalim të</w:t>
      </w:r>
      <w:r w:rsidR="001A3F40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Hydra</w:t>
      </w:r>
    </w:p>
    <w:p w14:paraId="7C723857" w14:textId="77777777" w:rsidR="00363D84" w:rsidRPr="00363D84" w:rsidRDefault="00363D84" w:rsidP="0027153D">
      <w:pPr>
        <w:pStyle w:val="Heading2"/>
        <w:rPr>
          <w:lang w:val="sq-AL"/>
        </w:rPr>
      </w:pPr>
    </w:p>
    <w:p w14:paraId="1BF88B66" w14:textId="6D4E492E" w:rsidR="0027153D" w:rsidRPr="0027153D" w:rsidRDefault="002C2295" w:rsidP="0088238A">
      <w:pPr>
        <w:pStyle w:val="Heading2"/>
        <w:numPr>
          <w:ilvl w:val="1"/>
          <w:numId w:val="12"/>
        </w:numPr>
        <w:rPr>
          <w:rFonts w:ascii="Times New Roman" w:hAnsi="Times New Roman" w:cs="Times New Roman"/>
          <w:b/>
          <w:sz w:val="24"/>
          <w:szCs w:val="24"/>
          <w:lang w:val="sq-AL"/>
        </w:rPr>
      </w:pPr>
      <w:bookmarkStart w:id="10" w:name="_Toc87795777"/>
      <w:r w:rsidRPr="00B25FF3">
        <w:rPr>
          <w:rFonts w:ascii="Times New Roman" w:hAnsi="Times New Roman" w:cs="Times New Roman"/>
          <w:b/>
          <w:sz w:val="24"/>
          <w:szCs w:val="24"/>
          <w:lang w:val="sq-AL"/>
        </w:rPr>
        <w:t>Modet e punës</w:t>
      </w:r>
      <w:bookmarkEnd w:id="10"/>
    </w:p>
    <w:p w14:paraId="2A10B2C4" w14:textId="77777777" w:rsidR="00363D84" w:rsidRDefault="00363D84" w:rsidP="001A3F4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074D7CB0" w14:textId="08D37C20" w:rsidR="008B781E" w:rsidRPr="00200FB8" w:rsidRDefault="00363D84" w:rsidP="006C780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>Hydra punon 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4 mode:</w:t>
      </w:r>
    </w:p>
    <w:p w14:paraId="42B52EA0" w14:textId="681FDFAE" w:rsidR="008B781E" w:rsidRPr="00200FB8" w:rsidRDefault="003575CE" w:rsidP="006C78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Nj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mër i shfrytëzuesit </w:t>
      </w:r>
      <w:r w:rsidR="002C2295" w:rsidRPr="00200FB8">
        <w:rPr>
          <w:rFonts w:ascii="Times New Roman" w:hAnsi="Times New Roman" w:cs="Times New Roman"/>
          <w:sz w:val="24"/>
          <w:szCs w:val="24"/>
          <w:lang w:val="sq-AL"/>
        </w:rPr>
        <w:t>dhe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nj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jalëkalim</w:t>
      </w:r>
    </w:p>
    <w:p w14:paraId="3BCA7CED" w14:textId="6A5A81EC" w:rsidR="008B781E" w:rsidRPr="00200FB8" w:rsidRDefault="003575CE" w:rsidP="006C78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Një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liste e emrave t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shfrytëzuesve </w:t>
      </w:r>
      <w:r w:rsidR="002C2295" w:rsidRPr="00200FB8">
        <w:rPr>
          <w:rFonts w:ascii="Times New Roman" w:hAnsi="Times New Roman" w:cs="Times New Roman"/>
          <w:sz w:val="24"/>
          <w:szCs w:val="24"/>
          <w:lang w:val="sq-AL"/>
        </w:rPr>
        <w:t>dhe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nj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jalëkalim</w:t>
      </w:r>
    </w:p>
    <w:p w14:paraId="622770E7" w14:textId="453B7D44" w:rsidR="008B781E" w:rsidRPr="00200FB8" w:rsidRDefault="003575CE" w:rsidP="006C78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Nj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mër i shfrytëzuesit </w:t>
      </w:r>
      <w:r w:rsidR="002C2295" w:rsidRPr="00200FB8">
        <w:rPr>
          <w:rFonts w:ascii="Times New Roman" w:hAnsi="Times New Roman" w:cs="Times New Roman"/>
          <w:sz w:val="24"/>
          <w:szCs w:val="24"/>
          <w:lang w:val="sq-AL"/>
        </w:rPr>
        <w:t>dhe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nj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list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 fjalëkalimeve</w:t>
      </w:r>
    </w:p>
    <w:p w14:paraId="7A9E8606" w14:textId="55B2365B" w:rsidR="001A3F40" w:rsidRPr="00200FB8" w:rsidRDefault="003575CE" w:rsidP="006C780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Një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list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me emra t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shfrytëzuesve </w:t>
      </w:r>
      <w:r w:rsidR="002C2295" w:rsidRPr="00200FB8">
        <w:rPr>
          <w:rFonts w:ascii="Times New Roman" w:hAnsi="Times New Roman" w:cs="Times New Roman"/>
          <w:sz w:val="24"/>
          <w:szCs w:val="24"/>
          <w:lang w:val="sq-AL"/>
        </w:rPr>
        <w:t>dhe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nj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list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 me fjalëkalime t</w:t>
      </w:r>
      <w:r w:rsidR="00363D84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mundshm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>e</w:t>
      </w:r>
    </w:p>
    <w:p w14:paraId="4195683C" w14:textId="11A472EB" w:rsidR="00DB639E" w:rsidRDefault="00DB639E" w:rsidP="006C7800">
      <w:pPr>
        <w:pStyle w:val="Heading3"/>
        <w:jc w:val="both"/>
        <w:rPr>
          <w:rFonts w:ascii="Times New Roman" w:hAnsi="Times New Roman" w:cs="Times New Roman"/>
          <w:lang w:val="sq-AL"/>
        </w:rPr>
      </w:pPr>
    </w:p>
    <w:p w14:paraId="6CD95F1C" w14:textId="77777777" w:rsidR="006964C1" w:rsidRPr="006964C1" w:rsidRDefault="006964C1" w:rsidP="006C7800">
      <w:pPr>
        <w:jc w:val="both"/>
        <w:rPr>
          <w:lang w:val="sq-AL"/>
        </w:rPr>
      </w:pPr>
    </w:p>
    <w:p w14:paraId="03FBFF58" w14:textId="1350AFE1" w:rsidR="002C2295" w:rsidRPr="00B25FF3" w:rsidRDefault="00DB639E" w:rsidP="0088238A">
      <w:pPr>
        <w:pStyle w:val="Heading3"/>
        <w:rPr>
          <w:rFonts w:ascii="Times New Roman" w:hAnsi="Times New Roman" w:cs="Times New Roman"/>
          <w:color w:val="2E74B5" w:themeColor="accent1" w:themeShade="BF"/>
          <w:lang w:val="sq-AL"/>
        </w:rPr>
      </w:pPr>
      <w:bookmarkStart w:id="11" w:name="_Toc87795778"/>
      <w:r w:rsidRPr="00B25FF3">
        <w:rPr>
          <w:rFonts w:ascii="Times New Roman" w:hAnsi="Times New Roman" w:cs="Times New Roman"/>
          <w:color w:val="2E74B5" w:themeColor="accent1" w:themeShade="BF"/>
          <w:lang w:val="sq-AL"/>
        </w:rPr>
        <w:t xml:space="preserve">2.2.1  </w:t>
      </w:r>
      <w:r w:rsidR="002C2295" w:rsidRPr="00B25FF3">
        <w:rPr>
          <w:rFonts w:ascii="Times New Roman" w:hAnsi="Times New Roman" w:cs="Times New Roman"/>
          <w:color w:val="2E74B5" w:themeColor="accent1" w:themeShade="BF"/>
          <w:lang w:val="sq-AL"/>
        </w:rPr>
        <w:t xml:space="preserve">Modi </w:t>
      </w:r>
      <w:r w:rsidR="00363D84" w:rsidRPr="00B25FF3">
        <w:rPr>
          <w:rFonts w:ascii="Times New Roman" w:hAnsi="Times New Roman" w:cs="Times New Roman"/>
          <w:color w:val="2E74B5" w:themeColor="accent1" w:themeShade="BF"/>
          <w:lang w:val="sq-AL"/>
        </w:rPr>
        <w:t>një emër i shfrytëzuesit dhe një</w:t>
      </w:r>
      <w:r w:rsidR="002C2295" w:rsidRPr="00B25FF3">
        <w:rPr>
          <w:rFonts w:ascii="Times New Roman" w:hAnsi="Times New Roman" w:cs="Times New Roman"/>
          <w:color w:val="2E74B5" w:themeColor="accent1" w:themeShade="BF"/>
          <w:lang w:val="sq-AL"/>
        </w:rPr>
        <w:t xml:space="preserve"> fjalëkalim</w:t>
      </w:r>
      <w:bookmarkEnd w:id="11"/>
    </w:p>
    <w:p w14:paraId="75FF1675" w14:textId="41AD2D1E" w:rsidR="002C2295" w:rsidRPr="00200FB8" w:rsidRDefault="002C2295" w:rsidP="002C2295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71B2E5CA" w14:textId="37344B23" w:rsidR="002C2295" w:rsidRPr="00200FB8" w:rsidRDefault="00363D84" w:rsidP="00200FB8">
      <w:pPr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>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sz w:val="24"/>
          <w:szCs w:val="24"/>
          <w:lang w:val="sq-AL"/>
        </w:rPr>
        <w:t>rdorimi i modit 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sz w:val="24"/>
          <w:szCs w:val="24"/>
          <w:lang w:val="sq-AL"/>
        </w:rPr>
        <w:t>r Brute Force mail 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>
        <w:rPr>
          <w:rFonts w:ascii="Times New Roman" w:hAnsi="Times New Roman" w:cs="Times New Roman"/>
          <w:sz w:val="24"/>
          <w:szCs w:val="24"/>
          <w:lang w:val="sq-AL"/>
        </w:rPr>
        <w:t xml:space="preserve"> terminal dhe 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2C2295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xhydra: </w:t>
      </w:r>
    </w:p>
    <w:p w14:paraId="7032C765" w14:textId="67186A5F" w:rsidR="005B2930" w:rsidRPr="00200FB8" w:rsidRDefault="001B4FC4" w:rsidP="007B75D9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D906ED" wp14:editId="7FF1BACF">
            <wp:extent cx="4981575" cy="466691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 2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967" cy="502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FE8F2" w14:textId="240B1014" w:rsidR="005B2930" w:rsidRPr="00AA4927" w:rsidRDefault="001A3F40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1</w:t>
      </w:r>
      <w:r w:rsidR="00363D84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</w:t>
      </w:r>
      <w:r w:rsidR="00DB639E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a per ekzekutim sipas modit 1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terminal</w:t>
      </w:r>
    </w:p>
    <w:p w14:paraId="5774A3EF" w14:textId="77777777" w:rsidR="00710147" w:rsidRPr="00710147" w:rsidRDefault="00710147" w:rsidP="00710147">
      <w:pPr>
        <w:rPr>
          <w:lang w:val="sq-AL"/>
        </w:rPr>
      </w:pPr>
    </w:p>
    <w:p w14:paraId="38A4855A" w14:textId="755A0EA9" w:rsidR="005B2930" w:rsidRPr="00200FB8" w:rsidRDefault="005B2930" w:rsidP="00200FB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Mënyrë tjetër e përdorimit të veglës THC Hydra ësh</w:t>
      </w:r>
      <w:r w:rsidR="00363D84">
        <w:rPr>
          <w:rFonts w:ascii="Times New Roman" w:hAnsi="Times New Roman" w:cs="Times New Roman"/>
          <w:sz w:val="24"/>
          <w:szCs w:val="24"/>
          <w:lang w:val="sq-AL"/>
        </w:rPr>
        <w:t xml:space="preserve">të edhe </w:t>
      </w:r>
      <w:r w:rsidR="00363D84" w:rsidRPr="001C3870">
        <w:rPr>
          <w:rFonts w:ascii="Times New Roman" w:hAnsi="Times New Roman" w:cs="Times New Roman"/>
          <w:b/>
          <w:sz w:val="24"/>
          <w:szCs w:val="24"/>
          <w:lang w:val="sq-AL"/>
        </w:rPr>
        <w:t>xhydra</w:t>
      </w:r>
      <w:r w:rsidR="001C3870">
        <w:rPr>
          <w:rFonts w:ascii="Times New Roman" w:hAnsi="Times New Roman" w:cs="Times New Roman"/>
          <w:sz w:val="24"/>
          <w:szCs w:val="24"/>
          <w:lang w:val="sq-AL"/>
        </w:rPr>
        <w:t xml:space="preserve"> e cila jepet si</w:t>
      </w:r>
      <w:r w:rsid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komandë në terminal</w:t>
      </w:r>
      <w:r w:rsidR="001C3870">
        <w:rPr>
          <w:rFonts w:ascii="Times New Roman" w:hAnsi="Times New Roman" w:cs="Times New Roman"/>
          <w:sz w:val="24"/>
          <w:szCs w:val="24"/>
          <w:lang w:val="sq-AL"/>
        </w:rPr>
        <w:t>in e KaliLinux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ast</w:t>
      </w:r>
      <w:r w:rsidR="001C3870">
        <w:rPr>
          <w:rFonts w:ascii="Times New Roman" w:hAnsi="Times New Roman" w:cs="Times New Roman"/>
          <w:sz w:val="24"/>
          <w:szCs w:val="24"/>
          <w:lang w:val="sq-AL"/>
        </w:rPr>
        <w:t>aj hapet GUI versioni i hydra p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r të pasur qasje në xhydra</w:t>
      </w:r>
      <w:r w:rsidR="001C3870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1A9C8DD6" w14:textId="77777777" w:rsidR="005B2930" w:rsidRPr="00200FB8" w:rsidRDefault="005B2930" w:rsidP="00710147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80B044" wp14:editId="7BF71B35">
            <wp:extent cx="2880610" cy="31244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35BF1" w14:textId="30C1F6E8" w:rsidR="005B2930" w:rsidRPr="00AA4927" w:rsidRDefault="005B2930" w:rsidP="00710147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2</w:t>
      </w:r>
      <w:r w:rsidR="00363D84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</w:t>
      </w:r>
      <w:r w:rsidR="00200FB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</w:t>
      </w:r>
      <w:r w:rsidR="001C3870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ekzekutimin e xhydra</w:t>
      </w:r>
    </w:p>
    <w:p w14:paraId="1C29F3CE" w14:textId="77777777" w:rsidR="00710147" w:rsidRPr="00710147" w:rsidRDefault="00710147" w:rsidP="00710147">
      <w:pPr>
        <w:rPr>
          <w:lang w:val="sq-AL"/>
        </w:rPr>
      </w:pPr>
    </w:p>
    <w:p w14:paraId="54CB13BA" w14:textId="44BDC9A7" w:rsidR="005B2930" w:rsidRPr="00200FB8" w:rsidRDefault="005B2930" w:rsidP="00200FB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Pastaj pas ekzekutimit te komandës shfaqet forma</w:t>
      </w:r>
    </w:p>
    <w:p w14:paraId="0DC0BBFD" w14:textId="77777777" w:rsidR="005B2930" w:rsidRPr="00200FB8" w:rsidRDefault="005B2930" w:rsidP="00710147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DBBFDB" wp14:editId="1114535C">
            <wp:extent cx="2819400" cy="323991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386" cy="3298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87E3A" w14:textId="32586AA5" w:rsidR="005B2930" w:rsidRPr="00AA4927" w:rsidRDefault="005B2930" w:rsidP="00710147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3</w:t>
      </w:r>
      <w:r w:rsidR="00363D84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Dritarja e hapur pas ekzekutimit te komandes xhydra ne terminal</w:t>
      </w:r>
    </w:p>
    <w:p w14:paraId="1683657A" w14:textId="14ECD338" w:rsidR="005B2930" w:rsidRPr="00200FB8" w:rsidRDefault="005B2930" w:rsidP="005B2930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5CD930E" w14:textId="77777777" w:rsidR="001A3F40" w:rsidRPr="00200FB8" w:rsidRDefault="001B4FC4" w:rsidP="00710147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30F708" wp14:editId="3ECE5745">
            <wp:extent cx="2905125" cy="3429000"/>
            <wp:effectExtent l="0" t="0" r="9525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 21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049" cy="3451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0DA5" w14:textId="46843447" w:rsidR="001C3870" w:rsidRPr="00AA4927" w:rsidRDefault="001A3F40" w:rsidP="00710147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4</w:t>
      </w:r>
      <w:r w:rsidR="00363D84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="001C3870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t për ekzekutim sipas modit 1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xhydra</w:t>
      </w:r>
    </w:p>
    <w:p w14:paraId="5283BD98" w14:textId="1D817D85" w:rsidR="002C2295" w:rsidRPr="00200FB8" w:rsidRDefault="002C2295" w:rsidP="001C3870">
      <w:pPr>
        <w:pStyle w:val="Caption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       </w:t>
      </w:r>
    </w:p>
    <w:p w14:paraId="6387A957" w14:textId="29FE3A7B" w:rsidR="001B4FC4" w:rsidRPr="00B25FF3" w:rsidRDefault="001B4FC4" w:rsidP="001C3870">
      <w:pPr>
        <w:pStyle w:val="Heading3"/>
        <w:numPr>
          <w:ilvl w:val="2"/>
          <w:numId w:val="8"/>
        </w:numPr>
        <w:rPr>
          <w:rFonts w:ascii="Times New Roman" w:hAnsi="Times New Roman" w:cs="Times New Roman"/>
          <w:color w:val="2E74B5" w:themeColor="accent1" w:themeShade="BF"/>
          <w:lang w:val="sq-AL"/>
        </w:rPr>
      </w:pPr>
      <w:bookmarkStart w:id="12" w:name="_Toc87795779"/>
      <w:r w:rsidRPr="00B25FF3">
        <w:rPr>
          <w:rFonts w:ascii="Times New Roman" w:hAnsi="Times New Roman" w:cs="Times New Roman"/>
          <w:color w:val="2E74B5" w:themeColor="accent1" w:themeShade="BF"/>
          <w:lang w:val="sq-AL"/>
        </w:rPr>
        <w:lastRenderedPageBreak/>
        <w:t>M</w:t>
      </w:r>
      <w:r w:rsidR="001C3870" w:rsidRPr="00B25FF3">
        <w:rPr>
          <w:rFonts w:ascii="Times New Roman" w:hAnsi="Times New Roman" w:cs="Times New Roman"/>
          <w:color w:val="2E74B5" w:themeColor="accent1" w:themeShade="BF"/>
          <w:lang w:val="sq-AL"/>
        </w:rPr>
        <w:t>odi nje listë e emrave të shfrytëzuesve dhe një</w:t>
      </w:r>
      <w:r w:rsidRPr="00B25FF3">
        <w:rPr>
          <w:rFonts w:ascii="Times New Roman" w:hAnsi="Times New Roman" w:cs="Times New Roman"/>
          <w:color w:val="2E74B5" w:themeColor="accent1" w:themeShade="BF"/>
          <w:lang w:val="sq-AL"/>
        </w:rPr>
        <w:t xml:space="preserve"> fjalëkalim</w:t>
      </w:r>
      <w:bookmarkEnd w:id="12"/>
    </w:p>
    <w:p w14:paraId="19E93596" w14:textId="4EA897D6" w:rsidR="001B4FC4" w:rsidRPr="00200FB8" w:rsidRDefault="001B4FC4" w:rsidP="001B4FC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C485B10" w14:textId="77777777" w:rsidR="00552B3C" w:rsidRPr="00200FB8" w:rsidRDefault="00E10320" w:rsidP="00710147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486B12" wp14:editId="4E471A5A">
            <wp:extent cx="4736672" cy="423545"/>
            <wp:effectExtent l="0" t="0" r="6985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3098" cy="45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47CC5" w14:textId="107AF14B" w:rsidR="00E10320" w:rsidRPr="00AA4927" w:rsidRDefault="00552B3C" w:rsidP="00710147">
      <w:pPr>
        <w:pStyle w:val="Caption"/>
        <w:jc w:val="center"/>
        <w:rPr>
          <w:rFonts w:ascii="Times New Roman" w:hAnsi="Times New Roman" w:cs="Times New Roman"/>
          <w:i w:val="0"/>
          <w:iCs w:val="0"/>
          <w:color w:val="767171" w:themeColor="background2" w:themeShade="8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color w:val="767171" w:themeColor="background2" w:themeShade="8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color w:val="767171" w:themeColor="background2" w:themeShade="80"/>
          <w:sz w:val="24"/>
          <w:szCs w:val="24"/>
          <w:lang w:val="sq-AL"/>
        </w:rPr>
        <w:t>15</w:t>
      </w:r>
      <w:r w:rsidR="00DB639E" w:rsidRPr="00AA4927">
        <w:rPr>
          <w:rFonts w:ascii="Times New Roman" w:hAnsi="Times New Roman" w:cs="Times New Roman"/>
          <w:i w:val="0"/>
          <w:iCs w:val="0"/>
          <w:color w:val="767171" w:themeColor="background2" w:themeShade="80"/>
          <w:sz w:val="24"/>
          <w:szCs w:val="24"/>
          <w:lang w:val="sq-AL"/>
        </w:rPr>
        <w:t>:</w:t>
      </w:r>
      <w:r w:rsidR="001C3870" w:rsidRPr="00AA4927">
        <w:rPr>
          <w:rFonts w:ascii="Times New Roman" w:hAnsi="Times New Roman" w:cs="Times New Roman"/>
          <w:i w:val="0"/>
          <w:iCs w:val="0"/>
          <w:color w:val="767171" w:themeColor="background2" w:themeShade="80"/>
          <w:sz w:val="24"/>
          <w:szCs w:val="24"/>
          <w:lang w:val="sq-AL"/>
        </w:rPr>
        <w:t xml:space="preserve"> Komanda për ekzekutim sipas modit 2 në</w:t>
      </w:r>
      <w:r w:rsidRPr="00AA4927">
        <w:rPr>
          <w:rFonts w:ascii="Times New Roman" w:hAnsi="Times New Roman" w:cs="Times New Roman"/>
          <w:i w:val="0"/>
          <w:iCs w:val="0"/>
          <w:color w:val="767171" w:themeColor="background2" w:themeShade="80"/>
          <w:sz w:val="24"/>
          <w:szCs w:val="24"/>
          <w:lang w:val="sq-AL"/>
        </w:rPr>
        <w:t xml:space="preserve"> terminal</w:t>
      </w:r>
    </w:p>
    <w:p w14:paraId="57877A59" w14:textId="77777777" w:rsidR="00710147" w:rsidRPr="00710147" w:rsidRDefault="00710147" w:rsidP="00710147">
      <w:pPr>
        <w:jc w:val="center"/>
        <w:rPr>
          <w:lang w:val="sq-AL"/>
        </w:rPr>
      </w:pPr>
    </w:p>
    <w:p w14:paraId="5B8D2060" w14:textId="77777777" w:rsidR="00552B3C" w:rsidRPr="00200FB8" w:rsidRDefault="00E10320" w:rsidP="00710147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849243" wp14:editId="5B3FF1F8">
            <wp:extent cx="2933700" cy="3352800"/>
            <wp:effectExtent l="0" t="0" r="0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7081" cy="337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8AAD3" w14:textId="1124859B" w:rsidR="008E407D" w:rsidRPr="00AA4927" w:rsidRDefault="00552B3C" w:rsidP="00710147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1615C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6</w:t>
      </w:r>
      <w:r w:rsidR="00DB639E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:</w:t>
      </w:r>
      <w:r w:rsidR="001C3870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t për ekzekutim sipas modit 2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xhydra</w:t>
      </w:r>
    </w:p>
    <w:p w14:paraId="2C92557C" w14:textId="684A7354" w:rsidR="008E407D" w:rsidRDefault="008E407D" w:rsidP="00506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0B374BF7" w14:textId="77777777" w:rsidR="007B75D9" w:rsidRPr="00200FB8" w:rsidRDefault="007B75D9" w:rsidP="00506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6E6A3B4B" w14:textId="067C24BB" w:rsidR="006B7A10" w:rsidRPr="00200FB8" w:rsidRDefault="006B7A10" w:rsidP="001C3870">
      <w:pPr>
        <w:pStyle w:val="Heading3"/>
        <w:numPr>
          <w:ilvl w:val="2"/>
          <w:numId w:val="8"/>
        </w:numPr>
        <w:rPr>
          <w:rFonts w:ascii="Times New Roman" w:hAnsi="Times New Roman" w:cs="Times New Roman"/>
          <w:lang w:val="sq-AL"/>
        </w:rPr>
      </w:pPr>
      <w:bookmarkStart w:id="13" w:name="_Toc87795780"/>
      <w:r w:rsidRPr="00B25FF3">
        <w:rPr>
          <w:rFonts w:ascii="Times New Roman" w:hAnsi="Times New Roman" w:cs="Times New Roman"/>
          <w:color w:val="2E74B5" w:themeColor="accent1" w:themeShade="BF"/>
          <w:lang w:val="sq-AL"/>
        </w:rPr>
        <w:t xml:space="preserve">Modi </w:t>
      </w:r>
      <w:r w:rsidR="001C3870" w:rsidRPr="00B25FF3">
        <w:rPr>
          <w:rFonts w:ascii="Times New Roman" w:hAnsi="Times New Roman" w:cs="Times New Roman"/>
          <w:color w:val="2E74B5" w:themeColor="accent1" w:themeShade="BF"/>
          <w:lang w:val="sq-AL"/>
        </w:rPr>
        <w:t>një emër i shfrytëzuesit dhe një listë</w:t>
      </w:r>
      <w:r w:rsidRPr="00B25FF3">
        <w:rPr>
          <w:rFonts w:ascii="Times New Roman" w:hAnsi="Times New Roman" w:cs="Times New Roman"/>
          <w:color w:val="2E74B5" w:themeColor="accent1" w:themeShade="BF"/>
          <w:lang w:val="sq-AL"/>
        </w:rPr>
        <w:t xml:space="preserve"> e fjalëkalimeve</w:t>
      </w:r>
      <w:bookmarkEnd w:id="13"/>
    </w:p>
    <w:p w14:paraId="49A83B41" w14:textId="55F60B66" w:rsidR="008E407D" w:rsidRPr="00200FB8" w:rsidRDefault="008E407D" w:rsidP="00506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162738E0" w14:textId="77777777" w:rsidR="00552B3C" w:rsidRPr="00200FB8" w:rsidRDefault="006B7A10" w:rsidP="00710147">
      <w:pPr>
        <w:keepNext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8DA62F" wp14:editId="519AC976">
            <wp:extent cx="5307608" cy="456565"/>
            <wp:effectExtent l="0" t="0" r="7620" b="63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4524" cy="495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EA93F" w14:textId="262E82C2" w:rsidR="008E407D" w:rsidRPr="00AA4927" w:rsidRDefault="00552B3C" w:rsidP="00292B4D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DB639E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7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p</w:t>
      </w:r>
      <w:r w:rsidR="001C3870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ër ekzekutim sipas modit 3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terminal</w:t>
      </w:r>
    </w:p>
    <w:p w14:paraId="20181DF7" w14:textId="5842478C" w:rsidR="008E407D" w:rsidRPr="00200FB8" w:rsidRDefault="008E407D" w:rsidP="00506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0B75CFFE" w14:textId="77777777" w:rsidR="00552B3C" w:rsidRPr="00200FB8" w:rsidRDefault="00B63F64" w:rsidP="00710147">
      <w:pPr>
        <w:keepNext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B1CF19" wp14:editId="7D16B861">
            <wp:extent cx="2733675" cy="3284609"/>
            <wp:effectExtent l="0" t="0" r="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073" cy="330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FB642" w14:textId="50802367" w:rsidR="008E407D" w:rsidRPr="00AA4927" w:rsidRDefault="00552B3C" w:rsidP="00710147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DB639E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18:</w:t>
      </w:r>
      <w:r w:rsidR="001C3870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t për ekzekutim sipas modit 3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xhydra</w:t>
      </w:r>
    </w:p>
    <w:p w14:paraId="0E07D772" w14:textId="6369EC2A" w:rsidR="00B63F64" w:rsidRDefault="00B63F64" w:rsidP="00506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7195F241" w14:textId="77777777" w:rsidR="007B75D9" w:rsidRPr="00200FB8" w:rsidRDefault="007B75D9" w:rsidP="00506B2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0D766734" w14:textId="464D1195" w:rsidR="008E407D" w:rsidRPr="00B25FF3" w:rsidRDefault="001C3870" w:rsidP="001C3870">
      <w:pPr>
        <w:pStyle w:val="Heading3"/>
        <w:numPr>
          <w:ilvl w:val="2"/>
          <w:numId w:val="8"/>
        </w:numPr>
        <w:rPr>
          <w:rFonts w:ascii="Times New Roman" w:hAnsi="Times New Roman" w:cs="Times New Roman"/>
          <w:color w:val="2E74B5" w:themeColor="accent1" w:themeShade="BF"/>
          <w:lang w:val="sq-AL"/>
        </w:rPr>
      </w:pPr>
      <w:bookmarkStart w:id="14" w:name="_Toc87795781"/>
      <w:r w:rsidRPr="00B25FF3">
        <w:rPr>
          <w:rFonts w:ascii="Times New Roman" w:hAnsi="Times New Roman" w:cs="Times New Roman"/>
          <w:color w:val="2E74B5" w:themeColor="accent1" w:themeShade="BF"/>
          <w:lang w:val="sq-AL"/>
        </w:rPr>
        <w:t>Modi një listë me emra të shfrytëzuesve dhe një listë me fjalëkalime të</w:t>
      </w:r>
      <w:r w:rsidR="00B63F64" w:rsidRPr="00B25FF3">
        <w:rPr>
          <w:rFonts w:ascii="Times New Roman" w:hAnsi="Times New Roman" w:cs="Times New Roman"/>
          <w:color w:val="2E74B5" w:themeColor="accent1" w:themeShade="BF"/>
          <w:lang w:val="sq-AL"/>
        </w:rPr>
        <w:t xml:space="preserve"> mundshme</w:t>
      </w:r>
      <w:bookmarkEnd w:id="14"/>
    </w:p>
    <w:p w14:paraId="524575C6" w14:textId="4DC41800" w:rsidR="00B63F64" w:rsidRPr="00200FB8" w:rsidRDefault="00B63F64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5022214F" w14:textId="77777777" w:rsidR="00552B3C" w:rsidRPr="00200FB8" w:rsidRDefault="00B63F64" w:rsidP="00710147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BB7746" wp14:editId="1CC858EA">
            <wp:extent cx="5248275" cy="407670"/>
            <wp:effectExtent l="0" t="0" r="9525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654"/>
                    <a:stretch/>
                  </pic:blipFill>
                  <pic:spPr bwMode="auto">
                    <a:xfrm>
                      <a:off x="0" y="0"/>
                      <a:ext cx="5488230" cy="426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1760E2" w14:textId="615B0B0A" w:rsidR="00552B3C" w:rsidRPr="00B40C5B" w:rsidRDefault="00552B3C" w:rsidP="00292B4D">
      <w:pPr>
        <w:pStyle w:val="Caption"/>
        <w:jc w:val="center"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sq-AL"/>
        </w:rPr>
      </w:pPr>
      <w:r w:rsidRPr="00B40C5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sq-AL"/>
        </w:rPr>
        <w:t xml:space="preserve">Figura </w:t>
      </w:r>
      <w:r w:rsidR="00DB639E" w:rsidRPr="00B40C5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sq-AL"/>
        </w:rPr>
        <w:t>19:</w:t>
      </w:r>
      <w:r w:rsidRPr="00B40C5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sq-AL"/>
        </w:rPr>
        <w:t xml:space="preserve"> Komanda p</w:t>
      </w:r>
      <w:r w:rsidR="00376B08" w:rsidRPr="00B40C5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sq-AL"/>
        </w:rPr>
        <w:t>ër ekzekutim sipas modit 4 në</w:t>
      </w:r>
      <w:r w:rsidRPr="00B40C5B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  <w:lang w:val="sq-AL"/>
        </w:rPr>
        <w:t xml:space="preserve"> terminal</w:t>
      </w:r>
    </w:p>
    <w:p w14:paraId="3AC874AE" w14:textId="77777777" w:rsidR="00552B3C" w:rsidRPr="00200FB8" w:rsidRDefault="00552B3C" w:rsidP="00552B3C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62EF4BB8" w14:textId="77777777" w:rsidR="00552B3C" w:rsidRPr="00200FB8" w:rsidRDefault="00B63F64" w:rsidP="00710147">
      <w:pPr>
        <w:keepNext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51854D" wp14:editId="6D416092">
            <wp:extent cx="2867025" cy="3321050"/>
            <wp:effectExtent l="0" t="0" r="9525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968" cy="33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0105D" w14:textId="1C8D8D88" w:rsidR="00B63F64" w:rsidRPr="00AA4927" w:rsidRDefault="00552B3C" w:rsidP="00710147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DB639E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0:</w:t>
      </w:r>
      <w:r w:rsidR="00376B0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t për ekzekutim sipas modit 4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xhydra</w:t>
      </w:r>
    </w:p>
    <w:p w14:paraId="2A382E00" w14:textId="4849795C" w:rsidR="00B63F64" w:rsidRPr="00200FB8" w:rsidRDefault="00B63F64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45C1A393" w14:textId="46B498CA" w:rsidR="00B63F64" w:rsidRPr="00200FB8" w:rsidRDefault="00B63F64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9566490" w14:textId="225CA05C" w:rsidR="00C07CCE" w:rsidRPr="00200FB8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5680BE2A" w14:textId="240C3BCF" w:rsidR="00C07CCE" w:rsidRPr="00200FB8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45F32EB" w14:textId="5331161F" w:rsidR="00C07CCE" w:rsidRPr="00200FB8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D2A784F" w14:textId="01562866" w:rsidR="00C07CCE" w:rsidRPr="00200FB8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61587F49" w14:textId="1B17F022" w:rsidR="00C07CCE" w:rsidRPr="00200FB8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0641AC7" w14:textId="1B63F047" w:rsidR="00C07CCE" w:rsidRPr="00200FB8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64059F2C" w14:textId="46B838DF" w:rsidR="00C07CCE" w:rsidRPr="00200FB8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246A8D58" w14:textId="252352C9" w:rsidR="00C07CCE" w:rsidRDefault="00C07CCE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572B9EBE" w14:textId="1B8DA072" w:rsidR="00376B08" w:rsidRDefault="00376B08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2350F46E" w14:textId="77777777" w:rsidR="00376B08" w:rsidRPr="00200FB8" w:rsidRDefault="00376B08" w:rsidP="00B63F64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9281991" w14:textId="2F17C1C7" w:rsidR="00C07CCE" w:rsidRPr="00200FB8" w:rsidRDefault="00C07CCE" w:rsidP="00C07CCE">
      <w:pPr>
        <w:pStyle w:val="Heading2"/>
        <w:rPr>
          <w:rFonts w:ascii="Times New Roman" w:hAnsi="Times New Roman" w:cs="Times New Roman"/>
          <w:sz w:val="24"/>
          <w:szCs w:val="24"/>
          <w:lang w:val="sq-AL"/>
        </w:rPr>
      </w:pPr>
    </w:p>
    <w:p w14:paraId="3D71ABD6" w14:textId="77777777" w:rsidR="00FD7CDC" w:rsidRPr="00200FB8" w:rsidRDefault="00FD7CDC" w:rsidP="00FD7CDC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1253F111" w14:textId="5F660E43" w:rsidR="00FD7CDC" w:rsidRPr="00B25FF3" w:rsidRDefault="00FD7CDC" w:rsidP="0088238A">
      <w:pPr>
        <w:pStyle w:val="Heading1"/>
        <w:rPr>
          <w:rFonts w:ascii="Times New Roman" w:hAnsi="Times New Roman" w:cs="Times New Roman"/>
          <w:b/>
          <w:sz w:val="28"/>
          <w:szCs w:val="28"/>
          <w:lang w:val="sq-AL"/>
        </w:rPr>
      </w:pPr>
      <w:bookmarkStart w:id="15" w:name="_Toc87795782"/>
      <w:r w:rsidRPr="00B25FF3">
        <w:rPr>
          <w:rFonts w:ascii="Times New Roman" w:hAnsi="Times New Roman" w:cs="Times New Roman"/>
          <w:b/>
          <w:sz w:val="28"/>
          <w:szCs w:val="28"/>
          <w:lang w:val="sq-AL"/>
        </w:rPr>
        <w:lastRenderedPageBreak/>
        <w:t>3. Shembuj konkret</w:t>
      </w:r>
      <w:bookmarkEnd w:id="15"/>
    </w:p>
    <w:p w14:paraId="37925BBB" w14:textId="3953D02D" w:rsidR="006615E4" w:rsidRPr="00114D52" w:rsidRDefault="006615E4" w:rsidP="00FD7CDC">
      <w:pPr>
        <w:pStyle w:val="Heading2"/>
        <w:rPr>
          <w:rFonts w:ascii="Times New Roman" w:hAnsi="Times New Roman" w:cs="Times New Roman"/>
          <w:color w:val="5B9BD5" w:themeColor="accent1"/>
          <w:sz w:val="28"/>
          <w:szCs w:val="28"/>
          <w:lang w:val="sq-AL"/>
        </w:rPr>
      </w:pPr>
    </w:p>
    <w:p w14:paraId="35823DF5" w14:textId="4AD50EC7" w:rsidR="005243D1" w:rsidRPr="00B25FF3" w:rsidRDefault="00C07CCE" w:rsidP="0088238A">
      <w:pPr>
        <w:pStyle w:val="Heading2"/>
        <w:rPr>
          <w:rFonts w:ascii="Times New Roman" w:hAnsi="Times New Roman" w:cs="Times New Roman"/>
          <w:b/>
          <w:lang w:val="sq-AL"/>
        </w:rPr>
      </w:pPr>
      <w:bookmarkStart w:id="16" w:name="_Toc87795783"/>
      <w:r w:rsidRPr="00B25FF3">
        <w:rPr>
          <w:rFonts w:ascii="Times New Roman" w:hAnsi="Times New Roman" w:cs="Times New Roman"/>
          <w:b/>
          <w:lang w:val="sq-AL"/>
        </w:rPr>
        <w:t>3.</w:t>
      </w:r>
      <w:r w:rsidR="00FD7CDC" w:rsidRPr="00B25FF3">
        <w:rPr>
          <w:rFonts w:ascii="Times New Roman" w:hAnsi="Times New Roman" w:cs="Times New Roman"/>
          <w:b/>
          <w:lang w:val="sq-AL"/>
        </w:rPr>
        <w:t xml:space="preserve">1 </w:t>
      </w:r>
      <w:r w:rsidRPr="00B25FF3">
        <w:rPr>
          <w:rFonts w:ascii="Times New Roman" w:hAnsi="Times New Roman" w:cs="Times New Roman"/>
          <w:b/>
          <w:lang w:val="sq-AL"/>
        </w:rPr>
        <w:t xml:space="preserve"> Brute force mail</w:t>
      </w:r>
      <w:bookmarkEnd w:id="16"/>
    </w:p>
    <w:p w14:paraId="6AA4CFEB" w14:textId="77777777" w:rsidR="00376B08" w:rsidRPr="00376B08" w:rsidRDefault="00376B08" w:rsidP="00376B08">
      <w:pPr>
        <w:rPr>
          <w:lang w:val="sq-AL"/>
        </w:rPr>
      </w:pPr>
    </w:p>
    <w:p w14:paraId="3C309C70" w14:textId="2111BD09" w:rsidR="008B781E" w:rsidRDefault="003575CE" w:rsidP="00376B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Për</w:t>
      </w:r>
      <w:r w:rsidR="00376B08">
        <w:rPr>
          <w:rFonts w:ascii="Times New Roman" w:hAnsi="Times New Roman" w:cs="Times New Roman"/>
          <w:sz w:val="24"/>
          <w:szCs w:val="24"/>
          <w:lang w:val="sq-AL"/>
        </w:rPr>
        <w:t xml:space="preserve"> t</w:t>
      </w:r>
      <w:r w:rsidR="00376B0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ërdorur listat me emra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shfrytëzuesve dhe fjalëkalimeve</w:t>
      </w:r>
      <w:r w:rsidR="00376B08">
        <w:rPr>
          <w:rFonts w:ascii="Times New Roman" w:hAnsi="Times New Roman" w:cs="Times New Roman"/>
          <w:sz w:val="24"/>
          <w:szCs w:val="24"/>
          <w:lang w:val="sq-AL"/>
        </w:rPr>
        <w:t>,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listat e gatshme gjenden n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aliLinux dhe mund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ju qasemi sipas path-it </w:t>
      </w:r>
      <w:r w:rsidR="001954FD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8B781E" w:rsidRPr="00376B08">
        <w:rPr>
          <w:rFonts w:ascii="Times New Roman" w:hAnsi="Times New Roman" w:cs="Times New Roman"/>
          <w:b/>
          <w:sz w:val="24"/>
          <w:szCs w:val="24"/>
          <w:lang w:val="sq-AL"/>
        </w:rPr>
        <w:t>/usr/share/wordlists/.</w:t>
      </w:r>
    </w:p>
    <w:p w14:paraId="408DC4CE" w14:textId="77777777" w:rsidR="00DE0A10" w:rsidRPr="00200FB8" w:rsidRDefault="00DE0A10" w:rsidP="00376B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4F3FC6AA" w14:textId="7390F25C" w:rsidR="006C64BB" w:rsidRDefault="008B781E" w:rsidP="00376B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jitha mail serviset e kan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aktivizuar mbrojtjen e fjalëkalimeve, kan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bllokuar IP adresat, falsifikimin e rezultateve 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jalëkalimeve.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Nëse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rovojmë 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jejmë fjalëkalimin e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nj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mail shembull do t</w:t>
      </w:r>
      <w:r w:rsidR="005243D1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thehet si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përgjigje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nj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jalëkalim tjetër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(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jo 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saktin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)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i cili do te duhej t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thej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për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iu qasur gmail-it dhe sipas krijuesit t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veglës THC Hydra i cili citoi n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ithub q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“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V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egla Hydra nuk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ësht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 gabuar, serveri i gmail e zbulon q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ësht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b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r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ërpjekje t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zbuluar fjalëkalimin e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vërtet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ështu ai jep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nj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3575CE" w:rsidRPr="00200FB8">
        <w:rPr>
          <w:rFonts w:ascii="Times New Roman" w:hAnsi="Times New Roman" w:cs="Times New Roman"/>
          <w:sz w:val="24"/>
          <w:szCs w:val="24"/>
          <w:lang w:val="sq-AL"/>
        </w:rPr>
        <w:t>përgjigje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rreme”</w:t>
      </w:r>
      <w:sdt>
        <w:sdtPr>
          <w:rPr>
            <w:rFonts w:ascii="Times New Roman" w:hAnsi="Times New Roman" w:cs="Times New Roman"/>
            <w:sz w:val="24"/>
            <w:szCs w:val="24"/>
            <w:lang w:val="sq-AL"/>
          </w:rPr>
          <w:id w:val="2076004520"/>
          <w:citation/>
        </w:sdtPr>
        <w:sdtEndPr/>
        <w:sdtContent>
          <w:r w:rsidR="003A0341" w:rsidRPr="00200FB8">
            <w:rPr>
              <w:rFonts w:ascii="Times New Roman" w:hAnsi="Times New Roman" w:cs="Times New Roman"/>
              <w:sz w:val="24"/>
              <w:szCs w:val="24"/>
              <w:lang w:val="sq-AL"/>
            </w:rPr>
            <w:fldChar w:fldCharType="begin"/>
          </w:r>
          <w:r w:rsidR="003A0341" w:rsidRPr="00200FB8">
            <w:rPr>
              <w:rFonts w:ascii="Times New Roman" w:hAnsi="Times New Roman" w:cs="Times New Roman"/>
              <w:sz w:val="24"/>
              <w:szCs w:val="24"/>
              <w:lang w:val="sq-AL"/>
            </w:rPr>
            <w:instrText xml:space="preserve"> CITATION Van21 \l 1033 </w:instrText>
          </w:r>
          <w:r w:rsidR="003A0341" w:rsidRPr="00200FB8">
            <w:rPr>
              <w:rFonts w:ascii="Times New Roman" w:hAnsi="Times New Roman" w:cs="Times New Roman"/>
              <w:sz w:val="24"/>
              <w:szCs w:val="24"/>
              <w:lang w:val="sq-AL"/>
            </w:rPr>
            <w:fldChar w:fldCharType="separate"/>
          </w:r>
          <w:r w:rsidR="00FA6DB7" w:rsidRPr="00200FB8">
            <w:rPr>
              <w:rFonts w:ascii="Times New Roman" w:hAnsi="Times New Roman" w:cs="Times New Roman"/>
              <w:noProof/>
              <w:sz w:val="24"/>
              <w:szCs w:val="24"/>
              <w:lang w:val="sq-AL"/>
            </w:rPr>
            <w:t xml:space="preserve"> [1]</w:t>
          </w:r>
          <w:r w:rsidR="003A0341" w:rsidRPr="00200FB8">
            <w:rPr>
              <w:rFonts w:ascii="Times New Roman" w:hAnsi="Times New Roman" w:cs="Times New Roman"/>
              <w:sz w:val="24"/>
              <w:szCs w:val="24"/>
              <w:lang w:val="sq-AL"/>
            </w:rPr>
            <w:fldChar w:fldCharType="end"/>
          </w:r>
        </w:sdtContent>
      </w:sdt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. </w:t>
      </w:r>
    </w:p>
    <w:p w14:paraId="1AAEAB9C" w14:textId="77777777" w:rsidR="00DE0A10" w:rsidRDefault="00DE0A10" w:rsidP="00376B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242D3928" w14:textId="75621801" w:rsidR="00376B08" w:rsidRDefault="008B781E" w:rsidP="00376B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N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igurën m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oshtë kemi paraqitur</w:t>
      </w:r>
      <w:r w:rsidR="006A579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dhe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1954FD" w:rsidRPr="00200FB8">
        <w:rPr>
          <w:rFonts w:ascii="Times New Roman" w:hAnsi="Times New Roman" w:cs="Times New Roman"/>
          <w:sz w:val="24"/>
          <w:szCs w:val="24"/>
          <w:lang w:val="sq-AL"/>
        </w:rPr>
        <w:t>përgjigje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e serverit 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gmail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n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erminal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as </w:t>
      </w:r>
      <w:r w:rsidR="006A5799" w:rsidRPr="00200FB8">
        <w:rPr>
          <w:rFonts w:ascii="Times New Roman" w:hAnsi="Times New Roman" w:cs="Times New Roman"/>
          <w:sz w:val="24"/>
          <w:szCs w:val="24"/>
          <w:lang w:val="sq-AL"/>
        </w:rPr>
        <w:t>ekzekutimit t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6A579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oman</w:t>
      </w:r>
      <w:r w:rsidR="00376B08">
        <w:rPr>
          <w:rFonts w:ascii="Times New Roman" w:hAnsi="Times New Roman" w:cs="Times New Roman"/>
          <w:sz w:val="24"/>
          <w:szCs w:val="24"/>
          <w:lang w:val="sq-AL"/>
        </w:rPr>
        <w:t>dës:</w:t>
      </w:r>
    </w:p>
    <w:p w14:paraId="3CA5D282" w14:textId="5FEDF25B" w:rsidR="00376B08" w:rsidRDefault="006A5799" w:rsidP="00376B0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 xml:space="preserve">hydra -s -S -v -V -l </w:t>
      </w:r>
      <w:hyperlink r:id="rId29" w:history="1">
        <w:r w:rsidRPr="006C64BB">
          <w:rPr>
            <w:rStyle w:val="Hyperlink"/>
            <w:rFonts w:ascii="Times New Roman" w:hAnsi="Times New Roman" w:cs="Times New Roman"/>
            <w:b/>
            <w:bCs/>
            <w:color w:val="000000" w:themeColor="text1"/>
            <w:sz w:val="24"/>
            <w:szCs w:val="24"/>
            <w:lang w:val="sq-AL"/>
          </w:rPr>
          <w:t>exampleehello@gmail.com</w:t>
        </w:r>
      </w:hyperlink>
      <w:r w:rsidRPr="006C64B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sq-AL"/>
        </w:rPr>
        <w:t xml:space="preserve"> </w:t>
      </w:r>
      <w:r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>-P /usr/share/wordlists/rockyou.txt.gz</w:t>
      </w:r>
      <w:r w:rsidR="008B781E"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 xml:space="preserve"> 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>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zbulimit t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jalëkalimit</w:t>
      </w:r>
      <w:r w:rsidR="005B2930"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70EFD3AE" w14:textId="70D63490" w:rsidR="00376B08" w:rsidRDefault="006A5799" w:rsidP="00552B3C">
      <w:pPr>
        <w:keepNext/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4ACBBD" wp14:editId="10929010">
                <wp:simplePos x="0" y="0"/>
                <wp:positionH relativeFrom="column">
                  <wp:posOffset>3246120</wp:posOffset>
                </wp:positionH>
                <wp:positionV relativeFrom="paragraph">
                  <wp:posOffset>57150</wp:posOffset>
                </wp:positionV>
                <wp:extent cx="0" cy="83820"/>
                <wp:effectExtent l="0" t="0" r="38100" b="304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8382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3AD07937" id="Straight Connector 22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.6pt,4.5pt" to="255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" strokecolor="#ed7d31 [3205]" strokeweight="1pt">
                <v:stroke joinstyle="miter"/>
              </v:line>
            </w:pict>
          </mc:Fallback>
        </mc:AlternateContent>
      </w:r>
      <w:r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7604DC" wp14:editId="6F6EDEB8">
                <wp:simplePos x="0" y="0"/>
                <wp:positionH relativeFrom="column">
                  <wp:posOffset>99060</wp:posOffset>
                </wp:positionH>
                <wp:positionV relativeFrom="paragraph">
                  <wp:posOffset>64770</wp:posOffset>
                </wp:positionV>
                <wp:extent cx="0" cy="53340"/>
                <wp:effectExtent l="0" t="0" r="38100" b="2286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044C222F" id="Straight Connector 20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8pt,5.1pt" to="7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" strokecolor="#ed7d31 [3205]" strokeweight=".5pt">
                <v:stroke joinstyle="miter"/>
              </v:line>
            </w:pict>
          </mc:Fallback>
        </mc:AlternateContent>
      </w:r>
    </w:p>
    <w:p w14:paraId="578DF65E" w14:textId="3065ED40" w:rsidR="00552B3C" w:rsidRPr="00200FB8" w:rsidRDefault="00376B08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14B8FA2" wp14:editId="0040C0A4">
                <wp:simplePos x="0" y="0"/>
                <wp:positionH relativeFrom="column">
                  <wp:posOffset>95250</wp:posOffset>
                </wp:positionH>
                <wp:positionV relativeFrom="paragraph">
                  <wp:posOffset>125095</wp:posOffset>
                </wp:positionV>
                <wp:extent cx="4857750" cy="142875"/>
                <wp:effectExtent l="19050" t="1905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0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30AC4F51" id="Rectangle 3" o:spid="_x0000_s1026" style="position:absolute;margin-left:7.5pt;margin-top:9.85pt;width:382.5pt;height:11.2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" filled="f" strokecolor="red" strokeweight="2.25pt"/>
            </w:pict>
          </mc:Fallback>
        </mc:AlternateContent>
      </w:r>
      <w:r w:rsidR="00A5522A"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286880" wp14:editId="18FDC249">
            <wp:extent cx="5734050" cy="33813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32306" b="42051"/>
                    <a:stretch/>
                  </pic:blipFill>
                  <pic:spPr bwMode="auto">
                    <a:xfrm>
                      <a:off x="0" y="0"/>
                      <a:ext cx="5734050" cy="3381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34B30B" w14:textId="5E2EB057" w:rsidR="008B781E" w:rsidRPr="00AA4927" w:rsidRDefault="00552B3C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376B0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1: Ekzekutimin i komandës për Brute F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orce mail</w:t>
      </w:r>
    </w:p>
    <w:p w14:paraId="1EAE3B0D" w14:textId="77777777" w:rsidR="00710147" w:rsidRDefault="00710147" w:rsidP="00114D5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120DC5C9" w14:textId="036D99B4" w:rsidR="00376B08" w:rsidRPr="00114D52" w:rsidRDefault="001954FD" w:rsidP="00114D52">
      <w:pPr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Kështu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rezultatet e fituara shkruan q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jalëkalimi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sht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cookies por nuk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sht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i sak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8B781E"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  <w:r w:rsidR="00506B21"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85BCBA" wp14:editId="5A01184B">
                <wp:simplePos x="0" y="0"/>
                <wp:positionH relativeFrom="column">
                  <wp:posOffset>2324100</wp:posOffset>
                </wp:positionH>
                <wp:positionV relativeFrom="paragraph">
                  <wp:posOffset>2270760</wp:posOffset>
                </wp:positionV>
                <wp:extent cx="0" cy="45720"/>
                <wp:effectExtent l="0" t="0" r="38100" b="1143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572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7B81F465" id="Straight Connector 28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pt,178.8pt" to="183pt,18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" strokecolor="#ed7d31 [3205]" strokeweight="1pt">
                <v:stroke joinstyle="miter"/>
              </v:line>
            </w:pict>
          </mc:Fallback>
        </mc:AlternateContent>
      </w:r>
      <w:r w:rsidR="00506B21"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8FCC604" wp14:editId="0D435B88">
                <wp:simplePos x="0" y="0"/>
                <wp:positionH relativeFrom="column">
                  <wp:posOffset>30480</wp:posOffset>
                </wp:positionH>
                <wp:positionV relativeFrom="paragraph">
                  <wp:posOffset>2263140</wp:posOffset>
                </wp:positionV>
                <wp:extent cx="0" cy="60960"/>
                <wp:effectExtent l="0" t="0" r="38100" b="3429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5BC3A751" id="Straight Connector 2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pt,178.2pt" to="2.4pt,18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" strokecolor="#ed7d31 [3205]" strokeweight="1pt">
                <v:stroke joinstyle="miter"/>
              </v:line>
            </w:pict>
          </mc:Fallback>
        </mc:AlternateContent>
      </w:r>
    </w:p>
    <w:p w14:paraId="2A68CF8B" w14:textId="11EB06B3" w:rsidR="00552B3C" w:rsidRPr="00200FB8" w:rsidRDefault="00376B08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06CCB36" wp14:editId="4F2B07A7">
                <wp:simplePos x="0" y="0"/>
                <wp:positionH relativeFrom="column">
                  <wp:posOffset>139065</wp:posOffset>
                </wp:positionH>
                <wp:positionV relativeFrom="paragraph">
                  <wp:posOffset>2236470</wp:posOffset>
                </wp:positionV>
                <wp:extent cx="3638550" cy="1333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8550" cy="1333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52C73539" id="Rectangle 6" o:spid="_x0000_s1026" style="position:absolute;margin-left:10.95pt;margin-top:176.1pt;width:286.5pt;height:10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" filled="f" strokecolor="red" strokeweight="1.5pt"/>
            </w:pict>
          </mc:Fallback>
        </mc:AlternateContent>
      </w:r>
      <w:r w:rsidR="00A5522A"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EFBE25" wp14:editId="6D1F41FA">
            <wp:extent cx="5657850" cy="32670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610" r="35100"/>
                    <a:stretch/>
                  </pic:blipFill>
                  <pic:spPr bwMode="auto">
                    <a:xfrm>
                      <a:off x="0" y="0"/>
                      <a:ext cx="5675398" cy="32772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FC41C" w14:textId="5C898ADA" w:rsidR="00850958" w:rsidRPr="00AA4927" w:rsidRDefault="00552B3C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065C2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2: Rezultatet e hydra për Brute F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orce mai</w:t>
      </w:r>
      <w:r w:rsidR="00065C2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l</w:t>
      </w:r>
    </w:p>
    <w:p w14:paraId="5AE18620" w14:textId="77777777" w:rsidR="00710147" w:rsidRDefault="00710147" w:rsidP="00D35D7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20AB726C" w14:textId="1D1C1F17" w:rsidR="00D35D79" w:rsidRPr="00200FB8" w:rsidRDefault="00D35D79" w:rsidP="006C7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Si shembull kemi marrë brute force adresën gmail në xhydra.</w:t>
      </w:r>
    </w:p>
    <w:p w14:paraId="6C5156F9" w14:textId="4EAB8474" w:rsidR="00D35D79" w:rsidRPr="00200FB8" w:rsidRDefault="00D35D79" w:rsidP="006C7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Tek meny-ja </w:t>
      </w:r>
      <w:r w:rsidRPr="00DE0A10">
        <w:rPr>
          <w:rFonts w:ascii="Times New Roman" w:hAnsi="Times New Roman" w:cs="Times New Roman"/>
          <w:b/>
          <w:sz w:val="24"/>
          <w:szCs w:val="24"/>
          <w:u w:val="single"/>
          <w:lang w:val="sq-AL"/>
        </w:rPr>
        <w:t>Targe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në pjesën </w:t>
      </w:r>
      <w:r w:rsidRPr="00DE0A10">
        <w:rPr>
          <w:rFonts w:ascii="Times New Roman" w:hAnsi="Times New Roman" w:cs="Times New Roman"/>
          <w:sz w:val="24"/>
          <w:szCs w:val="24"/>
          <w:u w:val="single"/>
          <w:lang w:val="sq-AL"/>
        </w:rPr>
        <w:t>Targe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shënohet path i URL-se tek Single Target ndërsa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jesën e fundit </w:t>
      </w:r>
      <w:r w:rsidRPr="00DE0A10">
        <w:rPr>
          <w:rFonts w:ascii="Times New Roman" w:hAnsi="Times New Roman" w:cs="Times New Roman"/>
          <w:sz w:val="24"/>
          <w:szCs w:val="24"/>
          <w:u w:val="single"/>
          <w:lang w:val="sq-AL"/>
        </w:rPr>
        <w:t>Output Options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ërcaktohet se s</w:t>
      </w:r>
      <w:r w:rsidR="00114D52">
        <w:rPr>
          <w:rFonts w:ascii="Times New Roman" w:hAnsi="Times New Roman" w:cs="Times New Roman"/>
          <w:sz w:val="24"/>
          <w:szCs w:val="24"/>
          <w:lang w:val="sq-AL"/>
        </w:rPr>
        <w:t>i duam që të shfaqet dalja do t</w:t>
      </w:r>
      <w:r w:rsidR="00114D52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thotë të shfaqen të gjitha përpjekjet për të zbu</w:t>
      </w:r>
      <w:r w:rsidR="00114D52">
        <w:rPr>
          <w:rFonts w:ascii="Times New Roman" w:hAnsi="Times New Roman" w:cs="Times New Roman"/>
          <w:sz w:val="24"/>
          <w:szCs w:val="24"/>
          <w:lang w:val="sq-AL"/>
        </w:rPr>
        <w:t>luar fjalëkalimin e gmail adresa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67227D1C" w14:textId="7EBD8CA7" w:rsidR="00552B3C" w:rsidRPr="00B40C5B" w:rsidRDefault="000A1466" w:rsidP="00710147">
      <w:pPr>
        <w:keepNext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 w:rsidRPr="00B40C5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6CCE89F" wp14:editId="061877FB">
                <wp:simplePos x="0" y="0"/>
                <wp:positionH relativeFrom="column">
                  <wp:posOffset>1784985</wp:posOffset>
                </wp:positionH>
                <wp:positionV relativeFrom="paragraph">
                  <wp:posOffset>2621280</wp:posOffset>
                </wp:positionV>
                <wp:extent cx="952500" cy="219075"/>
                <wp:effectExtent l="0" t="0" r="1905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2190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4C1EC7FF" id="Rectangle 15" o:spid="_x0000_s1026" style="position:absolute;margin-left:140.55pt;margin-top:206.4pt;width:75pt;height:17.2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" filled="f" strokecolor="red" strokeweight="1.5pt"/>
            </w:pict>
          </mc:Fallback>
        </mc:AlternateContent>
      </w:r>
      <w:r w:rsidR="00710147" w:rsidRPr="00B40C5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B076BFD" wp14:editId="0EB05ED4">
                <wp:simplePos x="0" y="0"/>
                <wp:positionH relativeFrom="column">
                  <wp:posOffset>1712595</wp:posOffset>
                </wp:positionH>
                <wp:positionV relativeFrom="paragraph">
                  <wp:posOffset>560070</wp:posOffset>
                </wp:positionV>
                <wp:extent cx="2486025" cy="29527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6025" cy="2952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1D6E6B40" id="Rectangle 9" o:spid="_x0000_s1026" style="position:absolute;margin-left:134.85pt;margin-top:44.1pt;width:195.75pt;height:23.25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" filled="f" strokecolor="red" strokeweight="1.5pt"/>
            </w:pict>
          </mc:Fallback>
        </mc:AlternateContent>
      </w:r>
      <w:r w:rsidR="00D35D79" w:rsidRPr="00B40C5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3527654" wp14:editId="279597BA">
            <wp:extent cx="3076167" cy="3419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370" cy="3461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28213" w14:textId="09CF480D" w:rsidR="00D35D79" w:rsidRPr="00AA4927" w:rsidRDefault="00552B3C" w:rsidP="000A1466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065C2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3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t e nevojshme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</w:t>
      </w:r>
      <w:r w:rsidR="00065C2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ekzekutimin e Brute Force mail në xhydra tek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</w:t>
      </w:r>
      <w:r w:rsidR="00065C2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menyja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Target</w:t>
      </w:r>
    </w:p>
    <w:p w14:paraId="73104E60" w14:textId="77777777" w:rsidR="000A1466" w:rsidRPr="00200FB8" w:rsidRDefault="000A1466" w:rsidP="00D35D7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</w:p>
    <w:p w14:paraId="74AFBFF4" w14:textId="2345A510" w:rsidR="00D35D79" w:rsidRPr="00200FB8" w:rsidRDefault="00065C2B" w:rsidP="006C7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sz w:val="24"/>
          <w:szCs w:val="24"/>
          <w:lang w:val="sq-AL"/>
        </w:rPr>
        <w:t>Tek meny</w:t>
      </w:r>
      <w:r w:rsidR="00114D52">
        <w:rPr>
          <w:rFonts w:ascii="Times New Roman" w:hAnsi="Times New Roman" w:cs="Times New Roman"/>
          <w:sz w:val="24"/>
          <w:szCs w:val="24"/>
          <w:lang w:val="sq-AL"/>
        </w:rPr>
        <w:t>-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ja </w:t>
      </w:r>
      <w:r w:rsidR="00D35D79" w:rsidRPr="00DE0A10">
        <w:rPr>
          <w:rFonts w:ascii="Times New Roman" w:hAnsi="Times New Roman" w:cs="Times New Roman"/>
          <w:b/>
          <w:sz w:val="24"/>
          <w:szCs w:val="24"/>
          <w:u w:val="single"/>
          <w:lang w:val="sq-AL"/>
        </w:rPr>
        <w:t>Passwords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form ndahet në tri pjesë në pjesën e parë</w:t>
      </w:r>
      <w:r>
        <w:rPr>
          <w:rFonts w:ascii="Times New Roman" w:hAnsi="Times New Roman" w:cs="Times New Roman"/>
          <w:sz w:val="24"/>
          <w:szCs w:val="24"/>
          <w:lang w:val="sq-AL"/>
        </w:rPr>
        <w:t>: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35D79" w:rsidRPr="00DE0A10">
        <w:rPr>
          <w:rFonts w:ascii="Times New Roman" w:hAnsi="Times New Roman" w:cs="Times New Roman"/>
          <w:sz w:val="24"/>
          <w:szCs w:val="24"/>
          <w:u w:val="single"/>
          <w:lang w:val="sq-AL"/>
        </w:rPr>
        <w:t>Username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emi zgjejdhur checkbox-in Username dhe kemi shkruar në kuti adresën të cilës dëshirojmë ti gjejmë fjalëkalimin ndërsa tek pjesa e dytë </w:t>
      </w:r>
      <w:r w:rsidR="00D35D79" w:rsidRPr="00DE0A10">
        <w:rPr>
          <w:rFonts w:ascii="Times New Roman" w:hAnsi="Times New Roman" w:cs="Times New Roman"/>
          <w:sz w:val="24"/>
          <w:szCs w:val="24"/>
          <w:u w:val="single"/>
          <w:lang w:val="sq-AL"/>
        </w:rPr>
        <w:t>Password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emi klikuar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checkbox-i password list dhe kemi zgjedhur fajllin me fjalëkalimi i cili gjendet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Kali Linux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D35D79" w:rsidRPr="00065C2B">
        <w:rPr>
          <w:rFonts w:ascii="Times New Roman" w:hAnsi="Times New Roman" w:cs="Times New Roman"/>
          <w:b/>
          <w:sz w:val="24"/>
          <w:szCs w:val="24"/>
          <w:lang w:val="sq-AL"/>
        </w:rPr>
        <w:t>/usr/share/wordlists/rockyou.txt.gz</w:t>
      </w:r>
      <w:r w:rsidR="00D35D79" w:rsidRPr="00200FB8">
        <w:rPr>
          <w:rFonts w:ascii="Times New Roman" w:hAnsi="Times New Roman" w:cs="Times New Roman"/>
          <w:sz w:val="24"/>
          <w:szCs w:val="24"/>
          <w:lang w:val="sq-AL"/>
        </w:rPr>
        <w:t>.</w:t>
      </w:r>
    </w:p>
    <w:p w14:paraId="2DD1D96F" w14:textId="77777777" w:rsidR="00A37707" w:rsidRPr="00200FB8" w:rsidRDefault="00A37707" w:rsidP="006C7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</w:p>
    <w:p w14:paraId="27FAD028" w14:textId="2CCC0696" w:rsidR="00552B3C" w:rsidRPr="00200FB8" w:rsidRDefault="007B75D9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F012C1" wp14:editId="3D296F98">
                <wp:simplePos x="0" y="0"/>
                <wp:positionH relativeFrom="column">
                  <wp:posOffset>1708785</wp:posOffset>
                </wp:positionH>
                <wp:positionV relativeFrom="paragraph">
                  <wp:posOffset>1783080</wp:posOffset>
                </wp:positionV>
                <wp:extent cx="2524125" cy="266700"/>
                <wp:effectExtent l="0" t="0" r="2857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C135A21" id="Rectangle 30" o:spid="_x0000_s1026" style="position:absolute;margin-left:134.55pt;margin-top:140.4pt;width:198.75pt;height:21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" filled="f" strokecolor="red" strokeweight="1.5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5E3C22A" wp14:editId="52EF8A1C">
                <wp:simplePos x="0" y="0"/>
                <wp:positionH relativeFrom="column">
                  <wp:posOffset>1710690</wp:posOffset>
                </wp:positionH>
                <wp:positionV relativeFrom="paragraph">
                  <wp:posOffset>556260</wp:posOffset>
                </wp:positionV>
                <wp:extent cx="2476500" cy="276225"/>
                <wp:effectExtent l="0" t="0" r="19050" b="2857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0" cy="2762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5487DAD3" id="Rectangle 24" o:spid="_x0000_s1026" style="position:absolute;margin-left:134.7pt;margin-top:43.8pt;width:195pt;height:21.75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" filled="f" strokecolor="red" strokeweight="1.5pt"/>
            </w:pict>
          </mc:Fallback>
        </mc:AlternateContent>
      </w:r>
      <w:r w:rsidR="00D35D79"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396634" wp14:editId="63549F68">
            <wp:extent cx="3133725" cy="3561715"/>
            <wp:effectExtent l="0" t="0" r="952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378" cy="358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39D8B" w14:textId="121BEC66" w:rsidR="00D35D79" w:rsidRPr="00AA4927" w:rsidRDefault="00552B3C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065C2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4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t e nevojshme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</w:t>
      </w:r>
      <w:r w:rsidR="00065C2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ekzekutimin e Brute Force mail n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ë xhydra tek menyja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Passwords</w:t>
      </w:r>
    </w:p>
    <w:p w14:paraId="5448AD84" w14:textId="77777777" w:rsidR="00B40C5B" w:rsidRPr="00B40C5B" w:rsidRDefault="00B40C5B" w:rsidP="00B40C5B">
      <w:pPr>
        <w:rPr>
          <w:lang w:val="sq-AL"/>
        </w:rPr>
      </w:pPr>
    </w:p>
    <w:p w14:paraId="771A4E07" w14:textId="49612441" w:rsidR="00D35D79" w:rsidRPr="00200FB8" w:rsidRDefault="00D35D79" w:rsidP="00D35D7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P</w:t>
      </w:r>
      <w:r w:rsidR="007D3498">
        <w:rPr>
          <w:rFonts w:ascii="Times New Roman" w:hAnsi="Times New Roman" w:cs="Times New Roman"/>
          <w:sz w:val="24"/>
          <w:szCs w:val="24"/>
          <w:lang w:val="sq-AL"/>
        </w:rPr>
        <w:t>astaj tek meny</w:t>
      </w:r>
      <w:r w:rsidR="00DE0A10">
        <w:rPr>
          <w:rFonts w:ascii="Times New Roman" w:hAnsi="Times New Roman" w:cs="Times New Roman"/>
          <w:sz w:val="24"/>
          <w:szCs w:val="24"/>
          <w:lang w:val="sq-AL"/>
        </w:rPr>
        <w:t>-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ja </w:t>
      </w:r>
      <w:r w:rsidRPr="00DE0A10">
        <w:rPr>
          <w:rFonts w:ascii="Times New Roman" w:hAnsi="Times New Roman" w:cs="Times New Roman"/>
          <w:b/>
          <w:sz w:val="24"/>
          <w:szCs w:val="24"/>
          <w:u w:val="single"/>
          <w:lang w:val="sq-AL"/>
        </w:rPr>
        <w:t>Star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jesën output klikojmë butonin Start.</w:t>
      </w:r>
    </w:p>
    <w:p w14:paraId="40A06DC4" w14:textId="28275625" w:rsidR="00552B3C" w:rsidRPr="00200FB8" w:rsidRDefault="007D3498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8209533" wp14:editId="6B267419">
                <wp:simplePos x="0" y="0"/>
                <wp:positionH relativeFrom="column">
                  <wp:posOffset>1558290</wp:posOffset>
                </wp:positionH>
                <wp:positionV relativeFrom="paragraph">
                  <wp:posOffset>3124835</wp:posOffset>
                </wp:positionV>
                <wp:extent cx="428625" cy="285750"/>
                <wp:effectExtent l="0" t="0" r="28575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2857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9E92ED9" id="Rectangle 31" o:spid="_x0000_s1026" style="position:absolute;margin-left:122.7pt;margin-top:246.05pt;width:33.75pt;height:22.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" filled="f" strokecolor="red" strokeweight="1.5pt"/>
            </w:pict>
          </mc:Fallback>
        </mc:AlternateContent>
      </w:r>
      <w:r w:rsidR="008D4E33"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8391DDA" wp14:editId="1ACB81AD">
                <wp:simplePos x="0" y="0"/>
                <wp:positionH relativeFrom="column">
                  <wp:posOffset>311727</wp:posOffset>
                </wp:positionH>
                <wp:positionV relativeFrom="paragraph">
                  <wp:posOffset>5932228</wp:posOffset>
                </wp:positionV>
                <wp:extent cx="554182" cy="0"/>
                <wp:effectExtent l="0" t="0" r="0" b="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4182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4759AF6E" id="Straight Connector 51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55pt,467.1pt" to="68.2pt,46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" strokecolor="red" strokeweight="1pt">
                <v:stroke joinstyle="miter"/>
              </v:line>
            </w:pict>
          </mc:Fallback>
        </mc:AlternateContent>
      </w:r>
      <w:r w:rsidR="008D4E33"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97ED5A6" wp14:editId="765681CA">
                <wp:simplePos x="0" y="0"/>
                <wp:positionH relativeFrom="column">
                  <wp:posOffset>858982</wp:posOffset>
                </wp:positionH>
                <wp:positionV relativeFrom="paragraph">
                  <wp:posOffset>5600123</wp:posOffset>
                </wp:positionV>
                <wp:extent cx="0" cy="318654"/>
                <wp:effectExtent l="0" t="0" r="38100" b="24765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8654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6E21273C" id="Straight Connector 50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65pt,440.95pt" to="67.65pt,4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" strokecolor="red" strokeweight="1pt">
                <v:stroke joinstyle="miter"/>
              </v:line>
            </w:pict>
          </mc:Fallback>
        </mc:AlternateContent>
      </w:r>
      <w:r w:rsidR="008D4E33"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922C74F" wp14:editId="64C14046">
                <wp:simplePos x="0" y="0"/>
                <wp:positionH relativeFrom="column">
                  <wp:posOffset>304800</wp:posOffset>
                </wp:positionH>
                <wp:positionV relativeFrom="paragraph">
                  <wp:posOffset>5593195</wp:posOffset>
                </wp:positionV>
                <wp:extent cx="547255" cy="6928"/>
                <wp:effectExtent l="0" t="0" r="24765" b="317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255" cy="6928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29932E1B" id="Straight Connector 49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pt,440.4pt" to="67.1pt,44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" strokecolor="red" strokeweight="1pt">
                <v:stroke joinstyle="miter"/>
              </v:line>
            </w:pict>
          </mc:Fallback>
        </mc:AlternateContent>
      </w:r>
      <w:r w:rsidR="008D4E33" w:rsidRPr="00200FB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F3C79B" wp14:editId="40CF2CAF">
                <wp:simplePos x="0" y="0"/>
                <wp:positionH relativeFrom="column">
                  <wp:posOffset>311727</wp:posOffset>
                </wp:positionH>
                <wp:positionV relativeFrom="paragraph">
                  <wp:posOffset>5600123</wp:posOffset>
                </wp:positionV>
                <wp:extent cx="0" cy="332509"/>
                <wp:effectExtent l="0" t="0" r="38100" b="29845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32509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3247C4D3" id="Straight Connector 48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55pt,440.95pt" to="24.55pt,46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" strokecolor="red" strokeweight="1pt">
                <v:stroke joinstyle="miter"/>
              </v:line>
            </w:pict>
          </mc:Fallback>
        </mc:AlternateContent>
      </w:r>
      <w:r w:rsidR="00D35D79"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B2B26B" wp14:editId="3E6A4979">
            <wp:extent cx="3171825" cy="351167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075" cy="3536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BE074" w14:textId="03357E18" w:rsidR="00D35D79" w:rsidRPr="00AA4927" w:rsidRDefault="00552B3C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5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e fundit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ekzekutim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xhydra</w:t>
      </w:r>
    </w:p>
    <w:p w14:paraId="363309BB" w14:textId="77777777" w:rsidR="00B40C5B" w:rsidRPr="00B40C5B" w:rsidRDefault="00B40C5B" w:rsidP="00B40C5B">
      <w:pPr>
        <w:rPr>
          <w:lang w:val="sq-AL"/>
        </w:rPr>
      </w:pPr>
    </w:p>
    <w:p w14:paraId="3518FCD7" w14:textId="53AA19A2" w:rsidR="007D3498" w:rsidRPr="007D3498" w:rsidRDefault="00D35D79" w:rsidP="006C7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Programi ekzekutohet dhe fillon kërkimi</w:t>
      </w:r>
      <w:r w:rsidR="007D3498">
        <w:rPr>
          <w:rFonts w:ascii="Times New Roman" w:hAnsi="Times New Roman" w:cs="Times New Roman"/>
          <w:sz w:val="24"/>
          <w:szCs w:val="24"/>
          <w:lang w:val="sq-AL"/>
        </w:rPr>
        <w:t>n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ër fja</w:t>
      </w:r>
      <w:r w:rsidR="007D3498">
        <w:rPr>
          <w:rFonts w:ascii="Times New Roman" w:hAnsi="Times New Roman" w:cs="Times New Roman"/>
          <w:sz w:val="24"/>
          <w:szCs w:val="24"/>
          <w:lang w:val="sq-AL"/>
        </w:rPr>
        <w:t>lëkalimin e adresës se kërkuar.</w:t>
      </w:r>
    </w:p>
    <w:p w14:paraId="681E2BB3" w14:textId="6E164E26" w:rsidR="00552B3C" w:rsidRPr="00200FB8" w:rsidRDefault="00851C2C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C101F0" wp14:editId="32345A2C">
            <wp:extent cx="5943600" cy="27228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41A4" w14:textId="3D40D845" w:rsidR="00D35D79" w:rsidRPr="00AA4927" w:rsidRDefault="00552B3C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6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Pjesa kur programi teston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fjalëkalimet</w:t>
      </w:r>
    </w:p>
    <w:p w14:paraId="165BA65F" w14:textId="7CC3722B" w:rsidR="007B75D9" w:rsidRDefault="007B75D9" w:rsidP="007B75D9">
      <w:pPr>
        <w:rPr>
          <w:lang w:val="sq-AL"/>
        </w:rPr>
      </w:pPr>
    </w:p>
    <w:p w14:paraId="70FFDF44" w14:textId="77777777" w:rsidR="00292B4D" w:rsidRPr="007B75D9" w:rsidRDefault="00292B4D" w:rsidP="007B75D9">
      <w:pPr>
        <w:rPr>
          <w:lang w:val="sq-AL"/>
        </w:rPr>
      </w:pPr>
    </w:p>
    <w:p w14:paraId="4812DBF9" w14:textId="3DF7C232" w:rsidR="00850958" w:rsidRDefault="00A1499D" w:rsidP="00A1499D">
      <w:pPr>
        <w:pStyle w:val="Heading2"/>
        <w:rPr>
          <w:rFonts w:ascii="Times New Roman" w:hAnsi="Times New Roman" w:cs="Times New Roman"/>
          <w:b/>
          <w:lang w:val="sq-AL"/>
        </w:rPr>
      </w:pPr>
      <w:bookmarkStart w:id="17" w:name="_Toc87795784"/>
      <w:r>
        <w:rPr>
          <w:rFonts w:ascii="Times New Roman" w:hAnsi="Times New Roman" w:cs="Times New Roman"/>
          <w:b/>
          <w:lang w:val="sq-AL"/>
        </w:rPr>
        <w:lastRenderedPageBreak/>
        <w:t xml:space="preserve">3.2 </w:t>
      </w:r>
      <w:r w:rsidR="007D3498" w:rsidRPr="00B25FF3">
        <w:rPr>
          <w:rFonts w:ascii="Times New Roman" w:hAnsi="Times New Roman" w:cs="Times New Roman"/>
          <w:b/>
          <w:lang w:val="sq-AL"/>
        </w:rPr>
        <w:t>Brute F</w:t>
      </w:r>
      <w:r w:rsidR="00C07CCE" w:rsidRPr="00B25FF3">
        <w:rPr>
          <w:rFonts w:ascii="Times New Roman" w:hAnsi="Times New Roman" w:cs="Times New Roman"/>
          <w:b/>
          <w:lang w:val="sq-AL"/>
        </w:rPr>
        <w:t>orce ueb faqe</w:t>
      </w:r>
      <w:bookmarkEnd w:id="17"/>
    </w:p>
    <w:p w14:paraId="64E1D35A" w14:textId="77777777" w:rsidR="00A1499D" w:rsidRPr="00A1499D" w:rsidRDefault="00A1499D" w:rsidP="00A1499D">
      <w:pPr>
        <w:rPr>
          <w:lang w:val="sq-AL"/>
        </w:rPr>
      </w:pPr>
    </w:p>
    <w:p w14:paraId="77CF18EC" w14:textId="74566862" w:rsidR="007D3498" w:rsidRPr="007D3498" w:rsidRDefault="008B781E" w:rsidP="006C7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Brute force login form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ë 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ueb faqes </w:t>
      </w:r>
      <w:r w:rsidRPr="00DE0A10">
        <w:rPr>
          <w:rFonts w:ascii="Times New Roman" w:hAnsi="Times New Roman" w:cs="Times New Roman"/>
          <w:sz w:val="24"/>
          <w:szCs w:val="24"/>
          <w:u w:val="single"/>
          <w:lang w:val="sq-AL"/>
        </w:rPr>
        <w:t>kompjuterika.tk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2D6C25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me komandën </w:t>
      </w:r>
      <w:r w:rsidR="007D3498">
        <w:rPr>
          <w:rFonts w:ascii="Times New Roman" w:hAnsi="Times New Roman" w:cs="Times New Roman"/>
          <w:sz w:val="24"/>
          <w:szCs w:val="24"/>
          <w:lang w:val="sq-AL"/>
        </w:rPr>
        <w:t>:</w:t>
      </w:r>
      <w:r w:rsidR="002D6C25"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>hydra -l 190718100030 -P /us/share/wordlists/rockyou.txt.gz  http-post-form://</w:t>
      </w:r>
      <w:r w:rsidR="007D3498">
        <w:rPr>
          <w:rFonts w:ascii="Times New Roman" w:hAnsi="Times New Roman" w:cs="Times New Roman"/>
          <w:b/>
          <w:bCs/>
          <w:sz w:val="24"/>
          <w:szCs w:val="24"/>
          <w:lang w:val="sq-AL"/>
        </w:rPr>
        <w:t xml:space="preserve"> </w:t>
      </w:r>
      <w:r w:rsidR="002D6C25"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>51.15.</w:t>
      </w:r>
      <w:r w:rsidR="007D3498">
        <w:rPr>
          <w:rFonts w:ascii="Times New Roman" w:hAnsi="Times New Roman" w:cs="Times New Roman"/>
          <w:b/>
          <w:bCs/>
          <w:sz w:val="24"/>
          <w:szCs w:val="24"/>
          <w:lang w:val="sq-AL"/>
        </w:rPr>
        <w:t xml:space="preserve"> </w:t>
      </w:r>
      <w:r w:rsidR="002D6C25"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>226.</w:t>
      </w:r>
      <w:r w:rsidR="007D3498">
        <w:rPr>
          <w:rFonts w:ascii="Times New Roman" w:hAnsi="Times New Roman" w:cs="Times New Roman"/>
          <w:b/>
          <w:bCs/>
          <w:sz w:val="24"/>
          <w:szCs w:val="24"/>
          <w:lang w:val="sq-AL"/>
        </w:rPr>
        <w:t xml:space="preserve"> </w:t>
      </w:r>
      <w:r w:rsidR="002D6C25" w:rsidRPr="00200FB8">
        <w:rPr>
          <w:rFonts w:ascii="Times New Roman" w:hAnsi="Times New Roman" w:cs="Times New Roman"/>
          <w:b/>
          <w:bCs/>
          <w:sz w:val="24"/>
          <w:szCs w:val="24"/>
          <w:lang w:val="sq-AL"/>
        </w:rPr>
        <w:t>11/login/index</w:t>
      </w:r>
      <w:r w:rsidR="00A37707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është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 paraqitur ne </w:t>
      </w:r>
      <w:r w:rsidR="00703132" w:rsidRPr="00200FB8">
        <w:rPr>
          <w:rFonts w:ascii="Times New Roman" w:hAnsi="Times New Roman" w:cs="Times New Roman"/>
          <w:sz w:val="24"/>
          <w:szCs w:val="24"/>
          <w:lang w:val="sq-AL"/>
        </w:rPr>
        <w:t>figurën</w:t>
      </w:r>
      <w:r w:rsidR="007D3498">
        <w:rPr>
          <w:rFonts w:ascii="Times New Roman" w:hAnsi="Times New Roman" w:cs="Times New Roman"/>
          <w:sz w:val="24"/>
          <w:szCs w:val="24"/>
          <w:lang w:val="sq-AL"/>
        </w:rPr>
        <w:t xml:space="preserve"> e mëposhtme komanda: </w:t>
      </w:r>
    </w:p>
    <w:p w14:paraId="5D7BAA7F" w14:textId="28E810D2" w:rsidR="001B7B2E" w:rsidRPr="00200FB8" w:rsidRDefault="007D3498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9DA12D7" wp14:editId="47A37EBF">
                <wp:simplePos x="0" y="0"/>
                <wp:positionH relativeFrom="column">
                  <wp:posOffset>76200</wp:posOffset>
                </wp:positionH>
                <wp:positionV relativeFrom="paragraph">
                  <wp:posOffset>105410</wp:posOffset>
                </wp:positionV>
                <wp:extent cx="5676900" cy="142875"/>
                <wp:effectExtent l="0" t="0" r="19050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1428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24F8BC9" id="Rectangle 32" o:spid="_x0000_s1026" style="position:absolute;margin-left:6pt;margin-top:8.3pt;width:447pt;height:11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" filled="f" strokecolor="red" strokeweight="1.5pt"/>
            </w:pict>
          </mc:Fallback>
        </mc:AlternateContent>
      </w:r>
      <w:r w:rsidR="008B781E"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EB18BE" wp14:editId="22965E33">
            <wp:extent cx="5810250" cy="23143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87" r="25812" b="39067"/>
                    <a:stretch/>
                  </pic:blipFill>
                  <pic:spPr bwMode="auto">
                    <a:xfrm>
                      <a:off x="0" y="0"/>
                      <a:ext cx="5858991" cy="2333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F4B09" w14:textId="2F27BC70" w:rsidR="008B781E" w:rsidRPr="00AA4927" w:rsidRDefault="001B7B2E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7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ë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r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ekzekutimin e Brute Force ueb faqe n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terminal</w:t>
      </w:r>
    </w:p>
    <w:p w14:paraId="2274DEF2" w14:textId="77777777" w:rsidR="007B75D9" w:rsidRPr="007B75D9" w:rsidRDefault="007B75D9" w:rsidP="007B75D9">
      <w:pPr>
        <w:rPr>
          <w:lang w:val="sq-AL"/>
        </w:rPr>
      </w:pPr>
    </w:p>
    <w:p w14:paraId="5803E26C" w14:textId="6581B9B8" w:rsidR="007D3498" w:rsidRPr="007D3498" w:rsidRDefault="008B781E" w:rsidP="006C780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sz w:val="24"/>
          <w:szCs w:val="24"/>
          <w:lang w:val="sq-AL"/>
        </w:rPr>
        <w:t>Rezultati i fituar pas ekzekutimit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D3498">
        <w:rPr>
          <w:rFonts w:ascii="Times New Roman" w:hAnsi="Times New Roman" w:cs="Times New Roman"/>
          <w:sz w:val="24"/>
          <w:szCs w:val="24"/>
          <w:lang w:val="sq-AL"/>
        </w:rPr>
        <w:t xml:space="preserve"> komandës s</w:t>
      </w:r>
      <w:r w:rsidR="007D349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7D3498">
        <w:rPr>
          <w:rFonts w:ascii="Times New Roman" w:hAnsi="Times New Roman" w:cs="Times New Roman"/>
          <w:sz w:val="24"/>
          <w:szCs w:val="24"/>
          <w:lang w:val="sq-AL"/>
        </w:rPr>
        <w:t xml:space="preserve"> shkruar: </w:t>
      </w:r>
    </w:p>
    <w:p w14:paraId="47938CC8" w14:textId="1E25E843" w:rsidR="001B7B2E" w:rsidRPr="00200FB8" w:rsidRDefault="007D3498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F4C08BD" wp14:editId="10F30A77">
                <wp:simplePos x="0" y="0"/>
                <wp:positionH relativeFrom="column">
                  <wp:posOffset>104775</wp:posOffset>
                </wp:positionH>
                <wp:positionV relativeFrom="paragraph">
                  <wp:posOffset>1474470</wp:posOffset>
                </wp:positionV>
                <wp:extent cx="2962275" cy="704850"/>
                <wp:effectExtent l="0" t="0" r="28575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2275" cy="7048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0335FC66" id="Rectangle 33" o:spid="_x0000_s1026" style="position:absolute;margin-left:8.25pt;margin-top:116.1pt;width:233.25pt;height:55.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" filled="f" strokecolor="red" strokeweight="1.5pt"/>
            </w:pict>
          </mc:Fallback>
        </mc:AlternateContent>
      </w:r>
      <w:r w:rsidR="008B781E" w:rsidRPr="00200FB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055D67" wp14:editId="282F98AB">
            <wp:extent cx="5753100" cy="2381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8" t="38483" r="27276" b="1845"/>
                    <a:stretch/>
                  </pic:blipFill>
                  <pic:spPr bwMode="auto">
                    <a:xfrm>
                      <a:off x="0" y="0"/>
                      <a:ext cx="5753100" cy="2381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0769D" w14:textId="027584CB" w:rsidR="007B75D9" w:rsidRPr="00AA4927" w:rsidRDefault="001B7B2E" w:rsidP="00B25FF3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8: Rezultatet pas ekzekutimit t</w:t>
      </w:r>
      <w:r w:rsidR="00B25FF3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ë</w:t>
      </w:r>
      <w:r w:rsidR="007D349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</w:t>
      </w:r>
      <w:r w:rsidR="00B25FF3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s</w:t>
      </w:r>
    </w:p>
    <w:p w14:paraId="5BB412BB" w14:textId="56E541DC" w:rsidR="00B25FF3" w:rsidRDefault="00B25FF3" w:rsidP="00B25FF3">
      <w:pPr>
        <w:rPr>
          <w:lang w:val="sq-AL"/>
        </w:rPr>
      </w:pPr>
    </w:p>
    <w:p w14:paraId="341C6B77" w14:textId="77777777" w:rsidR="00292B4D" w:rsidRPr="00B25FF3" w:rsidRDefault="00292B4D" w:rsidP="00B25FF3">
      <w:pPr>
        <w:rPr>
          <w:lang w:val="sq-AL"/>
        </w:rPr>
      </w:pPr>
    </w:p>
    <w:p w14:paraId="743EFDB4" w14:textId="1358B3E3" w:rsidR="0019558F" w:rsidRPr="00B25FF3" w:rsidRDefault="00114D52" w:rsidP="0088238A">
      <w:pPr>
        <w:pStyle w:val="Heading2"/>
        <w:rPr>
          <w:rFonts w:ascii="Times New Roman" w:hAnsi="Times New Roman" w:cs="Times New Roman"/>
          <w:b/>
          <w:color w:val="5B9BD5" w:themeColor="accent1"/>
          <w:lang w:val="sq-AL"/>
        </w:rPr>
      </w:pPr>
      <w:bookmarkStart w:id="18" w:name="_Toc87795785"/>
      <w:r w:rsidRPr="00B25FF3">
        <w:rPr>
          <w:rFonts w:ascii="Times New Roman" w:hAnsi="Times New Roman" w:cs="Times New Roman"/>
          <w:b/>
          <w:lang w:val="sq-AL"/>
        </w:rPr>
        <w:lastRenderedPageBreak/>
        <w:t>3.3</w:t>
      </w:r>
      <w:r w:rsidR="0019558F" w:rsidRPr="00B25FF3">
        <w:rPr>
          <w:rFonts w:ascii="Times New Roman" w:hAnsi="Times New Roman" w:cs="Times New Roman"/>
          <w:b/>
          <w:lang w:val="sq-AL"/>
        </w:rPr>
        <w:t xml:space="preserve">  Brute Force Metasploitable Server</w:t>
      </w:r>
      <w:bookmarkEnd w:id="18"/>
    </w:p>
    <w:p w14:paraId="6E23A709" w14:textId="77777777" w:rsidR="00114D52" w:rsidRPr="00114D52" w:rsidRDefault="00114D52" w:rsidP="00114D52">
      <w:pPr>
        <w:rPr>
          <w:lang w:val="sq-AL"/>
        </w:rPr>
      </w:pPr>
    </w:p>
    <w:p w14:paraId="0767AA32" w14:textId="4CDFA3AD" w:rsidR="00FC1DC4" w:rsidRPr="00200FB8" w:rsidRDefault="0019558F" w:rsidP="006C780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G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jetjen e fjalëkalimit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nj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serveri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cilin e kemi instaluar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VirtualBox q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quhet </w:t>
      </w:r>
      <w:r w:rsidR="00FC1DC4" w:rsidRPr="00DE0A10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Metasploit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.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KaliLinux i ekzekutojmë komandat e nevojshme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cilat janë paraqitur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FC1DC4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figurat e mëposhtme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</w:t>
      </w:r>
      <w:r w:rsidR="00092393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092393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terminalin e KaliLinux shkruajmë komandën </w:t>
      </w:r>
      <w:r w:rsidR="00092393" w:rsidRPr="0019558F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nano shfrytëzuesit.lsl</w:t>
      </w:r>
      <w:r w:rsidR="00092393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p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092393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r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092393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krijuar fajllin  dhe shkruajmë emrat e shfrytëzueseve.</w:t>
      </w:r>
    </w:p>
    <w:p w14:paraId="5C56A36C" w14:textId="77777777" w:rsidR="001B7B2E" w:rsidRPr="00200FB8" w:rsidRDefault="008E407D" w:rsidP="001B7B2E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D53618F" wp14:editId="2D849FB6">
            <wp:extent cx="2720576" cy="388654"/>
            <wp:effectExtent l="0" t="0" r="3810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8E6" w14:textId="1C133224" w:rsidR="00092393" w:rsidRPr="00AA4927" w:rsidRDefault="001B7B2E" w:rsidP="001B7B2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29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rijimin e fajllit user.lsl</w:t>
      </w:r>
    </w:p>
    <w:p w14:paraId="27773F09" w14:textId="77777777" w:rsidR="007B75D9" w:rsidRPr="007B75D9" w:rsidRDefault="007B75D9" w:rsidP="007B75D9">
      <w:pPr>
        <w:rPr>
          <w:lang w:val="sq-AL"/>
        </w:rPr>
      </w:pPr>
    </w:p>
    <w:p w14:paraId="21E05FFB" w14:textId="77777777" w:rsidR="001B7B2E" w:rsidRPr="00200FB8" w:rsidRDefault="00AD7818" w:rsidP="0019558F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177C15B" wp14:editId="69E98049">
            <wp:extent cx="5606224" cy="2631810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992" cy="2655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1E84E" w14:textId="24B9F957" w:rsidR="00092393" w:rsidRPr="00AA4927" w:rsidRDefault="001B7B2E" w:rsidP="0019558F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0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Mbushja e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listës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user.lsl me t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dhëna</w:t>
      </w:r>
    </w:p>
    <w:p w14:paraId="0D9F3382" w14:textId="77777777" w:rsidR="007B75D9" w:rsidRPr="007B75D9" w:rsidRDefault="007B75D9" w:rsidP="007B75D9">
      <w:pPr>
        <w:rPr>
          <w:lang w:val="sq-AL"/>
        </w:rPr>
      </w:pPr>
    </w:p>
    <w:p w14:paraId="2F052B2F" w14:textId="62C996CA" w:rsidR="00100E9B" w:rsidRPr="00200FB8" w:rsidRDefault="00092393" w:rsidP="006C780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Pastaj me komandën </w:t>
      </w:r>
      <w:r w:rsidRPr="0019558F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nano fjalëkalimet.lsl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p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r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krij</w:t>
      </w:r>
      <w:r w:rsidR="00850958"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u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ar listën me fjalëkalimet e mundshme dhe shkruajmë fjalëkalimet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a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 xml:space="preserve">ë 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lis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krijuar.</w:t>
      </w:r>
    </w:p>
    <w:p w14:paraId="50149B5C" w14:textId="77777777" w:rsidR="001B7B2E" w:rsidRPr="00200FB8" w:rsidRDefault="008E407D" w:rsidP="001B7B2E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color w:val="1F497D"/>
          <w:sz w:val="24"/>
          <w:szCs w:val="24"/>
        </w:rPr>
        <w:drawing>
          <wp:inline distT="0" distB="0" distL="0" distR="0" wp14:anchorId="7EF86B7D" wp14:editId="7158D902">
            <wp:extent cx="2027096" cy="320068"/>
            <wp:effectExtent l="0" t="0" r="0" b="381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09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90EDD" w14:textId="12BF30DD" w:rsidR="00092393" w:rsidRPr="00AA4927" w:rsidRDefault="001B7B2E" w:rsidP="001B7B2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1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omanda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krijimin e fajllit pas.lsl</w:t>
      </w:r>
    </w:p>
    <w:p w14:paraId="5DDCB59E" w14:textId="7730641C" w:rsidR="00100E9B" w:rsidRPr="00200FB8" w:rsidRDefault="00100E9B" w:rsidP="00092393">
      <w:pPr>
        <w:spacing w:after="0" w:line="360" w:lineRule="auto"/>
        <w:rPr>
          <w:rFonts w:ascii="Times New Roman" w:hAnsi="Times New Roman" w:cs="Times New Roman"/>
          <w:color w:val="1F497D"/>
          <w:sz w:val="24"/>
          <w:szCs w:val="24"/>
          <w:lang w:val="sq-AL"/>
        </w:rPr>
      </w:pPr>
    </w:p>
    <w:p w14:paraId="7B76DF8D" w14:textId="77777777" w:rsidR="001B7B2E" w:rsidRPr="00200FB8" w:rsidRDefault="00AD7818" w:rsidP="0019558F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color w:val="1F497D"/>
          <w:sz w:val="24"/>
          <w:szCs w:val="24"/>
        </w:rPr>
        <w:lastRenderedPageBreak/>
        <w:drawing>
          <wp:inline distT="0" distB="0" distL="0" distR="0" wp14:anchorId="2AC95A74" wp14:editId="5B4A5615">
            <wp:extent cx="5886450" cy="2461895"/>
            <wp:effectExtent l="0" t="0" r="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074" cy="246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D6DBA" w14:textId="2F87BED8" w:rsidR="00100E9B" w:rsidRPr="00AA4927" w:rsidRDefault="001B7B2E" w:rsidP="001B7B2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2: Mbushja e fajllit me t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dhëna</w:t>
      </w:r>
    </w:p>
    <w:p w14:paraId="05B13C4A" w14:textId="77777777" w:rsidR="007B75D9" w:rsidRPr="007B75D9" w:rsidRDefault="007B75D9" w:rsidP="007B75D9">
      <w:pPr>
        <w:rPr>
          <w:lang w:val="sq-AL"/>
        </w:rPr>
      </w:pPr>
    </w:p>
    <w:p w14:paraId="299EA4FF" w14:textId="1A1C0095" w:rsidR="0019558F" w:rsidRPr="00200FB8" w:rsidRDefault="00D11145" w:rsidP="006C780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Me komandën </w:t>
      </w:r>
      <w:r w:rsidRPr="0019558F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ls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mund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shikojmë fajllat e krijuar s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fund</w:t>
      </w:r>
      <w:r w:rsidR="0019558F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m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i.</w:t>
      </w:r>
    </w:p>
    <w:p w14:paraId="22E02B35" w14:textId="77777777" w:rsidR="001B7B2E" w:rsidRPr="00200FB8" w:rsidRDefault="00AD7818" w:rsidP="001B7B2E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color w:val="1F497D"/>
          <w:sz w:val="24"/>
          <w:szCs w:val="24"/>
        </w:rPr>
        <w:drawing>
          <wp:inline distT="0" distB="0" distL="0" distR="0" wp14:anchorId="3FB06274" wp14:editId="437E0A01">
            <wp:extent cx="5899783" cy="929640"/>
            <wp:effectExtent l="0" t="0" r="6350" b="381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31" cy="930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C6C8" w14:textId="1387F2D8" w:rsidR="00D11145" w:rsidRPr="00AA4927" w:rsidRDefault="001B7B2E" w:rsidP="001B7B2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3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P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asqyre e t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gjithë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follder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ve dhe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përmbajtja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e tyre</w:t>
      </w:r>
    </w:p>
    <w:p w14:paraId="0F82A0DB" w14:textId="77777777" w:rsidR="007B75D9" w:rsidRDefault="007B75D9" w:rsidP="0009239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06E34898" w14:textId="1911B9CD" w:rsidR="00C37735" w:rsidRPr="00200FB8" w:rsidRDefault="00D11145" w:rsidP="006C780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>Tani punojmë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</w:t>
      </w:r>
      <w:r w:rsidRPr="00114D52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Metasploi</w:t>
      </w:r>
      <w:r w:rsidR="0019558F" w:rsidRPr="00114D52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t</w:t>
      </w:r>
      <w:r w:rsidR="006C7800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.</w:t>
      </w:r>
    </w:p>
    <w:p w14:paraId="646EF013" w14:textId="77777777" w:rsidR="001B7B2E" w:rsidRPr="00200FB8" w:rsidRDefault="009A4191" w:rsidP="0019558F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color w:val="1F497D"/>
          <w:sz w:val="24"/>
          <w:szCs w:val="24"/>
        </w:rPr>
        <w:drawing>
          <wp:inline distT="0" distB="0" distL="0" distR="0" wp14:anchorId="4BDFBC8D" wp14:editId="348DB42F">
            <wp:extent cx="5857875" cy="2695575"/>
            <wp:effectExtent l="0" t="0" r="9525" b="952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568" cy="270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1676D" w14:textId="512A0FBF" w:rsidR="00C37735" w:rsidRPr="00AA4927" w:rsidRDefault="001B7B2E" w:rsidP="001B7B2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4: Pamja e parë pas hapjes s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Metasploit </w:t>
      </w:r>
    </w:p>
    <w:p w14:paraId="7A562CA8" w14:textId="77777777" w:rsidR="00292B4D" w:rsidRDefault="00292B4D" w:rsidP="006C780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102519E4" w14:textId="6EDEF47C" w:rsidR="00C37735" w:rsidRPr="00200FB8" w:rsidRDefault="00C37735" w:rsidP="006C7800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Me komandën </w:t>
      </w:r>
      <w:r w:rsidRPr="0019558F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ifconfig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n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="0019558F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Metasploit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mund t</w:t>
      </w:r>
      <w:r w:rsidR="00850958"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 shohim edhe ip adresën e serverit.</w:t>
      </w:r>
    </w:p>
    <w:p w14:paraId="2015AF28" w14:textId="77777777" w:rsidR="001B7B2E" w:rsidRPr="00200FB8" w:rsidRDefault="009A4191" w:rsidP="0019558F">
      <w:pPr>
        <w:keepNext/>
        <w:spacing w:after="0" w:line="360" w:lineRule="auto"/>
        <w:rPr>
          <w:rFonts w:ascii="Times New Roman" w:hAnsi="Times New Roman" w:cs="Times New Roman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noProof/>
          <w:color w:val="1F497D"/>
          <w:sz w:val="24"/>
          <w:szCs w:val="24"/>
        </w:rPr>
        <w:drawing>
          <wp:inline distT="0" distB="0" distL="0" distR="0" wp14:anchorId="585F77BE" wp14:editId="0DEC03A2">
            <wp:extent cx="5905500" cy="3062605"/>
            <wp:effectExtent l="0" t="0" r="0" b="4445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153" cy="307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C4CD0" w14:textId="426FED4F" w:rsidR="00C37735" w:rsidRPr="00AA4927" w:rsidRDefault="001B7B2E" w:rsidP="001B7B2E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19558F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5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Ekzekutimi i </w:t>
      </w:r>
      <w:r w:rsidR="00850958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komandës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ifconfig</w:t>
      </w:r>
    </w:p>
    <w:p w14:paraId="0E56D5DA" w14:textId="448CC289" w:rsidR="00C37735" w:rsidRPr="00200FB8" w:rsidRDefault="00C37735" w:rsidP="00092393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</w:pPr>
    </w:p>
    <w:p w14:paraId="670FCD10" w14:textId="3AD2F394" w:rsidR="00C37735" w:rsidRPr="006C64BB" w:rsidRDefault="00311625" w:rsidP="006C7800">
      <w:pPr>
        <w:spacing w:after="0" w:line="360" w:lineRule="auto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Pastaj </w:t>
      </w:r>
      <w:r w:rsidR="006C64BB">
        <w:rPr>
          <w:rFonts w:ascii="Times New Roman" w:hAnsi="Times New Roman" w:cs="Times New Roman"/>
          <w:color w:val="000000" w:themeColor="text1"/>
          <w:sz w:val="24"/>
          <w:szCs w:val="24"/>
          <w:lang w:val="sq-AL"/>
        </w:rPr>
        <w:t xml:space="preserve">ne KaliLinux shkruajmë komandën: </w:t>
      </w:r>
      <w:r w:rsidRPr="006C64BB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 xml:space="preserve">hydra -V -L /home/Alberiana/user.lsl  -P /home/Alberiana/psw.lsl -t18 </w:t>
      </w:r>
      <w:r w:rsidR="006615E4" w:rsidRPr="006C64BB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>10.180.102.16</w:t>
      </w:r>
      <w:r w:rsidRPr="006C64BB">
        <w:rPr>
          <w:rFonts w:ascii="Times New Roman" w:hAnsi="Times New Roman" w:cs="Times New Roman"/>
          <w:b/>
          <w:color w:val="000000" w:themeColor="text1"/>
          <w:sz w:val="24"/>
          <w:szCs w:val="24"/>
          <w:lang w:val="sq-AL"/>
        </w:rPr>
        <w:t xml:space="preserve"> ftp</w:t>
      </w:r>
    </w:p>
    <w:p w14:paraId="52237BD8" w14:textId="5AD489D5" w:rsidR="001B7B2E" w:rsidRPr="00200FB8" w:rsidRDefault="006C64BB" w:rsidP="007B75D9">
      <w:pPr>
        <w:keepNext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sq-AL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6B89143" wp14:editId="6900CA8B">
                <wp:simplePos x="0" y="0"/>
                <wp:positionH relativeFrom="column">
                  <wp:posOffset>116205</wp:posOffset>
                </wp:positionH>
                <wp:positionV relativeFrom="paragraph">
                  <wp:posOffset>2552700</wp:posOffset>
                </wp:positionV>
                <wp:extent cx="2981325" cy="161925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1325" cy="1619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3CF3D9CA" id="Rectangle 34" o:spid="_x0000_s1026" style="position:absolute;margin-left:9.15pt;margin-top:201pt;width:234.75pt;height:12.7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" filled="f" strokecolor="red" strokeweight="1.5pt"/>
            </w:pict>
          </mc:Fallback>
        </mc:AlternateContent>
      </w:r>
      <w:r w:rsidR="00AD7818" w:rsidRPr="00200FB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C4E7D79" wp14:editId="32E0DEAF">
            <wp:extent cx="5734050" cy="2870200"/>
            <wp:effectExtent l="0" t="0" r="0" b="635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971"/>
                    <a:stretch/>
                  </pic:blipFill>
                  <pic:spPr bwMode="auto">
                    <a:xfrm>
                      <a:off x="0" y="0"/>
                      <a:ext cx="5745432" cy="28758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CCE38" w14:textId="6C315415" w:rsidR="006C64BB" w:rsidRPr="00AA4927" w:rsidRDefault="001B7B2E" w:rsidP="007B75D9">
      <w:pPr>
        <w:pStyle w:val="Caption"/>
        <w:jc w:val="center"/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</w:pP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Figura </w:t>
      </w:r>
      <w:r w:rsidR="006C64BB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36: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Rezultati pas ekzeku</w:t>
      </w:r>
      <w:r w:rsidR="00363D84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timit të</w:t>
      </w:r>
      <w:r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 xml:space="preserve"> </w:t>
      </w:r>
      <w:r w:rsidR="007B75D9" w:rsidRPr="00AA4927">
        <w:rPr>
          <w:rFonts w:ascii="Times New Roman" w:hAnsi="Times New Roman" w:cs="Times New Roman"/>
          <w:i w:val="0"/>
          <w:iCs w:val="0"/>
          <w:sz w:val="24"/>
          <w:szCs w:val="24"/>
          <w:lang w:val="sq-AL"/>
        </w:rPr>
        <w:t>komandës</w:t>
      </w:r>
    </w:p>
    <w:p w14:paraId="168CAA67" w14:textId="704A4CF8" w:rsidR="00B25FF3" w:rsidRPr="007B75D9" w:rsidRDefault="00B25FF3" w:rsidP="007B75D9">
      <w:pPr>
        <w:rPr>
          <w:lang w:val="sq-AL"/>
        </w:rPr>
      </w:pPr>
    </w:p>
    <w:p w14:paraId="730B78F1" w14:textId="5E6732CD" w:rsidR="00CF0C3B" w:rsidRPr="00B25FF3" w:rsidRDefault="00114D52" w:rsidP="0088238A">
      <w:pPr>
        <w:pStyle w:val="Heading1"/>
        <w:rPr>
          <w:rFonts w:ascii="Times New Roman" w:hAnsi="Times New Roman" w:cs="Times New Roman"/>
          <w:b/>
          <w:sz w:val="28"/>
          <w:szCs w:val="28"/>
          <w:lang w:val="sq-AL"/>
        </w:rPr>
      </w:pPr>
      <w:bookmarkStart w:id="19" w:name="_Toc87795786"/>
      <w:r w:rsidRPr="00B25FF3">
        <w:rPr>
          <w:rFonts w:ascii="Times New Roman" w:hAnsi="Times New Roman" w:cs="Times New Roman"/>
          <w:b/>
          <w:sz w:val="28"/>
          <w:szCs w:val="28"/>
          <w:lang w:val="sq-AL"/>
        </w:rPr>
        <w:lastRenderedPageBreak/>
        <w:t xml:space="preserve">4. </w:t>
      </w:r>
      <w:r w:rsidR="00CF0C3B" w:rsidRPr="00B25FF3">
        <w:rPr>
          <w:rFonts w:ascii="Times New Roman" w:hAnsi="Times New Roman" w:cs="Times New Roman"/>
          <w:b/>
          <w:sz w:val="28"/>
          <w:szCs w:val="28"/>
          <w:lang w:val="sq-AL"/>
        </w:rPr>
        <w:t>Konkluzione</w:t>
      </w:r>
      <w:bookmarkEnd w:id="19"/>
    </w:p>
    <w:p w14:paraId="177C4686" w14:textId="77777777" w:rsidR="00200FB8" w:rsidRPr="00200FB8" w:rsidRDefault="00200FB8" w:rsidP="00200FB8">
      <w:pPr>
        <w:rPr>
          <w:rFonts w:ascii="Times New Roman" w:hAnsi="Times New Roman" w:cs="Times New Roman"/>
          <w:sz w:val="24"/>
          <w:szCs w:val="24"/>
          <w:lang w:val="sq-AL"/>
        </w:rPr>
      </w:pPr>
    </w:p>
    <w:p w14:paraId="02B74BC5" w14:textId="2C731318" w:rsidR="00012E56" w:rsidRPr="00200FB8" w:rsidRDefault="00012E56" w:rsidP="00012E56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Realizimi i gjithë projektit ishte shumë sfidues por njëkohësisht edhe argëtues. Ky projekt është projekti i parë që e kemi punuar i kësaj natyre, dhe si student fillestar në këtë lëmi kemi hasur në disa pengesa gjatë realizimit të projektit, por me ndihmën e literaturës, koncepteve themelore të marra nga ligjëratat dhe ushtrimet e lëndës Siguria në Internet, bashkëpunim, ide të përbashkëta dhe me hulumtime të shumta ne besojmë se kemi arritur me sukses studimin e veglës THC Hydra për thyrjen e fjalëkalimeve. </w:t>
      </w:r>
    </w:p>
    <w:p w14:paraId="4CE28335" w14:textId="6A9C0EB2" w:rsidR="00012E56" w:rsidRPr="00200FB8" w:rsidRDefault="00012E56" w:rsidP="00012E56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/>
          <w:sz w:val="24"/>
          <w:szCs w:val="24"/>
          <w:lang w:val="sq-AL"/>
        </w:rPr>
        <w:t>Me anë të këtij projekti ne kemi arritur të kuptojmë dhe të përforcojmë më shumë njohurit</w:t>
      </w:r>
      <w:r w:rsidRPr="00200FB8">
        <w:rPr>
          <w:rFonts w:ascii="Times New Roman" w:hAnsi="Times New Roman" w:cs="Times New Roman"/>
          <w:sz w:val="24"/>
          <w:szCs w:val="24"/>
          <w:lang w:val="sq-AL"/>
        </w:rPr>
        <w:t>ë</w:t>
      </w:r>
      <w:r w:rsidRPr="00200FB8">
        <w:rPr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 tona rreth mbrojtjes së të dhënave. Ky dokumentim përmban të gjitha informacionet rreth vegles THC H</w:t>
      </w:r>
      <w:r w:rsidR="003C3EC5">
        <w:rPr>
          <w:rFonts w:ascii="Times New Roman" w:hAnsi="Times New Roman" w:cs="Times New Roman"/>
          <w:color w:val="000000"/>
          <w:sz w:val="24"/>
          <w:szCs w:val="24"/>
          <w:lang w:val="sq-AL"/>
        </w:rPr>
        <w:t>ydra, duke përfshirë instalimin</w:t>
      </w:r>
      <w:r w:rsidRPr="00200FB8">
        <w:rPr>
          <w:rFonts w:ascii="Times New Roman" w:hAnsi="Times New Roman" w:cs="Times New Roman"/>
          <w:color w:val="000000"/>
          <w:sz w:val="24"/>
          <w:szCs w:val="24"/>
          <w:lang w:val="sq-AL"/>
        </w:rPr>
        <w:t>,</w:t>
      </w:r>
      <w:r w:rsidR="003C3EC5">
        <w:rPr>
          <w:rFonts w:ascii="Times New Roman" w:hAnsi="Times New Roman" w:cs="Times New Roman"/>
          <w:color w:val="000000"/>
          <w:sz w:val="24"/>
          <w:szCs w:val="24"/>
          <w:lang w:val="sq-AL"/>
        </w:rPr>
        <w:t xml:space="preserve"> </w:t>
      </w:r>
      <w:r w:rsidRPr="00200FB8">
        <w:rPr>
          <w:rFonts w:ascii="Times New Roman" w:hAnsi="Times New Roman" w:cs="Times New Roman"/>
          <w:color w:val="000000"/>
          <w:sz w:val="24"/>
          <w:szCs w:val="24"/>
          <w:lang w:val="sq-AL"/>
        </w:rPr>
        <w:t>mënyrat dhe shembujt konkret se si mund të përdoret kjo vegël.</w:t>
      </w:r>
    </w:p>
    <w:p w14:paraId="430A71A9" w14:textId="28D05C67" w:rsidR="00012E56" w:rsidRPr="00200FB8" w:rsidRDefault="00012E56" w:rsidP="00012E56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  <w:r w:rsidRPr="00200FB8">
        <w:rPr>
          <w:rFonts w:ascii="Times New Roman" w:hAnsi="Times New Roman" w:cs="Times New Roman"/>
          <w:color w:val="000000"/>
          <w:sz w:val="24"/>
          <w:szCs w:val="24"/>
          <w:lang w:val="sq-AL"/>
        </w:rPr>
        <w:t>Meqë në shumicën e rasteve THC Hydra duhet të bashkëpunoj me veglat tjera për skanimin e dobësive andaj krijimi i një moduli për një skanim të tillë brenda saj në të ardhmen do ta fuqizonte më shumë funksionalitetin e saj.</w:t>
      </w:r>
    </w:p>
    <w:p w14:paraId="59CFC2B9" w14:textId="77777777" w:rsidR="008B781E" w:rsidRPr="00200FB8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126E1524" w14:textId="77777777" w:rsidR="008B781E" w:rsidRPr="00200FB8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42DC911" w14:textId="77777777" w:rsidR="008B781E" w:rsidRPr="00200FB8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0B87537E" w14:textId="77777777" w:rsidR="008B781E" w:rsidRPr="00200FB8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619AB2BB" w14:textId="77777777" w:rsidR="008B781E" w:rsidRPr="00200FB8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06C7A55A" w14:textId="07F7C654" w:rsidR="008B781E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478044A7" w14:textId="6FAE2B0B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07B62A61" w14:textId="58A25A2E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676A8106" w14:textId="2A76A0E7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40785B4" w14:textId="68FF51BD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5EFBC58" w14:textId="0BB3ECC3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108EA59F" w14:textId="6E08DB1C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64CAB2D6" w14:textId="59725F5A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13C0E9F2" w14:textId="44590E96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79161B7" w14:textId="014FE94E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71B5FF71" w14:textId="016E9DEC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0BAD1BDD" w14:textId="49075EF6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3AD2DCE8" w14:textId="47A754E5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79709D58" w14:textId="287A9170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012A3142" w14:textId="45AC5698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7F82E712" w14:textId="4999F4FA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325806A5" w14:textId="4340B899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4F69BC0" w14:textId="4FBD08E7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20B73FD" w14:textId="489C35B8" w:rsidR="003C3EC5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BC5BD0B" w14:textId="77777777" w:rsidR="003C3EC5" w:rsidRPr="00200FB8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341F1303" w14:textId="03D8A732" w:rsidR="008B781E" w:rsidRDefault="008B781E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992E3D6" w14:textId="77777777" w:rsidR="003C3EC5" w:rsidRPr="00200FB8" w:rsidRDefault="003C3EC5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26183331" w14:textId="0970ACA8" w:rsidR="003228EF" w:rsidRPr="00200FB8" w:rsidRDefault="003228EF" w:rsidP="008B781E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lang w:val="sq-AL"/>
        </w:rPr>
      </w:pPr>
    </w:p>
    <w:p w14:paraId="69A1923D" w14:textId="3B5F5E79" w:rsidR="008B781E" w:rsidRPr="0071312F" w:rsidRDefault="008B781E" w:rsidP="008B781E">
      <w:pPr>
        <w:spacing w:after="0" w:line="240" w:lineRule="auto"/>
        <w:jc w:val="both"/>
        <w:rPr>
          <w:color w:val="000000"/>
          <w:lang w:val="sq-AL"/>
        </w:rPr>
      </w:pPr>
    </w:p>
    <w:bookmarkStart w:id="20" w:name="_Toc87795787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sq-AL"/>
        </w:rPr>
        <w:id w:val="-434751308"/>
        <w:docPartObj>
          <w:docPartGallery w:val="Bibliographies"/>
          <w:docPartUnique/>
        </w:docPartObj>
      </w:sdtPr>
      <w:sdtEndPr/>
      <w:sdtContent>
        <w:p w14:paraId="7BED603E" w14:textId="52529FDD" w:rsidR="000624C5" w:rsidRPr="004D2AEF" w:rsidRDefault="000624C5">
          <w:pPr>
            <w:pStyle w:val="Heading1"/>
            <w:rPr>
              <w:rFonts w:ascii="Times New Roman" w:hAnsi="Times New Roman" w:cs="Times New Roman"/>
              <w:b/>
              <w:sz w:val="28"/>
              <w:szCs w:val="28"/>
              <w:lang w:val="sq-AL"/>
            </w:rPr>
          </w:pPr>
          <w:r w:rsidRPr="004D2AEF">
            <w:rPr>
              <w:rFonts w:ascii="Times New Roman" w:hAnsi="Times New Roman" w:cs="Times New Roman"/>
              <w:b/>
              <w:sz w:val="28"/>
              <w:szCs w:val="28"/>
              <w:lang w:val="sq-AL"/>
            </w:rPr>
            <w:t>Referencat</w:t>
          </w:r>
          <w:bookmarkEnd w:id="20"/>
        </w:p>
        <w:sdt>
          <w:sdtPr>
            <w:rPr>
              <w:lang w:val="sq-AL"/>
            </w:rPr>
            <w:id w:val="111145805"/>
            <w:bibliography/>
          </w:sdtPr>
          <w:sdtEndPr/>
          <w:sdtContent>
            <w:p w14:paraId="3A668265" w14:textId="77777777" w:rsidR="00FA6DB7" w:rsidRDefault="000624C5">
              <w:pPr>
                <w:rPr>
                  <w:noProof/>
                </w:rPr>
              </w:pPr>
              <w:r w:rsidRPr="0071312F">
                <w:rPr>
                  <w:lang w:val="sq-AL"/>
                </w:rPr>
                <w:fldChar w:fldCharType="begin"/>
              </w:r>
              <w:r w:rsidRPr="0071312F">
                <w:rPr>
                  <w:lang w:val="sq-AL"/>
                </w:rPr>
                <w:instrText xml:space="preserve"> BIBLIOGRAPHY </w:instrText>
              </w:r>
              <w:r w:rsidRPr="0071312F">
                <w:rPr>
                  <w:lang w:val="sq-AL"/>
                </w:rPr>
                <w:fldChar w:fldCharType="separate"/>
              </w:r>
            </w:p>
            <w:tbl>
              <w:tblPr>
                <w:tblW w:w="4952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7"/>
                <w:gridCol w:w="9023"/>
              </w:tblGrid>
              <w:tr w:rsidR="00FA6DB7" w14:paraId="5859CB2B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3C59C6CE" w14:textId="447E3FE8" w:rsidR="00FA6DB7" w:rsidRDefault="00FA6DB7">
                    <w:pPr>
                      <w:pStyle w:val="Bibliography"/>
                      <w:rPr>
                        <w:noProof/>
                        <w:sz w:val="24"/>
                        <w:szCs w:val="24"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1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5B2C94EA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V. Huser, «www.github.com,» 11 March 2021. [Në linjë]. </w:t>
                    </w:r>
                  </w:p>
                </w:tc>
              </w:tr>
              <w:tr w:rsidR="00FA6DB7" w14:paraId="48109A7C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07D41B9F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2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6F3464EC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HackTriks,» 11 October 2021. [Në linjë]. Available: https://book.hacktricks.xyz/brute-force.</w:t>
                    </w:r>
                  </w:p>
                </w:tc>
              </w:tr>
              <w:tr w:rsidR="00FA6DB7" w14:paraId="0692F99B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40035E7D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3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5C4CBA46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Kali Tutorials,» 22 June 2018. [Në linjë]. Available: https://kalilinuxtutorials.com/hydraonline/?fbclid=IwAR1TAROhk78994yl2OSETirLbtBijnzrvrAZojQe2rAInaniaKpLKZyaNnk.</w:t>
                    </w:r>
                  </w:p>
                </w:tc>
              </w:tr>
              <w:tr w:rsidR="00FA6DB7" w14:paraId="0C24FE28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4F7E718B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4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40D6D137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Kali,» 10 November 2021. [Në linjë]. Available: https://www.kali.org/tools/hydra/?fbclid=IwAR2ptw_6xFwgCq8qd8Ysj8a24lOCVeLAibm87wy1DP9i0xoQbU-CVXNyLV4.</w:t>
                    </w:r>
                  </w:p>
                </w:tc>
              </w:tr>
              <w:tr w:rsidR="00FA6DB7" w14:paraId="2A3881A9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0236E97A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5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0FA78F7E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Security Tutorials,» 20 June 2020. [Në linjë]. Available: https://securitytutorials.co.uk/brute-forcing-passwords-with-thc-hydra/?fbclid=IwAR18reiyuhLqOF2A6R5qEw9hKdZjsARZxBa0ArspB5BuxPvUSPM3ic-KePg.</w:t>
                    </w:r>
                  </w:p>
                </w:tc>
              </w:tr>
              <w:tr w:rsidR="00FA6DB7" w14:paraId="3CAF4F71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54D2F34E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6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3BCCD90B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[Në linjë]. Available: http://www.cs.toronto.edu/~arnold/427/19s/427_19S/tool/thc/thcHydra.pdf?fbclid=IwAR0Vb2wzvPNSJjodu7qFJ_P_fm7GTRo-bWoysnci6UDtp1zgLirExn4SaVA.</w:t>
                    </w:r>
                  </w:p>
                </w:tc>
              </w:tr>
              <w:tr w:rsidR="00FA6DB7" w14:paraId="06CC852F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2C8770BA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7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62FC5EC5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Cyber Pratibha,» 22 June 2021. [Në linjë]. Available: https://www.cyberpratibha.com/dictionary-attack-tool-thc-hydra-tutorial/?fbclid=IwAR0W2RImm0rAJZ09Qu0GkfmHbIwJyOeXxMxiYWRvNMEFji9smd1o5AWltuo.</w:t>
                    </w:r>
                  </w:p>
                </w:tc>
              </w:tr>
              <w:tr w:rsidR="00FA6DB7" w14:paraId="0B38262D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6F1E18D7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8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70ABD5DB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Cyber Punk,» 2018. [Në linjë]. Available: https://www.cyberpunk.rs/password-cracker-thc-hydra?fbclid=IwAR1UOyykqJ0jq35mHj-tdxX-nZztG3_oaGoopabXuYVWl6xR0dJqx2pDxqA.</w:t>
                    </w:r>
                  </w:p>
                </w:tc>
              </w:tr>
              <w:tr w:rsidR="00FA6DB7" w14:paraId="34D9593C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041D4A51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9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72B8C137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Concise Courses,» 2021. [Në linjë]. Available: https://www.concise-courses.com/hacking-tools/password-crackers/.</w:t>
                    </w:r>
                  </w:p>
                </w:tc>
              </w:tr>
              <w:tr w:rsidR="00FA6DB7" w14:paraId="21EC0024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11412F30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10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0CBBF67E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Hacker Academy,» 2021. [Në linjë]. Available: https://www.hackeracademy.org/how-to-hack-windows-10-with-a-image-in-depth-tutorial/.</w:t>
                    </w:r>
                  </w:p>
                </w:tc>
              </w:tr>
              <w:tr w:rsidR="00FA6DB7" w14:paraId="0AD8DECE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75CE19AD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11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7EBBEF50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Wikipedia,» 29 July 2021. [Në linjë]. Available: https://en.wikipedia.org/wiki/Hydra_(software)#:~:text=www.thc.org%2Fthc,right%20username%20and%20password%20combination..</w:t>
                    </w:r>
                  </w:p>
                </w:tc>
              </w:tr>
              <w:tr w:rsidR="00FA6DB7" w14:paraId="35459E28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3CE8395C" w14:textId="7E583684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2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33ED64ED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Associum,» [Në linjë]. Available: https://associum.com/strong-passwords/?fbclid=IwAR0xGFfYHtAQ66XLcerf4oik_3ejVW_C1KKt2L34yepOLKZrWdbv_Sl1q_8.</w:t>
                    </w:r>
                  </w:p>
                </w:tc>
              </w:tr>
              <w:tr w:rsidR="00FA6DB7" w14:paraId="55AA7FC2" w14:textId="77777777" w:rsidTr="0027153D">
                <w:trPr>
                  <w:divId w:val="1520897103"/>
                  <w:tblCellSpacing w:w="15" w:type="dxa"/>
                </w:trPr>
                <w:tc>
                  <w:tcPr>
                    <w:tcW w:w="157" w:type="pct"/>
                    <w:hideMark/>
                  </w:tcPr>
                  <w:p w14:paraId="4AD13800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 xml:space="preserve">[13] </w:t>
                    </w:r>
                  </w:p>
                </w:tc>
                <w:tc>
                  <w:tcPr>
                    <w:tcW w:w="4794" w:type="pct"/>
                    <w:hideMark/>
                  </w:tcPr>
                  <w:p w14:paraId="575E3F2D" w14:textId="77777777" w:rsidR="00FA6DB7" w:rsidRDefault="00FA6DB7">
                    <w:pPr>
                      <w:pStyle w:val="Bibliography"/>
                      <w:rPr>
                        <w:noProof/>
                        <w:lang w:val="sq-AL"/>
                      </w:rPr>
                    </w:pPr>
                    <w:r>
                      <w:rPr>
                        <w:noProof/>
                        <w:lang w:val="sq-AL"/>
                      </w:rPr>
                      <w:t>«Wordfence,» 15 June 2017. [Në linjë]. Available: https://www.wordfence.com/blog/2017/06/home-router-botnet-resumes-attacks/?fbclid=IwAR1zUiBHOJUq8o_GMFzJbiraqtCehkloWkVUZc9cEU6jQ4gOI26GAI_KgNc.</w:t>
                    </w:r>
                  </w:p>
                </w:tc>
              </w:tr>
            </w:tbl>
            <w:p w14:paraId="08F40A39" w14:textId="77777777" w:rsidR="00FA6DB7" w:rsidRDefault="00FA6DB7">
              <w:pPr>
                <w:divId w:val="1520897103"/>
                <w:rPr>
                  <w:rFonts w:eastAsia="Times New Roman"/>
                  <w:noProof/>
                </w:rPr>
              </w:pPr>
            </w:p>
            <w:p w14:paraId="5C92251B" w14:textId="6F6092F1" w:rsidR="000624C5" w:rsidRPr="0071312F" w:rsidRDefault="000624C5">
              <w:pPr>
                <w:rPr>
                  <w:lang w:val="sq-AL"/>
                </w:rPr>
              </w:pPr>
              <w:r w:rsidRPr="0071312F">
                <w:rPr>
                  <w:b/>
                  <w:bCs/>
                  <w:noProof/>
                  <w:lang w:val="sq-AL"/>
                </w:rPr>
                <w:lastRenderedPageBreak/>
                <w:fldChar w:fldCharType="end"/>
              </w:r>
            </w:p>
          </w:sdtContent>
        </w:sdt>
      </w:sdtContent>
    </w:sdt>
    <w:p w14:paraId="59E12F6F" w14:textId="77777777" w:rsidR="00452AE7" w:rsidRPr="0071312F" w:rsidRDefault="00452AE7" w:rsidP="000624C5">
      <w:pPr>
        <w:spacing w:after="0" w:line="360" w:lineRule="auto"/>
        <w:rPr>
          <w:rFonts w:ascii="Palatino Linotype" w:hAnsi="Palatino Linotype"/>
          <w:lang w:val="sq-AL"/>
        </w:rPr>
      </w:pPr>
    </w:p>
    <w:sectPr w:rsidR="00452AE7" w:rsidRPr="0071312F" w:rsidSect="00452AE7">
      <w:headerReference w:type="default" r:id="rId46"/>
      <w:footerReference w:type="default" r:id="rId4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5E0A1F" w14:textId="77777777" w:rsidR="00C64709" w:rsidRDefault="00C64709" w:rsidP="000969B5">
      <w:pPr>
        <w:spacing w:after="0" w:line="240" w:lineRule="auto"/>
      </w:pPr>
      <w:r>
        <w:separator/>
      </w:r>
    </w:p>
  </w:endnote>
  <w:endnote w:type="continuationSeparator" w:id="0">
    <w:p w14:paraId="4FA36975" w14:textId="77777777" w:rsidR="00C64709" w:rsidRDefault="00C64709" w:rsidP="00096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9FA4A" w14:textId="77777777" w:rsidR="00475675" w:rsidRDefault="00475675">
    <w:pPr>
      <w:pStyle w:val="Footer"/>
      <w:pBdr>
        <w:bottom w:val="single" w:sz="12" w:space="1" w:color="auto"/>
      </w:pBdr>
    </w:pPr>
  </w:p>
  <w:p w14:paraId="3283B576" w14:textId="7500DF59" w:rsidR="00475675" w:rsidRDefault="00475675" w:rsidP="00452AE7">
    <w:pPr>
      <w:pStyle w:val="Footer"/>
      <w:jc w:val="right"/>
    </w:pPr>
    <w:r>
      <w:t xml:space="preserve">Faqe </w:t>
    </w:r>
    <w:r>
      <w:fldChar w:fldCharType="begin"/>
    </w:r>
    <w:r>
      <w:instrText xml:space="preserve"> PAGE   \* MERGEFORMAT </w:instrText>
    </w:r>
    <w:r>
      <w:fldChar w:fldCharType="separate"/>
    </w:r>
    <w:r w:rsidR="00D72E1C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782CD7" w14:textId="77777777" w:rsidR="00C64709" w:rsidRDefault="00C64709" w:rsidP="000969B5">
      <w:pPr>
        <w:spacing w:after="0" w:line="240" w:lineRule="auto"/>
      </w:pPr>
      <w:r>
        <w:separator/>
      </w:r>
    </w:p>
  </w:footnote>
  <w:footnote w:type="continuationSeparator" w:id="0">
    <w:p w14:paraId="42F4C028" w14:textId="77777777" w:rsidR="00C64709" w:rsidRDefault="00C64709" w:rsidP="00096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5EDCAB" w14:textId="0D14B1C7" w:rsidR="00475675" w:rsidRPr="00E31F98" w:rsidRDefault="00475675" w:rsidP="007952C8">
    <w:pPr>
      <w:pStyle w:val="Header"/>
      <w:pBdr>
        <w:bottom w:val="single" w:sz="12" w:space="1" w:color="auto"/>
      </w:pBdr>
      <w:rPr>
        <w:rFonts w:ascii="Palatino Linotype" w:hAnsi="Palatino Linotype"/>
        <w:lang w:val="sq-AL"/>
      </w:rPr>
    </w:pPr>
    <w:r>
      <w:rPr>
        <w:rFonts w:ascii="Palatino Linotype" w:hAnsi="Palatino Linotype"/>
        <w:lang w:val="sq-AL"/>
      </w:rPr>
      <w:t xml:space="preserve">                                                                          THC Hydra</w:t>
    </w:r>
  </w:p>
  <w:p w14:paraId="234446F1" w14:textId="77777777" w:rsidR="00475675" w:rsidRDefault="004756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537B2"/>
    <w:multiLevelType w:val="multilevel"/>
    <w:tmpl w:val="E416DD7E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6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9156647"/>
    <w:multiLevelType w:val="hybridMultilevel"/>
    <w:tmpl w:val="1CF09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46F6E"/>
    <w:multiLevelType w:val="hybridMultilevel"/>
    <w:tmpl w:val="A154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B07B6"/>
    <w:multiLevelType w:val="hybridMultilevel"/>
    <w:tmpl w:val="B19C6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EB441E"/>
    <w:multiLevelType w:val="hybridMultilevel"/>
    <w:tmpl w:val="119A87EC"/>
    <w:lvl w:ilvl="0" w:tplc="0736F4B6">
      <w:start w:val="1"/>
      <w:numFmt w:val="decimal"/>
      <w:lvlText w:val="%1."/>
      <w:lvlJc w:val="left"/>
      <w:pPr>
        <w:ind w:left="720" w:hanging="360"/>
      </w:pPr>
      <w:rPr>
        <w:rFonts w:ascii="Palatino Linotype" w:eastAsiaTheme="minorHAnsi" w:hAnsi="Palatino Linotype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802D9B"/>
    <w:multiLevelType w:val="multilevel"/>
    <w:tmpl w:val="8CD440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30032DBD"/>
    <w:multiLevelType w:val="hybridMultilevel"/>
    <w:tmpl w:val="CD609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761AA"/>
    <w:multiLevelType w:val="hybridMultilevel"/>
    <w:tmpl w:val="17E64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E3F90"/>
    <w:multiLevelType w:val="multilevel"/>
    <w:tmpl w:val="0E845D7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9" w15:restartNumberingAfterBreak="0">
    <w:nsid w:val="580466A1"/>
    <w:multiLevelType w:val="multilevel"/>
    <w:tmpl w:val="0FE074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  <w:color w:val="2E74B5" w:themeColor="accent1" w:themeShade="BF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5EFA561A"/>
    <w:multiLevelType w:val="multilevel"/>
    <w:tmpl w:val="F294C02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5400A25"/>
    <w:multiLevelType w:val="multilevel"/>
    <w:tmpl w:val="2BEC6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6DC8566B"/>
    <w:multiLevelType w:val="hybridMultilevel"/>
    <w:tmpl w:val="B9AEC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47E9C"/>
    <w:multiLevelType w:val="hybridMultilevel"/>
    <w:tmpl w:val="17C09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2"/>
  </w:num>
  <w:num w:numId="4">
    <w:abstractNumId w:val="11"/>
  </w:num>
  <w:num w:numId="5">
    <w:abstractNumId w:val="4"/>
  </w:num>
  <w:num w:numId="6">
    <w:abstractNumId w:val="9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12"/>
  </w:num>
  <w:num w:numId="12">
    <w:abstractNumId w:val="5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O0MDI2MLMwNzFS0lEKTi0uzszPAykwrAUAUAIbZSwAAAA="/>
  </w:docVars>
  <w:rsids>
    <w:rsidRoot w:val="00D45467"/>
    <w:rsid w:val="00004FC4"/>
    <w:rsid w:val="00012E56"/>
    <w:rsid w:val="000246D5"/>
    <w:rsid w:val="00027F30"/>
    <w:rsid w:val="00034599"/>
    <w:rsid w:val="00056D39"/>
    <w:rsid w:val="000624C5"/>
    <w:rsid w:val="00065C2B"/>
    <w:rsid w:val="000765A0"/>
    <w:rsid w:val="00092393"/>
    <w:rsid w:val="00094637"/>
    <w:rsid w:val="000969B5"/>
    <w:rsid w:val="000A1466"/>
    <w:rsid w:val="000A6A50"/>
    <w:rsid w:val="000C725D"/>
    <w:rsid w:val="000D493B"/>
    <w:rsid w:val="00100E9B"/>
    <w:rsid w:val="00112E57"/>
    <w:rsid w:val="00114D52"/>
    <w:rsid w:val="0012380E"/>
    <w:rsid w:val="001422FB"/>
    <w:rsid w:val="00156C2D"/>
    <w:rsid w:val="00191EF5"/>
    <w:rsid w:val="001954FD"/>
    <w:rsid w:val="0019558F"/>
    <w:rsid w:val="0019717B"/>
    <w:rsid w:val="001A3F40"/>
    <w:rsid w:val="001A4912"/>
    <w:rsid w:val="001B4FC4"/>
    <w:rsid w:val="001B7B2E"/>
    <w:rsid w:val="001C3870"/>
    <w:rsid w:val="001D5722"/>
    <w:rsid w:val="001F2283"/>
    <w:rsid w:val="00200FB8"/>
    <w:rsid w:val="002061FC"/>
    <w:rsid w:val="00214426"/>
    <w:rsid w:val="00223F35"/>
    <w:rsid w:val="00247FBE"/>
    <w:rsid w:val="002709CA"/>
    <w:rsid w:val="0027153D"/>
    <w:rsid w:val="0027755D"/>
    <w:rsid w:val="0028553A"/>
    <w:rsid w:val="00292B4D"/>
    <w:rsid w:val="002A7192"/>
    <w:rsid w:val="002C2295"/>
    <w:rsid w:val="002C7A68"/>
    <w:rsid w:val="002D6C25"/>
    <w:rsid w:val="002E23CD"/>
    <w:rsid w:val="002E7B2F"/>
    <w:rsid w:val="002F5189"/>
    <w:rsid w:val="00306725"/>
    <w:rsid w:val="00311625"/>
    <w:rsid w:val="003228EF"/>
    <w:rsid w:val="003268E2"/>
    <w:rsid w:val="00341E2D"/>
    <w:rsid w:val="003575CE"/>
    <w:rsid w:val="00363D84"/>
    <w:rsid w:val="00375AC5"/>
    <w:rsid w:val="00376B08"/>
    <w:rsid w:val="00385EC5"/>
    <w:rsid w:val="00393716"/>
    <w:rsid w:val="0039736A"/>
    <w:rsid w:val="003A0341"/>
    <w:rsid w:val="003C3EC5"/>
    <w:rsid w:val="00400AC8"/>
    <w:rsid w:val="004058AC"/>
    <w:rsid w:val="00410C10"/>
    <w:rsid w:val="00451794"/>
    <w:rsid w:val="00452AE7"/>
    <w:rsid w:val="00453441"/>
    <w:rsid w:val="00475675"/>
    <w:rsid w:val="004A2DE5"/>
    <w:rsid w:val="004B2C7E"/>
    <w:rsid w:val="004C2069"/>
    <w:rsid w:val="004C774B"/>
    <w:rsid w:val="004D2AEF"/>
    <w:rsid w:val="004E4E72"/>
    <w:rsid w:val="00501769"/>
    <w:rsid w:val="00506B21"/>
    <w:rsid w:val="005243D1"/>
    <w:rsid w:val="0052563E"/>
    <w:rsid w:val="0055273B"/>
    <w:rsid w:val="00552B3C"/>
    <w:rsid w:val="00590BCE"/>
    <w:rsid w:val="005B2930"/>
    <w:rsid w:val="005B5BF5"/>
    <w:rsid w:val="005C2676"/>
    <w:rsid w:val="005D2648"/>
    <w:rsid w:val="006175E5"/>
    <w:rsid w:val="006319C5"/>
    <w:rsid w:val="006615E4"/>
    <w:rsid w:val="006655A1"/>
    <w:rsid w:val="006755ED"/>
    <w:rsid w:val="006768A8"/>
    <w:rsid w:val="006862BC"/>
    <w:rsid w:val="006964C1"/>
    <w:rsid w:val="006A5799"/>
    <w:rsid w:val="006B7A10"/>
    <w:rsid w:val="006C64BB"/>
    <w:rsid w:val="006C6CFD"/>
    <w:rsid w:val="006C7800"/>
    <w:rsid w:val="006D3A9D"/>
    <w:rsid w:val="006D757F"/>
    <w:rsid w:val="006E2EE3"/>
    <w:rsid w:val="007018F3"/>
    <w:rsid w:val="00703132"/>
    <w:rsid w:val="00710147"/>
    <w:rsid w:val="0071312F"/>
    <w:rsid w:val="0071615C"/>
    <w:rsid w:val="00721FBE"/>
    <w:rsid w:val="00723C41"/>
    <w:rsid w:val="00737DC0"/>
    <w:rsid w:val="00756A09"/>
    <w:rsid w:val="0077183C"/>
    <w:rsid w:val="00772159"/>
    <w:rsid w:val="007723FB"/>
    <w:rsid w:val="00785EF9"/>
    <w:rsid w:val="00793EBE"/>
    <w:rsid w:val="007952C8"/>
    <w:rsid w:val="007A2191"/>
    <w:rsid w:val="007A3AAC"/>
    <w:rsid w:val="007A4994"/>
    <w:rsid w:val="007A564E"/>
    <w:rsid w:val="007B75D9"/>
    <w:rsid w:val="007C06A0"/>
    <w:rsid w:val="007C40D0"/>
    <w:rsid w:val="007C7DDB"/>
    <w:rsid w:val="007D3498"/>
    <w:rsid w:val="00805ABC"/>
    <w:rsid w:val="00813436"/>
    <w:rsid w:val="00820E7B"/>
    <w:rsid w:val="00824FC5"/>
    <w:rsid w:val="00832B77"/>
    <w:rsid w:val="00850958"/>
    <w:rsid w:val="00851C2C"/>
    <w:rsid w:val="008762B1"/>
    <w:rsid w:val="0088238A"/>
    <w:rsid w:val="00887DB5"/>
    <w:rsid w:val="008A6264"/>
    <w:rsid w:val="008B781E"/>
    <w:rsid w:val="008C22CF"/>
    <w:rsid w:val="008C7244"/>
    <w:rsid w:val="008D4E33"/>
    <w:rsid w:val="008E407D"/>
    <w:rsid w:val="0090311E"/>
    <w:rsid w:val="0091122F"/>
    <w:rsid w:val="00914A4D"/>
    <w:rsid w:val="00916939"/>
    <w:rsid w:val="00927C36"/>
    <w:rsid w:val="00944214"/>
    <w:rsid w:val="00965E5E"/>
    <w:rsid w:val="00966B15"/>
    <w:rsid w:val="0098125E"/>
    <w:rsid w:val="009A4191"/>
    <w:rsid w:val="009A790E"/>
    <w:rsid w:val="009D3D64"/>
    <w:rsid w:val="009E5300"/>
    <w:rsid w:val="009E67E1"/>
    <w:rsid w:val="00A1499D"/>
    <w:rsid w:val="00A37707"/>
    <w:rsid w:val="00A5522A"/>
    <w:rsid w:val="00A65A5D"/>
    <w:rsid w:val="00AA4927"/>
    <w:rsid w:val="00AB0FEB"/>
    <w:rsid w:val="00AB2C88"/>
    <w:rsid w:val="00AB7160"/>
    <w:rsid w:val="00AC53D7"/>
    <w:rsid w:val="00AD7818"/>
    <w:rsid w:val="00B072EC"/>
    <w:rsid w:val="00B25FF3"/>
    <w:rsid w:val="00B2788E"/>
    <w:rsid w:val="00B40C5B"/>
    <w:rsid w:val="00B41F35"/>
    <w:rsid w:val="00B436F4"/>
    <w:rsid w:val="00B63F64"/>
    <w:rsid w:val="00BA1445"/>
    <w:rsid w:val="00BC0A82"/>
    <w:rsid w:val="00BD56B2"/>
    <w:rsid w:val="00BE5957"/>
    <w:rsid w:val="00C00352"/>
    <w:rsid w:val="00C02E1D"/>
    <w:rsid w:val="00C03E51"/>
    <w:rsid w:val="00C07CCE"/>
    <w:rsid w:val="00C14990"/>
    <w:rsid w:val="00C37735"/>
    <w:rsid w:val="00C466F3"/>
    <w:rsid w:val="00C618A4"/>
    <w:rsid w:val="00C64709"/>
    <w:rsid w:val="00C72D8D"/>
    <w:rsid w:val="00C75945"/>
    <w:rsid w:val="00C76B22"/>
    <w:rsid w:val="00C8472D"/>
    <w:rsid w:val="00C9569A"/>
    <w:rsid w:val="00CB0CF4"/>
    <w:rsid w:val="00CB7049"/>
    <w:rsid w:val="00CE2D95"/>
    <w:rsid w:val="00CE5449"/>
    <w:rsid w:val="00CE67DB"/>
    <w:rsid w:val="00CF0C3B"/>
    <w:rsid w:val="00D11145"/>
    <w:rsid w:val="00D133D6"/>
    <w:rsid w:val="00D16D46"/>
    <w:rsid w:val="00D230AE"/>
    <w:rsid w:val="00D35D79"/>
    <w:rsid w:val="00D45467"/>
    <w:rsid w:val="00D60844"/>
    <w:rsid w:val="00D72E1C"/>
    <w:rsid w:val="00D7408C"/>
    <w:rsid w:val="00D74A5F"/>
    <w:rsid w:val="00D76723"/>
    <w:rsid w:val="00D7683B"/>
    <w:rsid w:val="00D90726"/>
    <w:rsid w:val="00DB39A7"/>
    <w:rsid w:val="00DB639E"/>
    <w:rsid w:val="00DC4F36"/>
    <w:rsid w:val="00DD0CC0"/>
    <w:rsid w:val="00DD1E98"/>
    <w:rsid w:val="00DE0A10"/>
    <w:rsid w:val="00DF3861"/>
    <w:rsid w:val="00DF3E9B"/>
    <w:rsid w:val="00E05086"/>
    <w:rsid w:val="00E10320"/>
    <w:rsid w:val="00E31F98"/>
    <w:rsid w:val="00E32B38"/>
    <w:rsid w:val="00E33B18"/>
    <w:rsid w:val="00E44D7F"/>
    <w:rsid w:val="00E6484E"/>
    <w:rsid w:val="00E76847"/>
    <w:rsid w:val="00E80BC6"/>
    <w:rsid w:val="00E92A76"/>
    <w:rsid w:val="00E96355"/>
    <w:rsid w:val="00EB1A88"/>
    <w:rsid w:val="00EB55F3"/>
    <w:rsid w:val="00ED0880"/>
    <w:rsid w:val="00EF0034"/>
    <w:rsid w:val="00F43FC8"/>
    <w:rsid w:val="00F45840"/>
    <w:rsid w:val="00F62C75"/>
    <w:rsid w:val="00F734E1"/>
    <w:rsid w:val="00FA1BD4"/>
    <w:rsid w:val="00FA6DB7"/>
    <w:rsid w:val="00FC1DC4"/>
    <w:rsid w:val="00FD7CDC"/>
    <w:rsid w:val="00FE6087"/>
    <w:rsid w:val="00FF3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1C7D68"/>
  <w15:chartTrackingRefBased/>
  <w15:docId w15:val="{7EE88060-FFCD-43DF-9223-E584BF83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E98"/>
  </w:style>
  <w:style w:type="paragraph" w:styleId="Heading1">
    <w:name w:val="heading 1"/>
    <w:basedOn w:val="Normal"/>
    <w:next w:val="Normal"/>
    <w:link w:val="Heading1Char"/>
    <w:uiPriority w:val="9"/>
    <w:qFormat/>
    <w:rsid w:val="00DF3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2B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D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8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3861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969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69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9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6D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AE7"/>
  </w:style>
  <w:style w:type="paragraph" w:styleId="Footer">
    <w:name w:val="footer"/>
    <w:basedOn w:val="Normal"/>
    <w:link w:val="Foot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AE7"/>
  </w:style>
  <w:style w:type="paragraph" w:styleId="TOC1">
    <w:name w:val="toc 1"/>
    <w:basedOn w:val="Normal"/>
    <w:next w:val="Normal"/>
    <w:autoRedefine/>
    <w:uiPriority w:val="39"/>
    <w:unhideWhenUsed/>
    <w:rsid w:val="00E31F98"/>
    <w:pPr>
      <w:spacing w:after="100"/>
    </w:pPr>
  </w:style>
  <w:style w:type="table" w:styleId="TableGrid">
    <w:name w:val="Table Grid"/>
    <w:basedOn w:val="TableNormal"/>
    <w:uiPriority w:val="39"/>
    <w:rsid w:val="007A5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67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2676"/>
    <w:rPr>
      <w:color w:val="605E5C"/>
      <w:shd w:val="clear" w:color="auto" w:fill="E1DFDD"/>
    </w:rPr>
  </w:style>
  <w:style w:type="table" w:styleId="GridTable5Dark-Accent3">
    <w:name w:val="Grid Table 5 Dark Accent 3"/>
    <w:basedOn w:val="TableNormal"/>
    <w:uiPriority w:val="50"/>
    <w:rsid w:val="00DD1E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AC53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32B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viiyi">
    <w:name w:val="viiyi"/>
    <w:basedOn w:val="DefaultParagraphFont"/>
    <w:rsid w:val="00E32B38"/>
  </w:style>
  <w:style w:type="character" w:customStyle="1" w:styleId="jlqj4b">
    <w:name w:val="jlqj4b"/>
    <w:basedOn w:val="DefaultParagraphFont"/>
    <w:rsid w:val="00E32B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2D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2D9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B781E"/>
    <w:rPr>
      <w:b/>
      <w:bCs/>
    </w:rPr>
  </w:style>
  <w:style w:type="paragraph" w:styleId="Bibliography">
    <w:name w:val="Bibliography"/>
    <w:basedOn w:val="Normal"/>
    <w:next w:val="Normal"/>
    <w:uiPriority w:val="37"/>
    <w:unhideWhenUsed/>
    <w:rsid w:val="000624C5"/>
  </w:style>
  <w:style w:type="character" w:customStyle="1" w:styleId="Heading3Char">
    <w:name w:val="Heading 3 Char"/>
    <w:basedOn w:val="DefaultParagraphFont"/>
    <w:link w:val="Heading3"/>
    <w:uiPriority w:val="9"/>
    <w:rsid w:val="007C7DD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5799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7A21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A2191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A65A5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A65A5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6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1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0157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797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67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8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77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hyperlink" Target="mailto:exampleehello@gmail.com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49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Van21</b:Tag>
    <b:SourceType>InternetSite</b:SourceType>
    <b:Guid>{A2340FC1-12A0-4C59-A345-0CD2152003EC}</b:Guid>
    <b:Author>
      <b:Author>
        <b:NameList>
          <b:Person>
            <b:Last>Huser</b:Last>
            <b:First>Van</b:First>
          </b:Person>
        </b:NameList>
      </b:Author>
    </b:Author>
    <b:Title>www.github.com</b:Title>
    <b:Year>2021</b:Year>
    <b:Month>March</b:Month>
    <b:Day>11</b:Day>
    <b:RefOrder>1</b:RefOrder>
  </b:Source>
  <b:Source>
    <b:Tag>Hac21</b:Tag>
    <b:SourceType>InternetSite</b:SourceType>
    <b:Guid>{8EE7664C-3B1A-4F1E-A038-3F90A40DF39B}</b:Guid>
    <b:Title>HackTriks</b:Title>
    <b:Year>2021</b:Year>
    <b:Month>October</b:Month>
    <b:Day>11</b:Day>
    <b:URL>https://book.hacktricks.xyz/brute-force</b:URL>
    <b:RefOrder>2</b:RefOrder>
  </b:Source>
  <b:Source>
    <b:Tag>Kal18</b:Tag>
    <b:SourceType>InternetSite</b:SourceType>
    <b:Guid>{1FD1E00F-45CF-4217-8A8B-81BCCD0E1468}</b:Guid>
    <b:Title>Kali Tutorials</b:Title>
    <b:Year>2018</b:Year>
    <b:Month>June</b:Month>
    <b:Day>22</b:Day>
    <b:URL>https://kalilinuxtutorials.com/hydraonline/?fbclid=IwAR1TAROhk78994yl2OSETirLbtBijnzrvrAZojQe2rAInaniaKpLKZyaNnk</b:URL>
    <b:RefOrder>3</b:RefOrder>
  </b:Source>
  <b:Source>
    <b:Tag>Kal21</b:Tag>
    <b:SourceType>InternetSite</b:SourceType>
    <b:Guid>{D18C79D3-EA7F-4CB6-8130-936FC1F1B5EF}</b:Guid>
    <b:Title>Kali</b:Title>
    <b:Year>2021</b:Year>
    <b:Month>November</b:Month>
    <b:Day>10</b:Day>
    <b:URL>https://www.kali.org/tools/hydra/?fbclid=IwAR2ptw_6xFwgCq8qd8Ysj8a24lOCVeLAibm87wy1DP9i0xoQbU-CVXNyLV4</b:URL>
    <b:RefOrder>4</b:RefOrder>
  </b:Source>
  <b:Source>
    <b:Tag>Sec20</b:Tag>
    <b:SourceType>InternetSite</b:SourceType>
    <b:Guid>{1D376B26-AFB2-4CB6-9C24-68B0A6C25BB9}</b:Guid>
    <b:Title>Security Tutorials</b:Title>
    <b:Year>2020</b:Year>
    <b:Month>June</b:Month>
    <b:Day>20</b:Day>
    <b:URL>https://securitytutorials.co.uk/brute-forcing-passwords-with-thc-hydra/?fbclid=IwAR18reiyuhLqOF2A6R5qEw9hKdZjsARZxBa0ArspB5BuxPvUSPM3ic-KePg</b:URL>
    <b:RefOrder>5</b:RefOrder>
  </b:Source>
  <b:Source>
    <b:Tag>htt</b:Tag>
    <b:SourceType>DocumentFromInternetSite</b:SourceType>
    <b:Guid>{0F622A5F-D311-4A92-8856-1AD2947BBCD8}</b:Guid>
    <b:URL>http://www.cs.toronto.edu/~arnold/427/19s/427_19S/tool/thc/thcHydra.pdf?fbclid=IwAR0Vb2wzvPNSJjodu7qFJ_P_fm7GTRo-bWoysnci6UDtp1zgLirExn4SaVA</b:URL>
    <b:RefOrder>6</b:RefOrder>
  </b:Source>
  <b:Source>
    <b:Tag>Cyb21</b:Tag>
    <b:SourceType>InternetSite</b:SourceType>
    <b:Guid>{84FF9AEA-1AD3-430E-8EAD-49B85612CF77}</b:Guid>
    <b:Title>Cyber Pratibha</b:Title>
    <b:Year>2021</b:Year>
    <b:Month>June</b:Month>
    <b:Day>22</b:Day>
    <b:URL>https://www.cyberpratibha.com/dictionary-attack-tool-thc-hydra-tutorial/?fbclid=IwAR0W2RImm0rAJZ09Qu0GkfmHbIwJyOeXxMxiYWRvNMEFji9smd1o5AWltuo</b:URL>
    <b:RefOrder>7</b:RefOrder>
  </b:Source>
  <b:Source>
    <b:Tag>Cyb18</b:Tag>
    <b:SourceType>InternetSite</b:SourceType>
    <b:Guid>{E9FBB605-53B5-44C3-80A3-B43BD1CB0DA0}</b:Guid>
    <b:Title>Cyber Punk</b:Title>
    <b:Year>2018</b:Year>
    <b:URL>https://www.cyberpunk.rs/password-cracker-thc-hydra?fbclid=IwAR1UOyykqJ0jq35mHj-tdxX-nZztG3_oaGoopabXuYVWl6xR0dJqx2pDxqA</b:URL>
    <b:RefOrder>8</b:RefOrder>
  </b:Source>
  <b:Source>
    <b:Tag>Con</b:Tag>
    <b:SourceType>InternetSite</b:SourceType>
    <b:Guid>{D0CF30A0-FA2D-4DC0-9F20-CC312A9D2CBE}</b:Guid>
    <b:Title>Concise Courses</b:Title>
    <b:URL>https://www.concise-courses.com/hacking-tools/password-crackers/</b:URL>
    <b:Year>2021</b:Year>
    <b:RefOrder>9</b:RefOrder>
  </b:Source>
  <b:Source>
    <b:Tag>Hac211</b:Tag>
    <b:SourceType>InternetSite</b:SourceType>
    <b:Guid>{22117C82-C6C7-4C5E-8B45-6EADA22BE4B8}</b:Guid>
    <b:Title>Hacker Academy</b:Title>
    <b:Year>2021</b:Year>
    <b:URL>https://www.hackeracademy.org/how-to-hack-windows-10-with-a-image-in-depth-tutorial/</b:URL>
    <b:RefOrder>10</b:RefOrder>
  </b:Source>
  <b:Source>
    <b:Tag>Wik21</b:Tag>
    <b:SourceType>InternetSite</b:SourceType>
    <b:Guid>{A94963C1-3D36-46C4-898B-04A4DB9A85A6}</b:Guid>
    <b:Title>Wikipedia</b:Title>
    <b:Year>2021</b:Year>
    <b:Month>July</b:Month>
    <b:Day>29</b:Day>
    <b:URL>https://en.wikipedia.org/wiki/Hydra_(software)#:~:text=www.thc.org%2Fthc,right%20username%20and%20password%20combination.</b:URL>
    <b:RefOrder>11</b:RefOrder>
  </b:Source>
  <b:Source>
    <b:Tag>Ass</b:Tag>
    <b:SourceType>InternetSite</b:SourceType>
    <b:Guid>{C90DD7BF-E68E-42CB-9A38-D63C1EF098EE}</b:Guid>
    <b:Title>Associum</b:Title>
    <b:URL>https://associum.com/strong-passwords/?fbclid=IwAR0xGFfYHtAQ66XLcerf4oik_3ejVW_C1KKt2L34yepOLKZrWdbv_Sl1q_8</b:URL>
    <b:RefOrder>12</b:RefOrder>
  </b:Source>
  <b:Source>
    <b:Tag>Wor17</b:Tag>
    <b:SourceType>InternetSite</b:SourceType>
    <b:Guid>{864E5AA4-A924-4224-86DD-9CF76B50D30E}</b:Guid>
    <b:Title>Wordfence</b:Title>
    <b:Year>2017</b:Year>
    <b:Month>June</b:Month>
    <b:Day>15</b:Day>
    <b:URL>https://www.wordfence.com/blog/2017/06/home-router-botnet-resumes-attacks/?fbclid=IwAR1zUiBHOJUq8o_GMFzJbiraqtCehkloWkVUZc9cEU6jQ4gOI26GAI_KgNc</b:URL>
    <b:RefOrder>13</b:RefOrder>
  </b:Source>
</b:Sources>
</file>

<file path=customXml/itemProps1.xml><?xml version="1.0" encoding="utf-8"?>
<ds:datastoreItem xmlns:ds="http://schemas.openxmlformats.org/officeDocument/2006/customXml" ds:itemID="{18D12CBB-A562-45E5-98A9-AC16506F4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6</TotalTime>
  <Pages>27</Pages>
  <Words>2937</Words>
  <Characters>16742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ërgimHHOTI</dc:creator>
  <cp:keywords/>
  <dc:description/>
  <cp:lastModifiedBy>a</cp:lastModifiedBy>
  <cp:revision>51</cp:revision>
  <dcterms:created xsi:type="dcterms:W3CDTF">2021-10-26T12:49:00Z</dcterms:created>
  <dcterms:modified xsi:type="dcterms:W3CDTF">2021-11-14T21:33:00Z</dcterms:modified>
</cp:coreProperties>
</file>